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2F76A" w14:textId="1AEC84D7" w:rsidR="008A1E82" w:rsidRDefault="008A1E82" w:rsidP="00642C34">
      <w:pPr>
        <w:ind w:firstLine="0"/>
      </w:pPr>
    </w:p>
    <w:p w14:paraId="022B1D9A" w14:textId="384DDCC6" w:rsidR="00C202B0" w:rsidRDefault="00C202B0" w:rsidP="00642C34">
      <w:pPr>
        <w:ind w:firstLine="0"/>
      </w:pPr>
    </w:p>
    <w:p w14:paraId="4B1B4482" w14:textId="0AD9F5D3" w:rsidR="00C202B0" w:rsidRDefault="00C202B0" w:rsidP="00642C34">
      <w:pPr>
        <w:ind w:firstLine="0"/>
      </w:pPr>
    </w:p>
    <w:p w14:paraId="758D1B8A" w14:textId="65B97DC8" w:rsidR="00495E2F" w:rsidRDefault="00495E2F" w:rsidP="00642C34">
      <w:pPr>
        <w:ind w:firstLine="0"/>
      </w:pPr>
    </w:p>
    <w:p w14:paraId="101D4972" w14:textId="58509DE5" w:rsidR="00495E2F" w:rsidRDefault="00495E2F" w:rsidP="00642C34">
      <w:pPr>
        <w:ind w:firstLine="0"/>
      </w:pPr>
    </w:p>
    <w:p w14:paraId="1F18040B" w14:textId="486FFB3C" w:rsidR="00495E2F" w:rsidRDefault="00495E2F" w:rsidP="00642C34">
      <w:pPr>
        <w:ind w:firstLine="0"/>
      </w:pPr>
    </w:p>
    <w:p w14:paraId="70200578" w14:textId="247ACC9E" w:rsidR="00B36814" w:rsidRDefault="00B36814" w:rsidP="00642C34">
      <w:pPr>
        <w:ind w:firstLine="0"/>
      </w:pPr>
    </w:p>
    <w:p w14:paraId="57A072FC" w14:textId="756ACF6C" w:rsidR="00B05D46" w:rsidRDefault="006A45E4" w:rsidP="00642C34">
      <w:pPr>
        <w:ind w:firstLine="0"/>
        <w:jc w:val="center"/>
      </w:pPr>
      <w:r>
        <w:t>Advanced Java</w:t>
      </w:r>
      <w:r w:rsidR="001D2F21">
        <w:t xml:space="preserve"> (</w:t>
      </w:r>
      <w:r>
        <w:t>IT351</w:t>
      </w:r>
      <w:r w:rsidR="006E2E02">
        <w:t>-1904A-01</w:t>
      </w:r>
      <w:r w:rsidR="001D2F21">
        <w:t>)</w:t>
      </w:r>
    </w:p>
    <w:p w14:paraId="2E3199E5" w14:textId="7CF81062" w:rsidR="003B53F8" w:rsidRDefault="00F5004B" w:rsidP="003B53F8">
      <w:pPr>
        <w:ind w:firstLine="0"/>
        <w:jc w:val="center"/>
      </w:pPr>
      <w:r>
        <w:t>Client</w:t>
      </w:r>
      <w:r w:rsidR="00622753">
        <w:t xml:space="preserve"> – Server Application</w:t>
      </w:r>
    </w:p>
    <w:p w14:paraId="05AC8241" w14:textId="77777777" w:rsidR="003B53F8" w:rsidRDefault="003B53F8" w:rsidP="003B53F8">
      <w:pPr>
        <w:ind w:firstLine="0"/>
        <w:jc w:val="center"/>
      </w:pPr>
      <w:r>
        <w:t>David Blonn</w:t>
      </w:r>
    </w:p>
    <w:p w14:paraId="3E490568" w14:textId="5D8424DD" w:rsidR="00523442" w:rsidRDefault="00DC23A0" w:rsidP="00642C34">
      <w:pPr>
        <w:ind w:firstLine="0"/>
        <w:jc w:val="center"/>
      </w:pPr>
      <w:r>
        <w:t xml:space="preserve">November </w:t>
      </w:r>
      <w:r w:rsidR="00806B36">
        <w:t>5</w:t>
      </w:r>
      <w:r w:rsidR="00B7270F">
        <w:t>, 2019</w:t>
      </w:r>
    </w:p>
    <w:p w14:paraId="00BC8F1B" w14:textId="77777777" w:rsidR="008D1A83" w:rsidRDefault="008D1A83" w:rsidP="00642C34">
      <w:pPr>
        <w:ind w:firstLine="0"/>
        <w:jc w:val="center"/>
      </w:pPr>
    </w:p>
    <w:p w14:paraId="7563C301" w14:textId="0D44ED08" w:rsidR="00C202B0" w:rsidRDefault="00C202B0" w:rsidP="00642C34">
      <w:pPr>
        <w:ind w:firstLine="0"/>
      </w:pPr>
    </w:p>
    <w:p w14:paraId="0F3CE0CC" w14:textId="38780007" w:rsidR="00C202B0" w:rsidRDefault="00C202B0" w:rsidP="00642C34">
      <w:pPr>
        <w:ind w:firstLine="0"/>
      </w:pPr>
    </w:p>
    <w:p w14:paraId="2D88A716" w14:textId="74F73B44" w:rsidR="00C202B0" w:rsidRDefault="00C202B0" w:rsidP="00642C34">
      <w:pPr>
        <w:ind w:firstLine="0"/>
      </w:pPr>
    </w:p>
    <w:p w14:paraId="6E7EBA93" w14:textId="521D33E8" w:rsidR="00C202B0" w:rsidRDefault="00C202B0" w:rsidP="00642C34">
      <w:pPr>
        <w:ind w:firstLine="0"/>
      </w:pPr>
    </w:p>
    <w:p w14:paraId="0EC89377" w14:textId="3ED73256" w:rsidR="00232B20" w:rsidRDefault="00232B20" w:rsidP="00642C34">
      <w:pPr>
        <w:ind w:firstLine="0"/>
      </w:pPr>
    </w:p>
    <w:p w14:paraId="3FCDEBA9" w14:textId="5C209062" w:rsidR="00232B20" w:rsidRDefault="00232B20" w:rsidP="00642C34">
      <w:pPr>
        <w:ind w:firstLine="0"/>
      </w:pPr>
    </w:p>
    <w:p w14:paraId="59D68B68" w14:textId="1F58CF99" w:rsidR="00232B20" w:rsidRDefault="00232B20" w:rsidP="00642C34">
      <w:pPr>
        <w:ind w:firstLine="0"/>
      </w:pPr>
    </w:p>
    <w:p w14:paraId="16AF0CE5" w14:textId="10C8FD78" w:rsidR="00232B20" w:rsidRDefault="00232B20" w:rsidP="00642C34">
      <w:pPr>
        <w:ind w:firstLine="0"/>
      </w:pPr>
    </w:p>
    <w:p w14:paraId="548E672F" w14:textId="3697C3A4" w:rsidR="00232B20" w:rsidRDefault="00232B20" w:rsidP="00642C34">
      <w:pPr>
        <w:ind w:firstLine="0"/>
      </w:pPr>
    </w:p>
    <w:p w14:paraId="423055D2" w14:textId="301350BF" w:rsidR="00DA20E0" w:rsidRDefault="00DA20E0" w:rsidP="00642C34">
      <w:pPr>
        <w:ind w:firstLine="0"/>
      </w:pPr>
    </w:p>
    <w:p w14:paraId="6300D43D" w14:textId="6A6AFB24" w:rsidR="00DA20E0" w:rsidRDefault="00DA20E0" w:rsidP="00642C34">
      <w:pPr>
        <w:ind w:firstLine="0"/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9056858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B93C1FD" w14:textId="3F590512" w:rsidR="00FB5911" w:rsidRPr="00866001" w:rsidRDefault="006B2F42" w:rsidP="00FB5911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>
            <w:rPr>
              <w:rFonts w:ascii="Times New Roman" w:eastAsiaTheme="minorHAnsi" w:hAnsi="Times New Roman" w:cs="Times New Roman"/>
              <w:color w:val="auto"/>
              <w:sz w:val="24"/>
              <w:szCs w:val="24"/>
            </w:rPr>
            <w:t>C</w:t>
          </w:r>
          <w:r w:rsidR="00FB5911" w:rsidRPr="00866001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ontents</w:t>
          </w:r>
        </w:p>
        <w:p w14:paraId="1C3CE66F" w14:textId="64B97278" w:rsidR="00806B36" w:rsidRDefault="00FB591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863587" w:history="1">
            <w:r w:rsidR="00806B36" w:rsidRPr="009B71A5">
              <w:rPr>
                <w:rStyle w:val="Hyperlink"/>
                <w:noProof/>
              </w:rPr>
              <w:t>Pseudocode for Client - Server</w:t>
            </w:r>
            <w:r w:rsidR="00806B36">
              <w:rPr>
                <w:noProof/>
                <w:webHidden/>
              </w:rPr>
              <w:tab/>
            </w:r>
            <w:r w:rsidR="00806B36">
              <w:rPr>
                <w:noProof/>
                <w:webHidden/>
              </w:rPr>
              <w:fldChar w:fldCharType="begin"/>
            </w:r>
            <w:r w:rsidR="00806B36">
              <w:rPr>
                <w:noProof/>
                <w:webHidden/>
              </w:rPr>
              <w:instrText xml:space="preserve"> PAGEREF _Toc23863587 \h </w:instrText>
            </w:r>
            <w:r w:rsidR="00806B36">
              <w:rPr>
                <w:noProof/>
                <w:webHidden/>
              </w:rPr>
            </w:r>
            <w:r w:rsidR="00806B36">
              <w:rPr>
                <w:noProof/>
                <w:webHidden/>
              </w:rPr>
              <w:fldChar w:fldCharType="separate"/>
            </w:r>
            <w:r w:rsidR="00806B36">
              <w:rPr>
                <w:noProof/>
                <w:webHidden/>
              </w:rPr>
              <w:t>4</w:t>
            </w:r>
            <w:r w:rsidR="00806B36">
              <w:rPr>
                <w:noProof/>
                <w:webHidden/>
              </w:rPr>
              <w:fldChar w:fldCharType="end"/>
            </w:r>
          </w:hyperlink>
        </w:p>
        <w:p w14:paraId="6760E2E6" w14:textId="42167D81" w:rsid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88" w:history="1">
            <w:r w:rsidRPr="009B71A5">
              <w:rPr>
                <w:rStyle w:val="Hyperlink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D82B3" w14:textId="7687134D" w:rsidR="00806B36" w:rsidRP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89" w:history="1">
            <w:r w:rsidRPr="00806B36">
              <w:rPr>
                <w:rStyle w:val="Hyperlink"/>
                <w:noProof/>
              </w:rPr>
              <w:t>Sequence Diagram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89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6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54BBCB24" w14:textId="3C85A502" w:rsidR="00806B36" w:rsidRP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0" w:history="1">
            <w:r w:rsidRPr="00806B36">
              <w:rPr>
                <w:rStyle w:val="Hyperlink"/>
                <w:noProof/>
              </w:rPr>
              <w:t>Multithreaded Screenshots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0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7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436D142C" w14:textId="38EDA506" w:rsidR="00806B36" w:rsidRP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1" w:history="1">
            <w:r w:rsidRPr="00806B36">
              <w:rPr>
                <w:rStyle w:val="Hyperlink"/>
                <w:noProof/>
              </w:rPr>
              <w:t>MySQL CRUD Through JDBC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1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9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4AABABA2" w14:textId="2CDC67DE" w:rsidR="00806B36" w:rsidRP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2" w:history="1">
            <w:r w:rsidRPr="00806B36">
              <w:rPr>
                <w:rStyle w:val="Hyperlink"/>
                <w:noProof/>
              </w:rPr>
              <w:t>Create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2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10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36E442EA" w14:textId="772C52A3" w:rsidR="00806B36" w:rsidRP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3" w:history="1">
            <w:r w:rsidRPr="00806B36">
              <w:rPr>
                <w:rStyle w:val="Hyperlink"/>
                <w:noProof/>
              </w:rPr>
              <w:t>Update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3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11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6DE7D569" w14:textId="2209E340" w:rsidR="00806B36" w:rsidRP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4" w:history="1">
            <w:r w:rsidRPr="00806B36">
              <w:rPr>
                <w:rStyle w:val="Hyperlink"/>
                <w:noProof/>
              </w:rPr>
              <w:t>Delete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4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12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71F30524" w14:textId="2EA07BA7" w:rsidR="00806B36" w:rsidRP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5" w:history="1">
            <w:r w:rsidRPr="00806B36">
              <w:rPr>
                <w:rStyle w:val="Hyperlink"/>
                <w:noProof/>
              </w:rPr>
              <w:t>Read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5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13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13193AC7" w14:textId="15CA0E70" w:rsidR="00806B36" w:rsidRP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6" w:history="1">
            <w:r w:rsidRPr="00806B36">
              <w:rPr>
                <w:rStyle w:val="Hyperlink"/>
                <w:noProof/>
              </w:rPr>
              <w:t>Web Application Design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6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14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49F0B225" w14:textId="7B8BB619" w:rsidR="00806B36" w:rsidRP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7" w:history="1">
            <w:r w:rsidRPr="00806B36">
              <w:rPr>
                <w:rStyle w:val="Hyperlink"/>
                <w:noProof/>
              </w:rPr>
              <w:t>Web-based Application User’s Manual</w:t>
            </w:r>
            <w:r w:rsidRPr="00806B36">
              <w:rPr>
                <w:noProof/>
                <w:webHidden/>
              </w:rPr>
              <w:tab/>
            </w:r>
            <w:r w:rsidRPr="00806B36">
              <w:rPr>
                <w:noProof/>
                <w:webHidden/>
              </w:rPr>
              <w:fldChar w:fldCharType="begin"/>
            </w:r>
            <w:r w:rsidRPr="00806B36">
              <w:rPr>
                <w:noProof/>
                <w:webHidden/>
              </w:rPr>
              <w:instrText xml:space="preserve"> PAGEREF _Toc23863597 \h </w:instrText>
            </w:r>
            <w:r w:rsidRPr="00806B36">
              <w:rPr>
                <w:noProof/>
                <w:webHidden/>
              </w:rPr>
            </w:r>
            <w:r w:rsidRPr="00806B36">
              <w:rPr>
                <w:noProof/>
                <w:webHidden/>
              </w:rPr>
              <w:fldChar w:fldCharType="separate"/>
            </w:r>
            <w:r w:rsidRPr="00806B36">
              <w:rPr>
                <w:noProof/>
                <w:webHidden/>
              </w:rPr>
              <w:t>17</w:t>
            </w:r>
            <w:r w:rsidRPr="00806B36">
              <w:rPr>
                <w:noProof/>
                <w:webHidden/>
              </w:rPr>
              <w:fldChar w:fldCharType="end"/>
            </w:r>
          </w:hyperlink>
        </w:p>
        <w:p w14:paraId="31EF04B7" w14:textId="20B74D94" w:rsid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8" w:history="1">
            <w:r w:rsidRPr="009B71A5">
              <w:rPr>
                <w:rStyle w:val="Hyperlink"/>
                <w:noProof/>
              </w:rPr>
              <w:t>Test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4C110" w14:textId="7A2C1D88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599" w:history="1">
            <w:r w:rsidRPr="009B71A5">
              <w:rPr>
                <w:rStyle w:val="Hyperlink"/>
                <w:noProof/>
              </w:rPr>
              <w:t>SQL Script to Create and Populate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F61D3" w14:textId="702EDA02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0" w:history="1">
            <w:r w:rsidRPr="009B71A5">
              <w:rPr>
                <w:rStyle w:val="Hyperlink"/>
                <w:noProof/>
              </w:rPr>
              <w:t>Read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89B6B" w14:textId="173C51FA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1" w:history="1">
            <w:r w:rsidRPr="009B71A5">
              <w:rPr>
                <w:rStyle w:val="Hyperlink"/>
                <w:noProof/>
              </w:rPr>
              <w:t>Create A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F2174" w14:textId="60C82F00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2" w:history="1">
            <w:r w:rsidRPr="009B71A5">
              <w:rPr>
                <w:rStyle w:val="Hyperlink"/>
                <w:noProof/>
              </w:rPr>
              <w:t>Update A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320DA" w14:textId="1DF64499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3" w:history="1">
            <w:r w:rsidRPr="009B71A5">
              <w:rPr>
                <w:rStyle w:val="Hyperlink"/>
                <w:noProof/>
              </w:rPr>
              <w:t>Delete A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0307F" w14:textId="529FB4C0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4" w:history="1">
            <w:r w:rsidRPr="009B71A5">
              <w:rPr>
                <w:rStyle w:val="Hyperlink"/>
                <w:noProof/>
              </w:rPr>
              <w:t>Multiple Client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16828" w14:textId="0C115437" w:rsid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5" w:history="1">
            <w:r w:rsidRPr="009B71A5">
              <w:rPr>
                <w:rStyle w:val="Hyperlink"/>
                <w:noProof/>
              </w:rPr>
              <w:t>Web-Application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58F37" w14:textId="0AA24AC5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6" w:history="1">
            <w:r w:rsidRPr="009B71A5">
              <w:rPr>
                <w:rStyle w:val="Hyperlink"/>
                <w:noProof/>
              </w:rPr>
              <w:t>Examples &amp; Benefits of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3EBCC" w14:textId="4DD60857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7" w:history="1">
            <w:r w:rsidRPr="009B71A5">
              <w:rPr>
                <w:rStyle w:val="Hyperlink"/>
                <w:noProof/>
              </w:rPr>
              <w:t>Troubleshooting &amp; Consuming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9E181" w14:textId="0A6BD35A" w:rsidR="00806B36" w:rsidRDefault="00806B3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8" w:history="1">
            <w:r w:rsidRPr="009B71A5">
              <w:rPr>
                <w:rStyle w:val="Hyperlink"/>
                <w:noProof/>
              </w:rPr>
              <w:t>Technologies &amp; Persistence for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CD706" w14:textId="1BB70A9B" w:rsidR="00806B36" w:rsidRDefault="00806B3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3863609" w:history="1">
            <w:r w:rsidRPr="009B71A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863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CB98E" w14:textId="6F11CDC1" w:rsidR="00FB5911" w:rsidRDefault="00FB5911" w:rsidP="00FB591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BED2DCA" w14:textId="41E9473B" w:rsidR="00A83CDA" w:rsidRDefault="00A83CDA">
      <w:pPr>
        <w:spacing w:after="200" w:line="276" w:lineRule="auto"/>
        <w:ind w:firstLine="0"/>
        <w:rPr>
          <w:b/>
        </w:rPr>
      </w:pPr>
      <w:r>
        <w:br w:type="page"/>
      </w:r>
    </w:p>
    <w:p w14:paraId="1DB27AB5" w14:textId="7D3A4032" w:rsidR="00A62727" w:rsidRDefault="00D57B98" w:rsidP="00BB2EC4">
      <w:pPr>
        <w:pStyle w:val="Heading1"/>
        <w:ind w:firstLine="0"/>
      </w:pPr>
      <w:bookmarkStart w:id="0" w:name="_Toc23863587"/>
      <w:r>
        <w:lastRenderedPageBreak/>
        <w:t>Pseudocode for Client - Server</w:t>
      </w:r>
      <w:bookmarkEnd w:id="0"/>
    </w:p>
    <w:p w14:paraId="54646B9F" w14:textId="77777777" w:rsidR="00C45909" w:rsidRDefault="00C45909" w:rsidP="00C45909">
      <w:r>
        <w:t xml:space="preserve">The connection from the client application to the server application will use Transmission Control Protocol (TCP). Utilizing the URL of the server, the client application will send a request to establish a connection over the internet. In Java this is achieved by using Sockets. Once the connection has been made an </w:t>
      </w:r>
      <w:proofErr w:type="spellStart"/>
      <w:r>
        <w:t>ObjectOutputStream</w:t>
      </w:r>
      <w:proofErr w:type="spellEnd"/>
      <w:r>
        <w:t xml:space="preserve"> or similar buffering tool can be used to send data objects from the server to the client and vis versa.</w:t>
      </w:r>
    </w:p>
    <w:p w14:paraId="2B8192BF" w14:textId="77777777" w:rsidR="00C45909" w:rsidRDefault="00C45909" w:rsidP="00C45909">
      <w:r>
        <w:tab/>
        <w:t>Pseudocode for Client Server interaction:</w:t>
      </w:r>
    </w:p>
    <w:p w14:paraId="24E77704" w14:textId="77777777" w:rsidR="00C45909" w:rsidRDefault="00C45909" w:rsidP="00C45909">
      <w:r>
        <w:t>Client sends connection request to Server</w:t>
      </w:r>
    </w:p>
    <w:p w14:paraId="5ECD8ED2" w14:textId="77777777" w:rsidR="00C45909" w:rsidRDefault="00C45909" w:rsidP="00C45909">
      <w:r>
        <w:t>Server accepts connection</w:t>
      </w:r>
    </w:p>
    <w:p w14:paraId="0EECFB3D" w14:textId="77777777" w:rsidR="00C45909" w:rsidRDefault="00C45909" w:rsidP="00C45909">
      <w:r>
        <w:t>Client sends request for product data to Server</w:t>
      </w:r>
    </w:p>
    <w:p w14:paraId="346F0AAF" w14:textId="77777777" w:rsidR="00C45909" w:rsidRDefault="00C45909" w:rsidP="00C45909">
      <w:r>
        <w:t>Server receives request for product data</w:t>
      </w:r>
    </w:p>
    <w:p w14:paraId="22F9A5E8" w14:textId="77777777" w:rsidR="00C45909" w:rsidRDefault="00C45909" w:rsidP="00C45909">
      <w:r>
        <w:t>Server reads product data from file</w:t>
      </w:r>
    </w:p>
    <w:p w14:paraId="5E5E6FF3" w14:textId="77777777" w:rsidR="00C45909" w:rsidRDefault="00C45909" w:rsidP="00C45909">
      <w:r>
        <w:t>Server sends product data to Client</w:t>
      </w:r>
    </w:p>
    <w:p w14:paraId="67F99FBB" w14:textId="77777777" w:rsidR="00C45909" w:rsidRDefault="00C45909" w:rsidP="00C45909">
      <w:r>
        <w:t>Client displays product data to user</w:t>
      </w:r>
    </w:p>
    <w:p w14:paraId="6E71BCB2" w14:textId="77777777" w:rsidR="00C45909" w:rsidRDefault="00C45909" w:rsidP="00C45909">
      <w:r>
        <w:t>Client sends request for customer data to Server</w:t>
      </w:r>
    </w:p>
    <w:p w14:paraId="1C60EADB" w14:textId="77777777" w:rsidR="00C45909" w:rsidRDefault="00C45909" w:rsidP="00C45909">
      <w:r>
        <w:t>Server receives request for customer data</w:t>
      </w:r>
    </w:p>
    <w:p w14:paraId="4D1EA681" w14:textId="77777777" w:rsidR="00C45909" w:rsidRDefault="00C45909" w:rsidP="00C45909">
      <w:r>
        <w:t>Server reads customer data from file</w:t>
      </w:r>
    </w:p>
    <w:p w14:paraId="2BE67FA0" w14:textId="77777777" w:rsidR="00C45909" w:rsidRDefault="00C45909" w:rsidP="00C45909">
      <w:r>
        <w:t>Server sends customer data to Client</w:t>
      </w:r>
    </w:p>
    <w:p w14:paraId="44BAF205" w14:textId="77777777" w:rsidR="00C45909" w:rsidRDefault="00C45909" w:rsidP="00C45909">
      <w:r>
        <w:t>Client displays customer data to user</w:t>
      </w:r>
    </w:p>
    <w:p w14:paraId="52E37BF0" w14:textId="77777777" w:rsidR="00C45909" w:rsidRDefault="00C45909" w:rsidP="00C45909"/>
    <w:p w14:paraId="18CEE03A" w14:textId="6752FF65" w:rsidR="00D57B98" w:rsidRDefault="00D57B98" w:rsidP="00C45909"/>
    <w:p w14:paraId="761CB3C2" w14:textId="46291329" w:rsidR="00806B36" w:rsidRDefault="00806B36" w:rsidP="00C45909"/>
    <w:p w14:paraId="30D0E523" w14:textId="77777777" w:rsidR="00806B36" w:rsidRDefault="00806B36" w:rsidP="00C45909">
      <w:bookmarkStart w:id="1" w:name="_GoBack"/>
      <w:bookmarkEnd w:id="1"/>
    </w:p>
    <w:p w14:paraId="56062A4A" w14:textId="43C9A841" w:rsidR="00D57B98" w:rsidRDefault="00D57B98" w:rsidP="00D57B98">
      <w:pPr>
        <w:pStyle w:val="Heading1"/>
        <w:ind w:firstLine="0"/>
      </w:pPr>
      <w:bookmarkStart w:id="2" w:name="_Toc23863588"/>
      <w:r>
        <w:lastRenderedPageBreak/>
        <w:t>Class Diagram</w:t>
      </w:r>
      <w:bookmarkEnd w:id="2"/>
    </w:p>
    <w:p w14:paraId="2A489B1C" w14:textId="4F7A7A1D" w:rsidR="00D57B98" w:rsidRDefault="002A3648" w:rsidP="002A3648">
      <w:pPr>
        <w:ind w:firstLine="0"/>
      </w:pPr>
      <w:r w:rsidRPr="00AF583D">
        <w:rPr>
          <w:noProof/>
        </w:rPr>
        <w:drawing>
          <wp:inline distT="0" distB="0" distL="0" distR="0" wp14:anchorId="51F37130" wp14:editId="09532C78">
            <wp:extent cx="5943600" cy="38836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B90F7" w14:textId="58E512D2" w:rsidR="00C114A4" w:rsidRDefault="00C114A4" w:rsidP="002A3648">
      <w:pPr>
        <w:ind w:firstLine="0"/>
      </w:pPr>
    </w:p>
    <w:p w14:paraId="670FD9E1" w14:textId="6626738A" w:rsidR="00C114A4" w:rsidRDefault="00C114A4" w:rsidP="002A3648">
      <w:pPr>
        <w:ind w:firstLine="0"/>
      </w:pPr>
    </w:p>
    <w:p w14:paraId="6C2B5710" w14:textId="55B7EA29" w:rsidR="00C114A4" w:rsidRDefault="00C114A4" w:rsidP="002A3648">
      <w:pPr>
        <w:ind w:firstLine="0"/>
      </w:pPr>
    </w:p>
    <w:p w14:paraId="0B9F0FB9" w14:textId="702AE41A" w:rsidR="00C114A4" w:rsidRDefault="00C114A4" w:rsidP="002A3648">
      <w:pPr>
        <w:ind w:firstLine="0"/>
      </w:pPr>
    </w:p>
    <w:p w14:paraId="387DA69E" w14:textId="476DC7E6" w:rsidR="00C114A4" w:rsidRDefault="00C114A4" w:rsidP="002A3648">
      <w:pPr>
        <w:ind w:firstLine="0"/>
      </w:pPr>
    </w:p>
    <w:p w14:paraId="599AADDA" w14:textId="1E0C623C" w:rsidR="00C114A4" w:rsidRDefault="00C114A4" w:rsidP="002A3648">
      <w:pPr>
        <w:ind w:firstLine="0"/>
      </w:pPr>
    </w:p>
    <w:p w14:paraId="5C2149B3" w14:textId="041530D2" w:rsidR="00C114A4" w:rsidRDefault="00C114A4" w:rsidP="002A3648">
      <w:pPr>
        <w:ind w:firstLine="0"/>
      </w:pPr>
    </w:p>
    <w:p w14:paraId="3BFEA522" w14:textId="3311CFB6" w:rsidR="00C114A4" w:rsidRDefault="00C114A4" w:rsidP="002A3648">
      <w:pPr>
        <w:ind w:firstLine="0"/>
      </w:pPr>
    </w:p>
    <w:p w14:paraId="4D5A4219" w14:textId="1AA68FC7" w:rsidR="00C114A4" w:rsidRDefault="00C114A4" w:rsidP="002A3648">
      <w:pPr>
        <w:ind w:firstLine="0"/>
      </w:pPr>
    </w:p>
    <w:p w14:paraId="02E67ED8" w14:textId="5F9CC4C3" w:rsidR="00C114A4" w:rsidRDefault="00C114A4" w:rsidP="002A3648">
      <w:pPr>
        <w:ind w:firstLine="0"/>
      </w:pPr>
    </w:p>
    <w:p w14:paraId="1C3551B3" w14:textId="77777777" w:rsidR="00C114A4" w:rsidRDefault="00C114A4" w:rsidP="002A3648">
      <w:pPr>
        <w:ind w:firstLine="0"/>
      </w:pPr>
    </w:p>
    <w:p w14:paraId="1B118DC0" w14:textId="02421E84" w:rsidR="002A3648" w:rsidRDefault="002A3648" w:rsidP="002A3648">
      <w:pPr>
        <w:pStyle w:val="Heading1"/>
        <w:ind w:firstLine="0"/>
      </w:pPr>
      <w:bookmarkStart w:id="3" w:name="_Toc23863589"/>
      <w:r>
        <w:lastRenderedPageBreak/>
        <w:t>Sequence Diagram</w:t>
      </w:r>
      <w:bookmarkEnd w:id="3"/>
    </w:p>
    <w:p w14:paraId="3D9967F3" w14:textId="08E89849" w:rsidR="002A3648" w:rsidRDefault="00C114A4" w:rsidP="002A3648">
      <w:pPr>
        <w:ind w:firstLine="0"/>
      </w:pPr>
      <w:r w:rsidRPr="00CA4AC2">
        <w:rPr>
          <w:noProof/>
        </w:rPr>
        <w:drawing>
          <wp:inline distT="0" distB="0" distL="0" distR="0" wp14:anchorId="237BA2C5" wp14:editId="592015BD">
            <wp:extent cx="4819650" cy="4181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6EC41" w14:textId="16425B3F" w:rsidR="00016155" w:rsidRDefault="00016155" w:rsidP="002A3648">
      <w:pPr>
        <w:ind w:firstLine="0"/>
      </w:pPr>
    </w:p>
    <w:p w14:paraId="0AB34D5E" w14:textId="1BABBB95" w:rsidR="00016155" w:rsidRDefault="00016155" w:rsidP="002A3648">
      <w:pPr>
        <w:ind w:firstLine="0"/>
      </w:pPr>
    </w:p>
    <w:p w14:paraId="264811F5" w14:textId="35E59AC7" w:rsidR="00016155" w:rsidRDefault="00016155" w:rsidP="002A3648">
      <w:pPr>
        <w:ind w:firstLine="0"/>
      </w:pPr>
    </w:p>
    <w:p w14:paraId="446F95AA" w14:textId="07CD7EA4" w:rsidR="00016155" w:rsidRDefault="00016155" w:rsidP="002A3648">
      <w:pPr>
        <w:ind w:firstLine="0"/>
      </w:pPr>
    </w:p>
    <w:p w14:paraId="718011EC" w14:textId="593C7B5A" w:rsidR="00016155" w:rsidRDefault="00016155" w:rsidP="002A3648">
      <w:pPr>
        <w:ind w:firstLine="0"/>
      </w:pPr>
    </w:p>
    <w:p w14:paraId="005505D7" w14:textId="58CDA9EC" w:rsidR="00016155" w:rsidRDefault="00016155" w:rsidP="002A3648">
      <w:pPr>
        <w:ind w:firstLine="0"/>
      </w:pPr>
    </w:p>
    <w:p w14:paraId="64FCB201" w14:textId="4D45AE79" w:rsidR="00016155" w:rsidRDefault="00016155" w:rsidP="002A3648">
      <w:pPr>
        <w:ind w:firstLine="0"/>
      </w:pPr>
    </w:p>
    <w:p w14:paraId="05433732" w14:textId="7EA92777" w:rsidR="00016155" w:rsidRDefault="00016155" w:rsidP="002A3648">
      <w:pPr>
        <w:ind w:firstLine="0"/>
      </w:pPr>
    </w:p>
    <w:p w14:paraId="3A5C0A2D" w14:textId="77FF2341" w:rsidR="00016155" w:rsidRDefault="00016155" w:rsidP="002A3648">
      <w:pPr>
        <w:ind w:firstLine="0"/>
      </w:pPr>
    </w:p>
    <w:p w14:paraId="11F87CB0" w14:textId="77777777" w:rsidR="00016155" w:rsidRDefault="00016155" w:rsidP="002A3648">
      <w:pPr>
        <w:ind w:firstLine="0"/>
      </w:pPr>
    </w:p>
    <w:p w14:paraId="3BD2574C" w14:textId="04D41A06" w:rsidR="002C19BA" w:rsidRDefault="00016155" w:rsidP="008A6D76">
      <w:pPr>
        <w:pStyle w:val="Heading1"/>
        <w:ind w:firstLine="0"/>
      </w:pPr>
      <w:bookmarkStart w:id="4" w:name="_Toc23863590"/>
      <w:r>
        <w:lastRenderedPageBreak/>
        <w:t>Multithreaded Screenshots</w:t>
      </w:r>
      <w:bookmarkEnd w:id="4"/>
    </w:p>
    <w:p w14:paraId="57F7007D" w14:textId="242BA9C7" w:rsidR="00016155" w:rsidRDefault="00354367" w:rsidP="00016155">
      <w:pPr>
        <w:ind w:firstLine="0"/>
      </w:pPr>
      <w:r w:rsidRPr="00354367">
        <w:rPr>
          <w:noProof/>
        </w:rPr>
        <w:drawing>
          <wp:inline distT="0" distB="0" distL="0" distR="0" wp14:anchorId="493B0D14" wp14:editId="4E6F7015">
            <wp:extent cx="5943600" cy="32111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90084" w14:textId="25C5EDAD" w:rsidR="00C33117" w:rsidRDefault="00E3150E" w:rsidP="00C33117">
      <w:pPr>
        <w:pStyle w:val="ListParagraph"/>
        <w:numPr>
          <w:ilvl w:val="0"/>
          <w:numId w:val="26"/>
        </w:numPr>
      </w:pPr>
      <w:r>
        <w:t xml:space="preserve">The server is </w:t>
      </w:r>
      <w:r w:rsidR="00C33117">
        <w:t>running,</w:t>
      </w:r>
      <w:r>
        <w:t xml:space="preserve"> and 5 clients have been opened to connect to it</w:t>
      </w:r>
      <w:r w:rsidR="00C33117">
        <w:t>.</w:t>
      </w:r>
    </w:p>
    <w:p w14:paraId="2EDAB537" w14:textId="010C0BEF" w:rsidR="00C33117" w:rsidRDefault="0083685C" w:rsidP="00C33117">
      <w:pPr>
        <w:pStyle w:val="ListParagraph"/>
        <w:ind w:left="0" w:firstLine="0"/>
      </w:pPr>
      <w:r w:rsidRPr="0083685C">
        <w:rPr>
          <w:noProof/>
        </w:rPr>
        <w:drawing>
          <wp:inline distT="0" distB="0" distL="0" distR="0" wp14:anchorId="69BCEAD8" wp14:editId="002E0896">
            <wp:extent cx="5943600" cy="32111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26E19" w14:textId="7ECB6236" w:rsidR="0083685C" w:rsidRDefault="0083685C" w:rsidP="0083685C">
      <w:pPr>
        <w:pStyle w:val="ListParagraph"/>
        <w:numPr>
          <w:ilvl w:val="0"/>
          <w:numId w:val="26"/>
        </w:numPr>
      </w:pPr>
      <w:r>
        <w:t xml:space="preserve">Each client has requested a certain file from the server and received </w:t>
      </w:r>
      <w:r w:rsidR="001339D9">
        <w:t>the data from the file back, for display</w:t>
      </w:r>
    </w:p>
    <w:p w14:paraId="5B83AEF9" w14:textId="35BF3D67" w:rsidR="001339D9" w:rsidRDefault="00A73526" w:rsidP="001339D9">
      <w:pPr>
        <w:pStyle w:val="ListParagraph"/>
        <w:ind w:left="0" w:firstLine="0"/>
      </w:pPr>
      <w:r w:rsidRPr="00A73526">
        <w:rPr>
          <w:noProof/>
        </w:rPr>
        <w:lastRenderedPageBreak/>
        <w:drawing>
          <wp:inline distT="0" distB="0" distL="0" distR="0" wp14:anchorId="38D3AB97" wp14:editId="4138A92F">
            <wp:extent cx="5943600" cy="1927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35D48" w14:textId="541FEB3C" w:rsidR="00A73526" w:rsidRDefault="00A73526" w:rsidP="00A73526">
      <w:pPr>
        <w:pStyle w:val="ListParagraph"/>
        <w:numPr>
          <w:ilvl w:val="0"/>
          <w:numId w:val="26"/>
        </w:numPr>
      </w:pPr>
      <w:r>
        <w:t xml:space="preserve">The server has </w:t>
      </w:r>
      <w:r w:rsidR="00326021">
        <w:t xml:space="preserve">logged the data that it sent to </w:t>
      </w:r>
      <w:r w:rsidR="00C67E41">
        <w:t>each of the clients connected to it</w:t>
      </w:r>
    </w:p>
    <w:p w14:paraId="679030A4" w14:textId="0314CA72" w:rsidR="00C67E41" w:rsidRDefault="003F5BE8" w:rsidP="00C67E41">
      <w:pPr>
        <w:pStyle w:val="ListParagraph"/>
        <w:ind w:left="0" w:firstLine="0"/>
      </w:pPr>
      <w:r w:rsidRPr="003F5BE8">
        <w:rPr>
          <w:noProof/>
        </w:rPr>
        <w:drawing>
          <wp:inline distT="0" distB="0" distL="0" distR="0" wp14:anchorId="76DEBBCE" wp14:editId="40331761">
            <wp:extent cx="5943600" cy="15100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72199" w14:textId="650960C1" w:rsidR="003F5BE8" w:rsidRDefault="003F5BE8" w:rsidP="003F5BE8">
      <w:pPr>
        <w:pStyle w:val="ListParagraph"/>
        <w:numPr>
          <w:ilvl w:val="0"/>
          <w:numId w:val="26"/>
        </w:numPr>
      </w:pPr>
      <w:r>
        <w:t xml:space="preserve">Each client has logged the </w:t>
      </w:r>
      <w:r w:rsidR="00421BBD">
        <w:t xml:space="preserve">port the </w:t>
      </w:r>
      <w:proofErr w:type="spellStart"/>
      <w:r w:rsidR="00421BBD">
        <w:t>PrintWriter</w:t>
      </w:r>
      <w:proofErr w:type="spellEnd"/>
      <w:r w:rsidR="00421BBD">
        <w:t xml:space="preserve"> sent its request on, and the </w:t>
      </w:r>
      <w:r w:rsidR="007039D0">
        <w:t>type of file it requested information from</w:t>
      </w:r>
    </w:p>
    <w:p w14:paraId="13F54F1D" w14:textId="1C0E1620" w:rsidR="007039D0" w:rsidRDefault="007039D0" w:rsidP="007039D0">
      <w:pPr>
        <w:pStyle w:val="ListParagraph"/>
        <w:ind w:left="0" w:firstLine="0"/>
      </w:pPr>
    </w:p>
    <w:p w14:paraId="63738B8F" w14:textId="62BDE728" w:rsidR="009E68C6" w:rsidRDefault="009E68C6" w:rsidP="007039D0">
      <w:pPr>
        <w:pStyle w:val="ListParagraph"/>
        <w:ind w:left="0" w:firstLine="0"/>
      </w:pPr>
    </w:p>
    <w:p w14:paraId="2A59CD30" w14:textId="5221743E" w:rsidR="009E68C6" w:rsidRDefault="009E68C6" w:rsidP="007039D0">
      <w:pPr>
        <w:pStyle w:val="ListParagraph"/>
        <w:ind w:left="0" w:firstLine="0"/>
      </w:pPr>
    </w:p>
    <w:p w14:paraId="68754523" w14:textId="75EA4F04" w:rsidR="009E68C6" w:rsidRDefault="009E68C6" w:rsidP="007039D0">
      <w:pPr>
        <w:pStyle w:val="ListParagraph"/>
        <w:ind w:left="0" w:firstLine="0"/>
      </w:pPr>
    </w:p>
    <w:p w14:paraId="38E63D98" w14:textId="73D5D4D8" w:rsidR="009E68C6" w:rsidRDefault="009E68C6" w:rsidP="007039D0">
      <w:pPr>
        <w:pStyle w:val="ListParagraph"/>
        <w:ind w:left="0" w:firstLine="0"/>
      </w:pPr>
    </w:p>
    <w:p w14:paraId="6D53607F" w14:textId="32A9D60F" w:rsidR="009E68C6" w:rsidRDefault="009E68C6" w:rsidP="007039D0">
      <w:pPr>
        <w:pStyle w:val="ListParagraph"/>
        <w:ind w:left="0" w:firstLine="0"/>
      </w:pPr>
    </w:p>
    <w:p w14:paraId="3885C2E9" w14:textId="7E9326BA" w:rsidR="009E68C6" w:rsidRDefault="009E68C6" w:rsidP="007039D0">
      <w:pPr>
        <w:pStyle w:val="ListParagraph"/>
        <w:ind w:left="0" w:firstLine="0"/>
      </w:pPr>
    </w:p>
    <w:p w14:paraId="6E41B5B6" w14:textId="69E508F7" w:rsidR="009E68C6" w:rsidRDefault="009E68C6" w:rsidP="007039D0">
      <w:pPr>
        <w:pStyle w:val="ListParagraph"/>
        <w:ind w:left="0" w:firstLine="0"/>
      </w:pPr>
    </w:p>
    <w:p w14:paraId="1295E3B2" w14:textId="1B4CCFB9" w:rsidR="009E68C6" w:rsidRDefault="009E68C6" w:rsidP="007039D0">
      <w:pPr>
        <w:pStyle w:val="ListParagraph"/>
        <w:ind w:left="0" w:firstLine="0"/>
      </w:pPr>
    </w:p>
    <w:p w14:paraId="6CC9BE8D" w14:textId="12A018F8" w:rsidR="009E68C6" w:rsidRDefault="009E68C6" w:rsidP="007039D0">
      <w:pPr>
        <w:pStyle w:val="ListParagraph"/>
        <w:ind w:left="0" w:firstLine="0"/>
      </w:pPr>
    </w:p>
    <w:p w14:paraId="22EA8B62" w14:textId="0EA315F8" w:rsidR="009E68C6" w:rsidRDefault="00ED2E74" w:rsidP="00C06725">
      <w:pPr>
        <w:pStyle w:val="ListParagraph"/>
        <w:ind w:left="0" w:firstLine="0"/>
        <w:jc w:val="center"/>
        <w:outlineLvl w:val="0"/>
        <w:rPr>
          <w:b/>
          <w:bCs/>
        </w:rPr>
      </w:pPr>
      <w:bookmarkStart w:id="5" w:name="_Toc23863591"/>
      <w:r w:rsidRPr="00C06725">
        <w:rPr>
          <w:b/>
          <w:bCs/>
        </w:rPr>
        <w:lastRenderedPageBreak/>
        <w:t xml:space="preserve">MySQL </w:t>
      </w:r>
      <w:r w:rsidR="00C06725" w:rsidRPr="00C06725">
        <w:rPr>
          <w:b/>
          <w:bCs/>
        </w:rPr>
        <w:t>CRUD Through JDBC</w:t>
      </w:r>
      <w:bookmarkEnd w:id="5"/>
    </w:p>
    <w:p w14:paraId="218E8D8F" w14:textId="0AC148DD" w:rsidR="006235AC" w:rsidRPr="006235AC" w:rsidRDefault="006235AC" w:rsidP="006235AC">
      <w:pPr>
        <w:pStyle w:val="ListParagraph"/>
        <w:ind w:left="0" w:firstLine="0"/>
      </w:pPr>
      <w:r>
        <w:t xml:space="preserve">The first 2 screenshots show the </w:t>
      </w:r>
      <w:r w:rsidR="00743C7F">
        <w:t>beginning state of the relational database</w:t>
      </w:r>
      <w:r w:rsidR="00275F68">
        <w:t xml:space="preserve"> before the desktop application </w:t>
      </w:r>
      <w:r w:rsidR="00E51BE4">
        <w:t xml:space="preserve">is opened. </w:t>
      </w:r>
      <w:r w:rsidR="0053786C">
        <w:t xml:space="preserve">It shows that the Products table has </w:t>
      </w:r>
      <w:r w:rsidR="00533EEA">
        <w:t>4 rows, and the Customers table has 1 row.</w:t>
      </w:r>
    </w:p>
    <w:p w14:paraId="6DEA738A" w14:textId="3A39C756" w:rsidR="00E14A31" w:rsidRDefault="00E22216" w:rsidP="00E14A31">
      <w:pPr>
        <w:pStyle w:val="ListParagraph"/>
        <w:ind w:left="0" w:firstLine="0"/>
        <w:rPr>
          <w:b/>
          <w:bCs/>
        </w:rPr>
      </w:pPr>
      <w:r w:rsidRPr="00E22216">
        <w:rPr>
          <w:b/>
          <w:bCs/>
          <w:noProof/>
        </w:rPr>
        <w:drawing>
          <wp:inline distT="0" distB="0" distL="0" distR="0" wp14:anchorId="5B67C631" wp14:editId="18AE34F1">
            <wp:extent cx="5210175" cy="277542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5166" cy="278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0083" w14:textId="3A064251" w:rsidR="00E22216" w:rsidRDefault="006235AC" w:rsidP="00E14A31">
      <w:pPr>
        <w:pStyle w:val="ListParagraph"/>
        <w:ind w:left="0" w:firstLine="0"/>
        <w:rPr>
          <w:b/>
          <w:bCs/>
        </w:rPr>
      </w:pPr>
      <w:r w:rsidRPr="006235AC">
        <w:rPr>
          <w:b/>
          <w:bCs/>
          <w:noProof/>
        </w:rPr>
        <w:drawing>
          <wp:inline distT="0" distB="0" distL="0" distR="0" wp14:anchorId="6784153D" wp14:editId="6CE22083">
            <wp:extent cx="5181600" cy="3237393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6371" cy="325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F9AA" w14:textId="14B8B93D" w:rsidR="00533EEA" w:rsidRDefault="00533EEA" w:rsidP="00E14A31">
      <w:pPr>
        <w:pStyle w:val="ListParagraph"/>
        <w:ind w:left="0" w:firstLine="0"/>
        <w:rPr>
          <w:b/>
          <w:bCs/>
        </w:rPr>
      </w:pPr>
    </w:p>
    <w:p w14:paraId="0DA721C5" w14:textId="49643DEB" w:rsidR="00533EEA" w:rsidRDefault="00CC66F1" w:rsidP="008A4822">
      <w:pPr>
        <w:pStyle w:val="ListParagraph"/>
        <w:ind w:left="0" w:firstLine="0"/>
        <w:jc w:val="center"/>
        <w:outlineLvl w:val="1"/>
        <w:rPr>
          <w:b/>
          <w:bCs/>
        </w:rPr>
      </w:pPr>
      <w:bookmarkStart w:id="6" w:name="_Toc23863592"/>
      <w:r>
        <w:rPr>
          <w:b/>
          <w:bCs/>
        </w:rPr>
        <w:lastRenderedPageBreak/>
        <w:t>Create</w:t>
      </w:r>
      <w:bookmarkEnd w:id="6"/>
    </w:p>
    <w:p w14:paraId="794CD829" w14:textId="5EF273F8" w:rsidR="00B65F4D" w:rsidRDefault="00F9226C" w:rsidP="00B65F4D">
      <w:pPr>
        <w:pStyle w:val="ListParagraph"/>
        <w:ind w:left="0" w:firstLine="0"/>
      </w:pPr>
      <w:r>
        <w:t>The next 2 screenshots show the desktop applications GUI screen</w:t>
      </w:r>
      <w:r w:rsidR="00447315">
        <w:t xml:space="preserve"> and the functionality it offers to create records in the database</w:t>
      </w:r>
      <w:r w:rsidR="006D2866">
        <w:t xml:space="preserve">. After using the insert </w:t>
      </w:r>
      <w:r w:rsidR="001957A2">
        <w:t xml:space="preserve">functionality a few times, </w:t>
      </w:r>
      <w:r w:rsidR="00D7578A">
        <w:t>the added rows in the tables can be seen.</w:t>
      </w:r>
    </w:p>
    <w:p w14:paraId="1657DBB8" w14:textId="5D93FD5E" w:rsidR="00FE185A" w:rsidRDefault="00181331" w:rsidP="00B65F4D">
      <w:pPr>
        <w:pStyle w:val="ListParagraph"/>
        <w:ind w:left="0" w:firstLine="0"/>
      </w:pPr>
      <w:r w:rsidRPr="00181331">
        <w:rPr>
          <w:noProof/>
        </w:rPr>
        <w:drawing>
          <wp:inline distT="0" distB="0" distL="0" distR="0" wp14:anchorId="2A0F1D99" wp14:editId="0C11BB31">
            <wp:extent cx="3524250" cy="32011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74859" cy="32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D89E" w14:textId="75BF9D88" w:rsidR="00051CB1" w:rsidRDefault="00A3661A" w:rsidP="00B65F4D">
      <w:pPr>
        <w:pStyle w:val="ListParagraph"/>
        <w:ind w:left="0" w:firstLine="0"/>
      </w:pPr>
      <w:r w:rsidRPr="00A3661A">
        <w:rPr>
          <w:noProof/>
        </w:rPr>
        <w:drawing>
          <wp:inline distT="0" distB="0" distL="0" distR="0" wp14:anchorId="070E7A8F" wp14:editId="4306C4FB">
            <wp:extent cx="3657600" cy="324103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5543" cy="3274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B6E21" w14:textId="4070D92D" w:rsidR="00A3661A" w:rsidRDefault="000B1EC8" w:rsidP="008A4822">
      <w:pPr>
        <w:pStyle w:val="ListParagraph"/>
        <w:ind w:left="0" w:firstLine="0"/>
        <w:jc w:val="center"/>
        <w:outlineLvl w:val="1"/>
        <w:rPr>
          <w:b/>
          <w:bCs/>
        </w:rPr>
      </w:pPr>
      <w:bookmarkStart w:id="7" w:name="_Toc23863593"/>
      <w:r>
        <w:rPr>
          <w:b/>
          <w:bCs/>
        </w:rPr>
        <w:lastRenderedPageBreak/>
        <w:t>U</w:t>
      </w:r>
      <w:r w:rsidR="00CC66F1">
        <w:rPr>
          <w:b/>
          <w:bCs/>
        </w:rPr>
        <w:t>pdate</w:t>
      </w:r>
      <w:bookmarkEnd w:id="7"/>
    </w:p>
    <w:p w14:paraId="701399D9" w14:textId="093BA678" w:rsidR="000B1EC8" w:rsidRDefault="00597610" w:rsidP="000B1EC8">
      <w:pPr>
        <w:pStyle w:val="ListParagraph"/>
        <w:ind w:left="0" w:firstLine="0"/>
      </w:pPr>
      <w:r>
        <w:t xml:space="preserve">Though the ID’s of both tables are </w:t>
      </w:r>
      <w:r w:rsidR="00747035">
        <w:t>created</w:t>
      </w:r>
      <w:r>
        <w:t xml:space="preserve"> and auto</w:t>
      </w:r>
      <w:r w:rsidR="00E633BA">
        <w:t xml:space="preserve">-incremented </w:t>
      </w:r>
      <w:r w:rsidR="00747035">
        <w:t>by the RD</w:t>
      </w:r>
      <w:r w:rsidR="00756A7F">
        <w:t xml:space="preserve">BMS as a primary key </w:t>
      </w:r>
      <w:r w:rsidR="00FB5558">
        <w:t xml:space="preserve">in each table, JDBC allows us to access </w:t>
      </w:r>
      <w:r w:rsidR="00391C44">
        <w:t xml:space="preserve">the records using the ID’s. </w:t>
      </w:r>
      <w:r w:rsidR="00247D34">
        <w:t xml:space="preserve">By providing the existing </w:t>
      </w:r>
      <w:r w:rsidR="004444FD">
        <w:t xml:space="preserve">id of the Product or Customer, the database can update the record. The next 2 screenshots show that </w:t>
      </w:r>
      <w:r w:rsidR="00B01638">
        <w:t>the product record for cell phones and the customer record for Dave Blonn have been updated.</w:t>
      </w:r>
    </w:p>
    <w:p w14:paraId="506E0D2E" w14:textId="48C2F61F" w:rsidR="008A1324" w:rsidRDefault="008A1324" w:rsidP="000B1EC8">
      <w:pPr>
        <w:pStyle w:val="ListParagraph"/>
        <w:ind w:left="0" w:firstLine="0"/>
      </w:pPr>
      <w:r w:rsidRPr="008A1324">
        <w:rPr>
          <w:noProof/>
        </w:rPr>
        <w:drawing>
          <wp:inline distT="0" distB="0" distL="0" distR="0" wp14:anchorId="4C39B4E2" wp14:editId="47B6BECF">
            <wp:extent cx="3495675" cy="308560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6925" cy="3104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8E4D1" w14:textId="395E7789" w:rsidR="008A1324" w:rsidRDefault="003B1518" w:rsidP="000B1EC8">
      <w:pPr>
        <w:pStyle w:val="ListParagraph"/>
        <w:ind w:left="0" w:firstLine="0"/>
      </w:pPr>
      <w:r w:rsidRPr="003B1518">
        <w:rPr>
          <w:noProof/>
        </w:rPr>
        <w:drawing>
          <wp:inline distT="0" distB="0" distL="0" distR="0" wp14:anchorId="20B7F64B" wp14:editId="025CB37D">
            <wp:extent cx="3257550" cy="2850356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3147" cy="286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C944A" w14:textId="325AB847" w:rsidR="003B1518" w:rsidRDefault="003F4DB7" w:rsidP="008A4822">
      <w:pPr>
        <w:pStyle w:val="ListParagraph"/>
        <w:ind w:left="0" w:firstLine="0"/>
        <w:jc w:val="center"/>
        <w:outlineLvl w:val="1"/>
        <w:rPr>
          <w:b/>
          <w:bCs/>
        </w:rPr>
      </w:pPr>
      <w:bookmarkStart w:id="8" w:name="_Toc23863594"/>
      <w:r w:rsidRPr="003F4DB7">
        <w:rPr>
          <w:b/>
          <w:bCs/>
        </w:rPr>
        <w:lastRenderedPageBreak/>
        <w:t>D</w:t>
      </w:r>
      <w:r w:rsidR="00CC66F1">
        <w:rPr>
          <w:b/>
          <w:bCs/>
        </w:rPr>
        <w:t>elete</w:t>
      </w:r>
      <w:bookmarkEnd w:id="8"/>
    </w:p>
    <w:p w14:paraId="5BE947C2" w14:textId="7E9BD503" w:rsidR="003F4DB7" w:rsidRDefault="006D6704" w:rsidP="003F4DB7">
      <w:pPr>
        <w:pStyle w:val="ListParagraph"/>
        <w:ind w:left="0" w:firstLine="0"/>
      </w:pPr>
      <w:r>
        <w:t xml:space="preserve">The ID’s can also be used to </w:t>
      </w:r>
      <w:r w:rsidR="000E4CFC">
        <w:t xml:space="preserve">delete records from the tables. </w:t>
      </w:r>
      <w:r w:rsidR="00191847">
        <w:t xml:space="preserve">The next 2 screenshots show </w:t>
      </w:r>
      <w:r w:rsidR="003D1687">
        <w:t>that record number</w:t>
      </w:r>
      <w:r w:rsidR="000C50A8">
        <w:t xml:space="preserve"> 5 has been deleted from each table</w:t>
      </w:r>
      <w:r w:rsidR="00BA70AE">
        <w:t>.</w:t>
      </w:r>
    </w:p>
    <w:p w14:paraId="3B47C66E" w14:textId="582CC3EA" w:rsidR="00BA70AE" w:rsidRDefault="00382A7D" w:rsidP="003F4DB7">
      <w:pPr>
        <w:pStyle w:val="ListParagraph"/>
        <w:ind w:left="0" w:firstLine="0"/>
      </w:pPr>
      <w:r w:rsidRPr="00382A7D">
        <w:rPr>
          <w:noProof/>
        </w:rPr>
        <w:drawing>
          <wp:inline distT="0" distB="0" distL="0" distR="0" wp14:anchorId="6421B9BE" wp14:editId="49FBB3C7">
            <wp:extent cx="3886200" cy="34519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4192" cy="34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4D40E" w14:textId="43C5098D" w:rsidR="00382A7D" w:rsidRDefault="00893F8F" w:rsidP="003F4DB7">
      <w:pPr>
        <w:pStyle w:val="ListParagraph"/>
        <w:ind w:left="0" w:firstLine="0"/>
      </w:pPr>
      <w:r w:rsidRPr="00893F8F">
        <w:rPr>
          <w:noProof/>
        </w:rPr>
        <w:drawing>
          <wp:inline distT="0" distB="0" distL="0" distR="0" wp14:anchorId="7174E211" wp14:editId="121B7E32">
            <wp:extent cx="4056914" cy="354330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91460" cy="357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3857" w14:textId="18D36E1D" w:rsidR="00893F8F" w:rsidRDefault="0076026E" w:rsidP="008A4822">
      <w:pPr>
        <w:pStyle w:val="ListParagraph"/>
        <w:ind w:left="0" w:firstLine="0"/>
        <w:jc w:val="center"/>
        <w:outlineLvl w:val="1"/>
        <w:rPr>
          <w:b/>
          <w:bCs/>
        </w:rPr>
      </w:pPr>
      <w:bookmarkStart w:id="9" w:name="_Toc23863595"/>
      <w:r>
        <w:rPr>
          <w:b/>
          <w:bCs/>
        </w:rPr>
        <w:lastRenderedPageBreak/>
        <w:t>R</w:t>
      </w:r>
      <w:r w:rsidR="00CC66F1">
        <w:rPr>
          <w:b/>
          <w:bCs/>
        </w:rPr>
        <w:t>ead</w:t>
      </w:r>
      <w:bookmarkEnd w:id="9"/>
    </w:p>
    <w:p w14:paraId="63AADB2B" w14:textId="39853B1C" w:rsidR="0076026E" w:rsidRDefault="0076026E" w:rsidP="0076026E">
      <w:pPr>
        <w:pStyle w:val="ListParagraph"/>
        <w:ind w:left="0" w:firstLine="0"/>
      </w:pPr>
      <w:r>
        <w:t>Finally</w:t>
      </w:r>
      <w:r w:rsidR="003D3392">
        <w:t>, the application allows you to read</w:t>
      </w:r>
      <w:r w:rsidR="00FA24B7">
        <w:t xml:space="preserve"> </w:t>
      </w:r>
      <w:proofErr w:type="gramStart"/>
      <w:r w:rsidR="00FA24B7">
        <w:t>all of</w:t>
      </w:r>
      <w:proofErr w:type="gramEnd"/>
      <w:r w:rsidR="00FA24B7">
        <w:t xml:space="preserve"> the records that are contained within a table.</w:t>
      </w:r>
      <w:r w:rsidR="00737322">
        <w:t xml:space="preserve"> The following are screenshots of the results shown as a sy</w:t>
      </w:r>
      <w:r w:rsidR="00D3762F">
        <w:t>stem print line</w:t>
      </w:r>
    </w:p>
    <w:p w14:paraId="588F4307" w14:textId="0D0F5F7E" w:rsidR="00FA24B7" w:rsidRDefault="00A059AA" w:rsidP="0076026E">
      <w:pPr>
        <w:pStyle w:val="ListParagraph"/>
        <w:ind w:left="0" w:firstLine="0"/>
      </w:pPr>
      <w:r w:rsidRPr="00A059AA">
        <w:rPr>
          <w:noProof/>
        </w:rPr>
        <w:drawing>
          <wp:inline distT="0" distB="0" distL="0" distR="0" wp14:anchorId="3C276875" wp14:editId="485FAC41">
            <wp:extent cx="5048250" cy="3597418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72536" cy="36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F2F41" w14:textId="056A85AF" w:rsidR="009136D7" w:rsidRDefault="009136D7" w:rsidP="0076026E">
      <w:pPr>
        <w:pStyle w:val="ListParagraph"/>
        <w:ind w:left="0" w:firstLine="0"/>
      </w:pPr>
      <w:r w:rsidRPr="009136D7">
        <w:rPr>
          <w:noProof/>
        </w:rPr>
        <w:drawing>
          <wp:inline distT="0" distB="0" distL="0" distR="0" wp14:anchorId="657603BB" wp14:editId="31DA00F7">
            <wp:extent cx="5391150" cy="2707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847" cy="2711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314F" w14:textId="5D4BA061" w:rsidR="005604F6" w:rsidRDefault="005604F6" w:rsidP="0076026E">
      <w:pPr>
        <w:pStyle w:val="ListParagraph"/>
        <w:ind w:left="0" w:firstLine="0"/>
      </w:pPr>
    </w:p>
    <w:p w14:paraId="39548CAB" w14:textId="6F24E34F" w:rsidR="005604F6" w:rsidRPr="00D617CC" w:rsidRDefault="004D4971" w:rsidP="00882548">
      <w:pPr>
        <w:pStyle w:val="ListParagraph"/>
        <w:ind w:left="0" w:firstLine="0"/>
        <w:jc w:val="center"/>
        <w:outlineLvl w:val="0"/>
        <w:rPr>
          <w:b/>
          <w:bCs/>
        </w:rPr>
      </w:pPr>
      <w:bookmarkStart w:id="10" w:name="_Toc23863596"/>
      <w:r w:rsidRPr="00D617CC">
        <w:rPr>
          <w:b/>
          <w:bCs/>
        </w:rPr>
        <w:lastRenderedPageBreak/>
        <w:t>Web Application Design</w:t>
      </w:r>
      <w:bookmarkEnd w:id="10"/>
    </w:p>
    <w:p w14:paraId="75312D61" w14:textId="47642220" w:rsidR="00882548" w:rsidRDefault="00EC5886" w:rsidP="00EC5886">
      <w:pPr>
        <w:pStyle w:val="ListParagraph"/>
        <w:ind w:left="0" w:hanging="720"/>
      </w:pPr>
      <w:r>
        <w:rPr>
          <w:noProof/>
        </w:rPr>
        <w:drawing>
          <wp:inline distT="0" distB="0" distL="0" distR="0" wp14:anchorId="2C565C6B" wp14:editId="33798F04">
            <wp:extent cx="6853207" cy="2372264"/>
            <wp:effectExtent l="0" t="0" r="5080" b="952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VC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4778" cy="239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2E29F" w14:textId="70105337" w:rsidR="001E1804" w:rsidRDefault="002B411F" w:rsidP="00113A5A">
      <w:pPr>
        <w:pStyle w:val="ListParagraph"/>
        <w:ind w:left="0" w:firstLine="0"/>
      </w:pPr>
      <w:r>
        <w:tab/>
      </w:r>
      <w:r w:rsidR="006B38E4">
        <w:t>The web application</w:t>
      </w:r>
      <w:r w:rsidR="00A073AF">
        <w:t xml:space="preserve"> to support </w:t>
      </w:r>
      <w:r w:rsidR="001D08BF">
        <w:t xml:space="preserve">access to the database will be </w:t>
      </w:r>
      <w:r w:rsidR="00A013DC">
        <w:t xml:space="preserve">built in a multi-tier </w:t>
      </w:r>
      <w:r w:rsidR="007E73C6">
        <w:t xml:space="preserve">architecture that utilizes the </w:t>
      </w:r>
      <w:r w:rsidR="007E71BC">
        <w:t>Java</w:t>
      </w:r>
      <w:r w:rsidR="00AC13FA">
        <w:t xml:space="preserve">Server Faces </w:t>
      </w:r>
      <w:r w:rsidR="00CB0983">
        <w:t xml:space="preserve">(JSF) </w:t>
      </w:r>
      <w:r w:rsidR="00217651">
        <w:t>Model-View</w:t>
      </w:r>
      <w:r w:rsidR="00BD0B33">
        <w:t xml:space="preserve">-Controller (MVC) framework. </w:t>
      </w:r>
      <w:r w:rsidR="007C7626">
        <w:t>JSF</w:t>
      </w:r>
      <w:r w:rsidR="00A12D70">
        <w:t>’s MVC</w:t>
      </w:r>
      <w:r w:rsidR="001444A6">
        <w:t xml:space="preserve"> </w:t>
      </w:r>
      <w:r w:rsidR="00AF55DD">
        <w:t xml:space="preserve">framework </w:t>
      </w:r>
      <w:r w:rsidR="00674455">
        <w:t>makes use of many other Java API</w:t>
      </w:r>
      <w:r w:rsidR="002358EE">
        <w:t xml:space="preserve">s that extend its functionality to include just about everything needed to deploy web-based applications. </w:t>
      </w:r>
      <w:r w:rsidR="00CB4B36">
        <w:t>Enterprise Java Beans (EJB)</w:t>
      </w:r>
      <w:r w:rsidR="004203DE">
        <w:t xml:space="preserve"> class</w:t>
      </w:r>
      <w:r w:rsidR="00CB4B36">
        <w:t xml:space="preserve"> </w:t>
      </w:r>
      <w:r w:rsidR="005D4081">
        <w:t>re</w:t>
      </w:r>
      <w:r w:rsidR="00954D9D">
        <w:t>inforce</w:t>
      </w:r>
      <w:r w:rsidR="004203DE">
        <w:t>s</w:t>
      </w:r>
      <w:r w:rsidR="00954D9D">
        <w:t xml:space="preserve"> encapsulation for enterprise applications and can control the</w:t>
      </w:r>
      <w:r w:rsidR="0078453B">
        <w:t xml:space="preserve"> </w:t>
      </w:r>
      <w:r w:rsidR="004203DE">
        <w:t>lifespan</w:t>
      </w:r>
      <w:r w:rsidR="00F2383D">
        <w:t xml:space="preserve"> of objects throughout a user</w:t>
      </w:r>
      <w:r w:rsidR="00E04037">
        <w:t>’</w:t>
      </w:r>
      <w:r w:rsidR="00F2383D">
        <w:t>s session</w:t>
      </w:r>
      <w:r w:rsidR="00E04037">
        <w:t xml:space="preserve">. </w:t>
      </w:r>
      <w:r w:rsidR="00D3417E">
        <w:t>The Persistence class</w:t>
      </w:r>
      <w:r w:rsidR="004203DE">
        <w:t xml:space="preserve"> </w:t>
      </w:r>
      <w:r w:rsidR="002B5700">
        <w:t>provides an EntityManager</w:t>
      </w:r>
      <w:r w:rsidR="002638BA">
        <w:t xml:space="preserve"> for objects</w:t>
      </w:r>
      <w:r w:rsidR="000C7EC9">
        <w:t xml:space="preserve"> that interact with the </w:t>
      </w:r>
      <w:r w:rsidR="00DC4EF5">
        <w:t xml:space="preserve">database. </w:t>
      </w:r>
    </w:p>
    <w:p w14:paraId="3D555BF8" w14:textId="52017325" w:rsidR="002B411F" w:rsidRDefault="002B411F" w:rsidP="00113A5A">
      <w:pPr>
        <w:pStyle w:val="ListParagraph"/>
        <w:ind w:left="0" w:firstLine="0"/>
      </w:pPr>
      <w:r>
        <w:tab/>
      </w:r>
      <w:r w:rsidR="00FE19A1">
        <w:t xml:space="preserve">The Glassfish server is a robust server provided </w:t>
      </w:r>
      <w:r w:rsidR="007A49D6">
        <w:t>with</w:t>
      </w:r>
      <w:r w:rsidR="00FE19A1">
        <w:t xml:space="preserve"> the JDK</w:t>
      </w:r>
      <w:r w:rsidR="00FC3161">
        <w:t xml:space="preserve">. </w:t>
      </w:r>
      <w:r w:rsidR="001257DB">
        <w:t>It was developed for JavaEE applications</w:t>
      </w:r>
      <w:r w:rsidR="00531FB7">
        <w:t xml:space="preserve">. </w:t>
      </w:r>
      <w:r w:rsidR="00EC2992">
        <w:t>It works with Persistence, WebSocket</w:t>
      </w:r>
      <w:r w:rsidR="009D1A83">
        <w:t xml:space="preserve">s, </w:t>
      </w:r>
      <w:r w:rsidR="00C069AA">
        <w:t>EJB</w:t>
      </w:r>
      <w:r w:rsidR="009B66A8">
        <w:t>, and other Java API’s to</w:t>
      </w:r>
      <w:r w:rsidR="00461145">
        <w:t xml:space="preserve"> make enterprise application development easier</w:t>
      </w:r>
      <w:r w:rsidR="00BC02CF">
        <w:t xml:space="preserve">. </w:t>
      </w:r>
      <w:r w:rsidR="009C56C4">
        <w:t>The server will process the request</w:t>
      </w:r>
      <w:r w:rsidR="00211489">
        <w:t xml:space="preserve"> and send/receive updates </w:t>
      </w:r>
      <w:r w:rsidR="008A5928">
        <w:t xml:space="preserve">to the database. </w:t>
      </w:r>
    </w:p>
    <w:p w14:paraId="0B1291A0" w14:textId="4DC784CB" w:rsidR="00B876F8" w:rsidRDefault="001B1D16" w:rsidP="001B1D16">
      <w:pPr>
        <w:pStyle w:val="ListParagraph"/>
        <w:ind w:left="0" w:hanging="720"/>
      </w:pPr>
      <w:r>
        <w:rPr>
          <w:noProof/>
        </w:rPr>
        <w:lastRenderedPageBreak/>
        <w:drawing>
          <wp:inline distT="0" distB="0" distL="0" distR="0" wp14:anchorId="7A3E3C94" wp14:editId="009BA38F">
            <wp:extent cx="6849374" cy="3441518"/>
            <wp:effectExtent l="0" t="0" r="0" b="6985"/>
            <wp:docPr id="18" name="Picture 1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vc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0676" cy="34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FB0B" w14:textId="1111B9C4" w:rsidR="00113A5A" w:rsidRDefault="002B411F" w:rsidP="00113A5A">
      <w:pPr>
        <w:pStyle w:val="ListParagraph"/>
        <w:ind w:left="0" w:firstLine="0"/>
      </w:pPr>
      <w:r>
        <w:tab/>
      </w:r>
      <w:r w:rsidR="003B18D6">
        <w:t>The Face</w:t>
      </w:r>
      <w:r w:rsidR="00467462">
        <w:t>lets</w:t>
      </w:r>
      <w:r w:rsidR="003B18D6">
        <w:t xml:space="preserve"> of the JSF</w:t>
      </w:r>
      <w:r w:rsidR="00225757">
        <w:t xml:space="preserve"> bring a lot of technologies together to create </w:t>
      </w:r>
      <w:r w:rsidR="00D87248">
        <w:t>the Controller in the MVC</w:t>
      </w:r>
      <w:r w:rsidR="0057242F">
        <w:t xml:space="preserve"> framework. </w:t>
      </w:r>
      <w:r w:rsidR="00A037D1">
        <w:t xml:space="preserve">This is achieved by embedding dynamic Java commands inside of the static XML code. </w:t>
      </w:r>
      <w:r w:rsidR="002E23D5">
        <w:t xml:space="preserve">CSS handles the </w:t>
      </w:r>
      <w:r w:rsidR="00025964">
        <w:t xml:space="preserve">structure. </w:t>
      </w:r>
      <w:r w:rsidR="003C6700">
        <w:t>The Facelets are written using tags</w:t>
      </w:r>
      <w:r w:rsidR="00804E18">
        <w:t>, which reference tag libraries</w:t>
      </w:r>
      <w:r w:rsidR="00143CF1">
        <w:t xml:space="preserve"> to provide the functionality</w:t>
      </w:r>
      <w:r w:rsidR="00026AA2">
        <w:t>.</w:t>
      </w:r>
    </w:p>
    <w:p w14:paraId="27D59D2B" w14:textId="36D3F7E0" w:rsidR="00720032" w:rsidRDefault="00F964CC" w:rsidP="00720032">
      <w:pPr>
        <w:pStyle w:val="ListParagraph"/>
        <w:ind w:left="0" w:firstLine="0"/>
      </w:pPr>
      <w:r>
        <w:tab/>
      </w:r>
      <w:r w:rsidR="00036277">
        <w:t xml:space="preserve">Other </w:t>
      </w:r>
      <w:r w:rsidR="001E41B6">
        <w:t>technologies:</w:t>
      </w:r>
    </w:p>
    <w:p w14:paraId="0F32FC61" w14:textId="68A32277" w:rsidR="001E41B6" w:rsidRDefault="001E41B6" w:rsidP="00720032">
      <w:pPr>
        <w:pStyle w:val="ListParagraph"/>
        <w:ind w:left="0" w:firstLine="0"/>
      </w:pPr>
      <w:r>
        <w:tab/>
        <w:t>Java Server Pages (JSP)</w:t>
      </w:r>
      <w:r w:rsidR="000E5DBD">
        <w:t xml:space="preserve">: </w:t>
      </w:r>
      <w:r w:rsidR="00B6027E">
        <w:t>JSP’s</w:t>
      </w:r>
      <w:r w:rsidR="0035030B">
        <w:t xml:space="preserve"> combine HTML, XHTML, and XML </w:t>
      </w:r>
      <w:r w:rsidR="00821330">
        <w:t>code with embedded Java code to create dynamic web pages</w:t>
      </w:r>
      <w:r w:rsidR="001158B3">
        <w:t xml:space="preserve">. </w:t>
      </w:r>
      <w:r w:rsidR="00013292">
        <w:t xml:space="preserve">JSP’s </w:t>
      </w:r>
      <w:r w:rsidR="008E32D4">
        <w:t xml:space="preserve">are an </w:t>
      </w:r>
      <w:r w:rsidR="00820582">
        <w:t>integral part of JavaEE</w:t>
      </w:r>
      <w:r w:rsidR="000C5912">
        <w:t xml:space="preserve">; capable of using all the resources enterprise applications may need. </w:t>
      </w:r>
      <w:r w:rsidR="008B29F8">
        <w:t>JSP’s</w:t>
      </w:r>
      <w:r w:rsidR="004C34B1">
        <w:t xml:space="preserve"> could be integrated into the JSF</w:t>
      </w:r>
      <w:r w:rsidR="00191611">
        <w:t xml:space="preserve"> used in the current architecture</w:t>
      </w:r>
      <w:r w:rsidR="000B0368">
        <w:t xml:space="preserve"> if additional functionality was necessary</w:t>
      </w:r>
      <w:r w:rsidR="00052F80">
        <w:t xml:space="preserve">. However, they are not capable of handling some of the </w:t>
      </w:r>
      <w:r w:rsidR="008460A7">
        <w:t xml:space="preserve">web-based functions that are </w:t>
      </w:r>
      <w:r w:rsidR="00FA3D1A">
        <w:t>built into JSF.</w:t>
      </w:r>
    </w:p>
    <w:p w14:paraId="3F3F0AA9" w14:textId="64C9853E" w:rsidR="00A0686C" w:rsidRDefault="00A0686C" w:rsidP="00720032">
      <w:pPr>
        <w:pStyle w:val="ListParagraph"/>
        <w:ind w:left="0" w:firstLine="0"/>
      </w:pPr>
      <w:r>
        <w:tab/>
        <w:t>Apache Tomcat</w:t>
      </w:r>
      <w:r w:rsidR="00B37F51">
        <w:t xml:space="preserve">: </w:t>
      </w:r>
      <w:r w:rsidR="00A02A9E">
        <w:t>Tomcat is a web</w:t>
      </w:r>
      <w:r w:rsidR="002824E8">
        <w:t xml:space="preserve"> server</w:t>
      </w:r>
      <w:r w:rsidR="000A66D2">
        <w:t xml:space="preserve">. </w:t>
      </w:r>
      <w:r w:rsidR="00703DEA">
        <w:t xml:space="preserve">It </w:t>
      </w:r>
      <w:r w:rsidR="000875EC">
        <w:t xml:space="preserve">is popular </w:t>
      </w:r>
      <w:r w:rsidR="00394227">
        <w:t xml:space="preserve">for its low-overhead </w:t>
      </w:r>
      <w:r w:rsidR="00FF45B0">
        <w:t xml:space="preserve">and ease of implementation. </w:t>
      </w:r>
      <w:r w:rsidR="006C1F7E">
        <w:t>For this project, I have chosen to remain with the more robust Glassfish</w:t>
      </w:r>
      <w:r w:rsidR="00AB73C0">
        <w:t xml:space="preserve"> server </w:t>
      </w:r>
      <w:r w:rsidR="00AB73C0">
        <w:lastRenderedPageBreak/>
        <w:t xml:space="preserve">that provides many of the </w:t>
      </w:r>
      <w:r w:rsidR="00FE5EBB">
        <w:t>EJB, JPA, and servlet tools necessary (and already integrated</w:t>
      </w:r>
      <w:r w:rsidR="00113A5A">
        <w:t xml:space="preserve"> into</w:t>
      </w:r>
      <w:r w:rsidR="00FE5EBB">
        <w:t xml:space="preserve">) </w:t>
      </w:r>
      <w:r w:rsidR="00113A5A">
        <w:t>JavaEE.</w:t>
      </w:r>
    </w:p>
    <w:p w14:paraId="22099057" w14:textId="63F313E6" w:rsidR="009167E4" w:rsidRDefault="009167E4" w:rsidP="00720032">
      <w:pPr>
        <w:pStyle w:val="ListParagraph"/>
        <w:ind w:left="0" w:firstLine="0"/>
      </w:pPr>
    </w:p>
    <w:p w14:paraId="7F4F4487" w14:textId="0451FE6D" w:rsidR="009167E4" w:rsidRDefault="009167E4" w:rsidP="00720032">
      <w:pPr>
        <w:pStyle w:val="ListParagraph"/>
        <w:ind w:left="0" w:firstLine="0"/>
      </w:pPr>
    </w:p>
    <w:p w14:paraId="589A45EE" w14:textId="1D42663C" w:rsidR="009167E4" w:rsidRDefault="009167E4" w:rsidP="00720032">
      <w:pPr>
        <w:pStyle w:val="ListParagraph"/>
        <w:ind w:left="0" w:firstLine="0"/>
      </w:pPr>
    </w:p>
    <w:p w14:paraId="1758DF32" w14:textId="0C071E59" w:rsidR="009167E4" w:rsidRDefault="009167E4" w:rsidP="00720032">
      <w:pPr>
        <w:pStyle w:val="ListParagraph"/>
        <w:ind w:left="0" w:firstLine="0"/>
      </w:pPr>
    </w:p>
    <w:p w14:paraId="0824040B" w14:textId="68543963" w:rsidR="009167E4" w:rsidRDefault="009167E4" w:rsidP="00720032">
      <w:pPr>
        <w:pStyle w:val="ListParagraph"/>
        <w:ind w:left="0" w:firstLine="0"/>
      </w:pPr>
    </w:p>
    <w:p w14:paraId="022A8554" w14:textId="54EC32A0" w:rsidR="009167E4" w:rsidRDefault="009167E4" w:rsidP="00720032">
      <w:pPr>
        <w:pStyle w:val="ListParagraph"/>
        <w:ind w:left="0" w:firstLine="0"/>
      </w:pPr>
    </w:p>
    <w:p w14:paraId="045F1353" w14:textId="34FB7337" w:rsidR="009167E4" w:rsidRDefault="009167E4" w:rsidP="00720032">
      <w:pPr>
        <w:pStyle w:val="ListParagraph"/>
        <w:ind w:left="0" w:firstLine="0"/>
      </w:pPr>
    </w:p>
    <w:p w14:paraId="2D7FCA97" w14:textId="245A0EF5" w:rsidR="009167E4" w:rsidRDefault="009167E4" w:rsidP="00720032">
      <w:pPr>
        <w:pStyle w:val="ListParagraph"/>
        <w:ind w:left="0" w:firstLine="0"/>
      </w:pPr>
    </w:p>
    <w:p w14:paraId="2DFC9084" w14:textId="0AE05FA7" w:rsidR="009167E4" w:rsidRDefault="009167E4" w:rsidP="00720032">
      <w:pPr>
        <w:pStyle w:val="ListParagraph"/>
        <w:ind w:left="0" w:firstLine="0"/>
      </w:pPr>
    </w:p>
    <w:p w14:paraId="5CC24024" w14:textId="0B28DD70" w:rsidR="009167E4" w:rsidRDefault="009167E4" w:rsidP="00720032">
      <w:pPr>
        <w:pStyle w:val="ListParagraph"/>
        <w:ind w:left="0" w:firstLine="0"/>
      </w:pPr>
    </w:p>
    <w:p w14:paraId="39C3C3AA" w14:textId="20B0A15E" w:rsidR="009167E4" w:rsidRDefault="009167E4" w:rsidP="00720032">
      <w:pPr>
        <w:pStyle w:val="ListParagraph"/>
        <w:ind w:left="0" w:firstLine="0"/>
      </w:pPr>
    </w:p>
    <w:p w14:paraId="332B589C" w14:textId="729DCD63" w:rsidR="009167E4" w:rsidRDefault="009167E4" w:rsidP="00720032">
      <w:pPr>
        <w:pStyle w:val="ListParagraph"/>
        <w:ind w:left="0" w:firstLine="0"/>
      </w:pPr>
    </w:p>
    <w:p w14:paraId="2ADD3FE2" w14:textId="2440DFF8" w:rsidR="009167E4" w:rsidRDefault="009167E4" w:rsidP="00720032">
      <w:pPr>
        <w:pStyle w:val="ListParagraph"/>
        <w:ind w:left="0" w:firstLine="0"/>
      </w:pPr>
    </w:p>
    <w:p w14:paraId="67DCEEBB" w14:textId="4C9CE4C6" w:rsidR="009167E4" w:rsidRDefault="009167E4" w:rsidP="00720032">
      <w:pPr>
        <w:pStyle w:val="ListParagraph"/>
        <w:ind w:left="0" w:firstLine="0"/>
      </w:pPr>
    </w:p>
    <w:p w14:paraId="3A0164A2" w14:textId="1DEE51DA" w:rsidR="009167E4" w:rsidRDefault="009167E4" w:rsidP="00720032">
      <w:pPr>
        <w:pStyle w:val="ListParagraph"/>
        <w:ind w:left="0" w:firstLine="0"/>
      </w:pPr>
    </w:p>
    <w:p w14:paraId="5AC6D808" w14:textId="7A21476A" w:rsidR="009167E4" w:rsidRDefault="009167E4" w:rsidP="00720032">
      <w:pPr>
        <w:pStyle w:val="ListParagraph"/>
        <w:ind w:left="0" w:firstLine="0"/>
      </w:pPr>
    </w:p>
    <w:p w14:paraId="69BD9A00" w14:textId="68336AD3" w:rsidR="009167E4" w:rsidRDefault="009167E4" w:rsidP="00720032">
      <w:pPr>
        <w:pStyle w:val="ListParagraph"/>
        <w:ind w:left="0" w:firstLine="0"/>
      </w:pPr>
    </w:p>
    <w:p w14:paraId="1796183E" w14:textId="72FFF0B5" w:rsidR="009167E4" w:rsidRDefault="009167E4" w:rsidP="00720032">
      <w:pPr>
        <w:pStyle w:val="ListParagraph"/>
        <w:ind w:left="0" w:firstLine="0"/>
      </w:pPr>
    </w:p>
    <w:p w14:paraId="5FC23EDF" w14:textId="64AE2F0B" w:rsidR="009167E4" w:rsidRDefault="009167E4" w:rsidP="00720032">
      <w:pPr>
        <w:pStyle w:val="ListParagraph"/>
        <w:ind w:left="0" w:firstLine="0"/>
      </w:pPr>
    </w:p>
    <w:p w14:paraId="094FA8CB" w14:textId="042C1532" w:rsidR="009167E4" w:rsidRDefault="009167E4" w:rsidP="00720032">
      <w:pPr>
        <w:pStyle w:val="ListParagraph"/>
        <w:ind w:left="0" w:firstLine="0"/>
      </w:pPr>
    </w:p>
    <w:p w14:paraId="2A35C887" w14:textId="77777777" w:rsidR="009167E4" w:rsidRDefault="009167E4" w:rsidP="00720032">
      <w:pPr>
        <w:pStyle w:val="ListParagraph"/>
        <w:ind w:left="0" w:firstLine="0"/>
      </w:pPr>
    </w:p>
    <w:p w14:paraId="08F4FD77" w14:textId="2476F66F" w:rsidR="00E0413E" w:rsidRDefault="00E0413E" w:rsidP="00706989">
      <w:pPr>
        <w:pStyle w:val="ListParagraph"/>
        <w:ind w:left="0" w:firstLine="0"/>
        <w:jc w:val="center"/>
        <w:outlineLvl w:val="1"/>
        <w:rPr>
          <w:b/>
          <w:bCs/>
        </w:rPr>
      </w:pPr>
      <w:bookmarkStart w:id="11" w:name="_Toc23863597"/>
      <w:r w:rsidRPr="00E0413E">
        <w:rPr>
          <w:b/>
          <w:bCs/>
        </w:rPr>
        <w:lastRenderedPageBreak/>
        <w:t>Web-based Application User’s Manua</w:t>
      </w:r>
      <w:r w:rsidR="00706989">
        <w:rPr>
          <w:b/>
          <w:bCs/>
        </w:rPr>
        <w:t>l</w:t>
      </w:r>
      <w:bookmarkEnd w:id="11"/>
    </w:p>
    <w:p w14:paraId="02D8B587" w14:textId="6674AC00" w:rsidR="00706989" w:rsidRDefault="00633576" w:rsidP="00706989">
      <w:pPr>
        <w:pStyle w:val="ListParagraph"/>
        <w:numPr>
          <w:ilvl w:val="0"/>
          <w:numId w:val="28"/>
        </w:numPr>
      </w:pPr>
      <w:r>
        <w:t xml:space="preserve">In MySQL, create a </w:t>
      </w:r>
      <w:r w:rsidR="00C5233D">
        <w:t xml:space="preserve">database named “ctuonline.” The </w:t>
      </w:r>
      <w:r w:rsidR="00311A70">
        <w:t xml:space="preserve">username </w:t>
      </w:r>
      <w:r w:rsidR="00C109B6">
        <w:t>needs to be set to “ctuonline.” The password needs to be set to “student.”</w:t>
      </w:r>
    </w:p>
    <w:p w14:paraId="6F45E429" w14:textId="77777777" w:rsidR="004C3DE6" w:rsidRDefault="00FE66F2" w:rsidP="004C3DE6">
      <w:pPr>
        <w:pStyle w:val="ListParagraph"/>
        <w:numPr>
          <w:ilvl w:val="0"/>
          <w:numId w:val="28"/>
        </w:numPr>
      </w:pPr>
      <w:r>
        <w:t>In Netbeans, navigate to the Services tab</w:t>
      </w:r>
      <w:r w:rsidR="00A67A5F">
        <w:t xml:space="preserve">, </w:t>
      </w:r>
      <w:proofErr w:type="gramStart"/>
      <w:r w:rsidR="00A67A5F">
        <w:t>open up</w:t>
      </w:r>
      <w:proofErr w:type="gramEnd"/>
      <w:r w:rsidR="00A67A5F">
        <w:t xml:space="preserve"> the Database Explorer</w:t>
      </w:r>
      <w:r w:rsidR="009914E7">
        <w:t xml:space="preserve">, and ensure that Netbeans is connected to the </w:t>
      </w:r>
      <w:r w:rsidR="00597071">
        <w:t>database.</w:t>
      </w:r>
      <w:r w:rsidR="00F715D4">
        <w:t xml:space="preserve"> </w:t>
      </w:r>
    </w:p>
    <w:p w14:paraId="041CD070" w14:textId="509569B6" w:rsidR="00D6343C" w:rsidRDefault="00D6343C" w:rsidP="00D6343C">
      <w:pPr>
        <w:pStyle w:val="ListParagraph"/>
        <w:ind w:firstLine="0"/>
      </w:pPr>
      <w:r w:rsidRPr="00D6343C">
        <w:rPr>
          <w:noProof/>
        </w:rPr>
        <w:drawing>
          <wp:inline distT="0" distB="0" distL="0" distR="0" wp14:anchorId="0F053CCB" wp14:editId="56F9EAC5">
            <wp:extent cx="5210902" cy="590632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75CA9" w14:textId="25388396" w:rsidR="00C109B6" w:rsidRDefault="00F715D4" w:rsidP="00D6343C">
      <w:pPr>
        <w:pStyle w:val="ListParagraph"/>
        <w:ind w:firstLine="0"/>
      </w:pPr>
      <w:r>
        <w:t>When connected</w:t>
      </w:r>
      <w:r w:rsidR="00970E9A">
        <w:t xml:space="preserve">, </w:t>
      </w:r>
      <w:proofErr w:type="gramStart"/>
      <w:r w:rsidR="00970E9A">
        <w:t>open up</w:t>
      </w:r>
      <w:proofErr w:type="gramEnd"/>
      <w:r w:rsidR="00970E9A">
        <w:t xml:space="preserve"> the </w:t>
      </w:r>
      <w:r w:rsidR="00752A75">
        <w:t xml:space="preserve">icon that shows the </w:t>
      </w:r>
      <w:r w:rsidR="00645F30">
        <w:t>database connection for ctuonline</w:t>
      </w:r>
      <w:r w:rsidR="002D2C1A">
        <w:t xml:space="preserve">. </w:t>
      </w:r>
      <w:r w:rsidR="00580EB9">
        <w:t>Right click the Tables folder and choose Execute Command</w:t>
      </w:r>
      <w:r w:rsidR="00627F3B">
        <w:t>.</w:t>
      </w:r>
    </w:p>
    <w:p w14:paraId="5B4797D9" w14:textId="3D984A0A" w:rsidR="00627F3B" w:rsidRDefault="00461F9E" w:rsidP="00706989">
      <w:pPr>
        <w:pStyle w:val="ListParagraph"/>
        <w:numPr>
          <w:ilvl w:val="0"/>
          <w:numId w:val="28"/>
        </w:numPr>
      </w:pPr>
      <w:r>
        <w:t xml:space="preserve">Netbeans will open a blank SQL Editor </w:t>
      </w:r>
      <w:r w:rsidR="00A46895">
        <w:t xml:space="preserve">form. With in the SQL Editor, </w:t>
      </w:r>
      <w:r w:rsidR="00F46911">
        <w:t>write the following SQL Script:</w:t>
      </w:r>
    </w:p>
    <w:p w14:paraId="089C0067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>CREATE TABLE `products` (</w:t>
      </w:r>
    </w:p>
    <w:p w14:paraId="63C81568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`id` int(11) NOT NULL AUTO_INCREMENT,</w:t>
      </w:r>
    </w:p>
    <w:p w14:paraId="0DEA1425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`prodName` varchar(500) NOT NULL,</w:t>
      </w:r>
    </w:p>
    <w:p w14:paraId="68138F5A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`prodPrice` float NOT NULL,</w:t>
      </w:r>
    </w:p>
    <w:p w14:paraId="516F6D93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 xml:space="preserve">`prodQuantity` int(11) NOT NULL, </w:t>
      </w:r>
    </w:p>
    <w:p w14:paraId="3ACB803C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CONSTRAINT products_id PRIMARY KEY (id)</w:t>
      </w:r>
    </w:p>
    <w:p w14:paraId="2C0363DA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  <w:t>) ENGINE=InnoDB DEFAULT CHARSET=utf8;</w:t>
      </w:r>
    </w:p>
    <w:p w14:paraId="191A64CF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</w:p>
    <w:p w14:paraId="249A1F09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>CREATE TABLE `customers` (</w:t>
      </w:r>
    </w:p>
    <w:p w14:paraId="47A55AD6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`id` int(11) NOT NULL AUTO_INCREMENT,</w:t>
      </w:r>
    </w:p>
    <w:p w14:paraId="2D9A90EB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`firstName` varchar(500) NOT NULL,</w:t>
      </w:r>
    </w:p>
    <w:p w14:paraId="1DB664A9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`lastName` varchar(500) NOT NULL,</w:t>
      </w:r>
    </w:p>
    <w:p w14:paraId="79406056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 xml:space="preserve">`address` varchar(800) NOT NULL, </w:t>
      </w:r>
    </w:p>
    <w:p w14:paraId="35BCC53E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 xml:space="preserve">  </w:t>
      </w:r>
      <w:r w:rsidRPr="007D59AD">
        <w:rPr>
          <w:rFonts w:ascii="Consolas" w:hAnsi="Consolas"/>
        </w:rPr>
        <w:tab/>
        <w:t>CONSTRAINT customers_id PRIMARY KEY (id)</w:t>
      </w:r>
    </w:p>
    <w:p w14:paraId="25E7BB0F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  <w:t>) ENGINE=InnoDB DEFAULT CHARSET=utf8;</w:t>
      </w:r>
    </w:p>
    <w:p w14:paraId="45FFF8A1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</w:p>
    <w:p w14:paraId="07F20B96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>INSERT INTO products (prodName, prodPrice, prodQuantity)</w:t>
      </w:r>
    </w:p>
    <w:p w14:paraId="6BB33DD3" w14:textId="1B7358D1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  <w:t xml:space="preserve">VALUES </w:t>
      </w:r>
      <w:r w:rsidR="00D51CBC">
        <w:rPr>
          <w:rFonts w:ascii="Consolas" w:hAnsi="Consolas"/>
        </w:rPr>
        <w:tab/>
      </w:r>
      <w:r w:rsidRPr="007D59AD">
        <w:rPr>
          <w:rFonts w:ascii="Consolas" w:hAnsi="Consolas"/>
        </w:rPr>
        <w:t>('tablet', '115.50', '45'),</w:t>
      </w:r>
    </w:p>
    <w:p w14:paraId="5657BAAB" w14:textId="3323106F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</w:r>
      <w:r w:rsidRPr="007D59AD">
        <w:rPr>
          <w:rFonts w:ascii="Consolas" w:hAnsi="Consolas"/>
        </w:rPr>
        <w:tab/>
      </w:r>
      <w:r w:rsidR="00D51CBC">
        <w:rPr>
          <w:rFonts w:ascii="Consolas" w:hAnsi="Consolas"/>
        </w:rPr>
        <w:tab/>
      </w:r>
      <w:r w:rsidRPr="007D59AD">
        <w:rPr>
          <w:rFonts w:ascii="Consolas" w:hAnsi="Consolas"/>
        </w:rPr>
        <w:t>('television', '249.99', '35'),</w:t>
      </w:r>
    </w:p>
    <w:p w14:paraId="7EA10510" w14:textId="633A493D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</w:r>
      <w:r w:rsidRPr="007D59AD">
        <w:rPr>
          <w:rFonts w:ascii="Consolas" w:hAnsi="Consolas"/>
        </w:rPr>
        <w:tab/>
      </w:r>
      <w:r w:rsidR="00D51CBC">
        <w:rPr>
          <w:rFonts w:ascii="Consolas" w:hAnsi="Consolas"/>
        </w:rPr>
        <w:tab/>
      </w:r>
      <w:r w:rsidRPr="007D59AD">
        <w:rPr>
          <w:rFonts w:ascii="Consolas" w:hAnsi="Consolas"/>
        </w:rPr>
        <w:t>('laptop', '1265.87', '22'),</w:t>
      </w:r>
    </w:p>
    <w:p w14:paraId="024C39F1" w14:textId="4E189DF9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</w:r>
      <w:r w:rsidRPr="007D59AD">
        <w:rPr>
          <w:rFonts w:ascii="Consolas" w:hAnsi="Consolas"/>
        </w:rPr>
        <w:tab/>
      </w:r>
      <w:r w:rsidR="00D51CBC">
        <w:rPr>
          <w:rFonts w:ascii="Consolas" w:hAnsi="Consolas"/>
        </w:rPr>
        <w:tab/>
      </w:r>
      <w:r w:rsidRPr="007D59AD">
        <w:rPr>
          <w:rFonts w:ascii="Consolas" w:hAnsi="Consolas"/>
        </w:rPr>
        <w:t>('monitor', '156.99', '16');</w:t>
      </w:r>
    </w:p>
    <w:p w14:paraId="4157813B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</w:p>
    <w:p w14:paraId="5505947E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>INSERT INTO customers (firstName, lastName, address)</w:t>
      </w:r>
    </w:p>
    <w:p w14:paraId="521E915F" w14:textId="0E061C2B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  <w:t>VALUES</w:t>
      </w:r>
      <w:r w:rsidR="00D51CBC">
        <w:rPr>
          <w:rFonts w:ascii="Consolas" w:hAnsi="Consolas"/>
        </w:rPr>
        <w:tab/>
      </w:r>
      <w:r w:rsidRPr="007D59AD">
        <w:rPr>
          <w:rFonts w:ascii="Consolas" w:hAnsi="Consolas"/>
        </w:rPr>
        <w:t>('David', 'Blonn', '170 Knollwood'),</w:t>
      </w:r>
    </w:p>
    <w:p w14:paraId="79BBBD0E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lastRenderedPageBreak/>
        <w:tab/>
      </w:r>
      <w:r w:rsidRPr="007D59AD">
        <w:rPr>
          <w:rFonts w:ascii="Consolas" w:hAnsi="Consolas"/>
        </w:rPr>
        <w:tab/>
        <w:t>('Oscar', 'Blonn', '2nd Bedroom'),</w:t>
      </w:r>
    </w:p>
    <w:p w14:paraId="3250B03B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</w:r>
      <w:r w:rsidRPr="007D59AD">
        <w:rPr>
          <w:rFonts w:ascii="Consolas" w:hAnsi="Consolas"/>
        </w:rPr>
        <w:tab/>
        <w:t>('Chloe', 'Blonn', 'Track Meet'),</w:t>
      </w:r>
    </w:p>
    <w:p w14:paraId="495773A4" w14:textId="6E1404D1" w:rsidR="00077BF6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  <w:r w:rsidRPr="007D59AD">
        <w:rPr>
          <w:rFonts w:ascii="Consolas" w:hAnsi="Consolas"/>
        </w:rPr>
        <w:tab/>
      </w:r>
      <w:r w:rsidRPr="007D59AD">
        <w:rPr>
          <w:rFonts w:ascii="Consolas" w:hAnsi="Consolas"/>
        </w:rPr>
        <w:tab/>
        <w:t>('Roman', 'Blonn', 'Wrestling Mat');</w:t>
      </w:r>
    </w:p>
    <w:p w14:paraId="1109B832" w14:textId="77777777" w:rsidR="007D59AD" w:rsidRPr="007D59AD" w:rsidRDefault="007D59AD" w:rsidP="007D59AD">
      <w:pPr>
        <w:pStyle w:val="ListParagraph"/>
        <w:spacing w:line="240" w:lineRule="auto"/>
        <w:ind w:firstLine="0"/>
        <w:rPr>
          <w:rFonts w:ascii="Consolas" w:hAnsi="Consolas"/>
        </w:rPr>
      </w:pPr>
    </w:p>
    <w:p w14:paraId="0B4C929B" w14:textId="2A4407F9" w:rsidR="0076539E" w:rsidRDefault="007D59AD" w:rsidP="00F46911">
      <w:pPr>
        <w:pStyle w:val="ListParagraph"/>
        <w:ind w:firstLine="0"/>
      </w:pPr>
      <w:r>
        <w:t xml:space="preserve">Right-click the </w:t>
      </w:r>
      <w:r w:rsidR="000F688D">
        <w:t xml:space="preserve">SQL Editor form and choose Run File. </w:t>
      </w:r>
      <w:r w:rsidR="00077BF6">
        <w:t xml:space="preserve">This will create the Products and Customers tables in the </w:t>
      </w:r>
      <w:r w:rsidR="0000652F">
        <w:t xml:space="preserve">database. </w:t>
      </w:r>
    </w:p>
    <w:p w14:paraId="59CC07C9" w14:textId="1B89A418" w:rsidR="002158B3" w:rsidRDefault="00712B0D" w:rsidP="002158B3">
      <w:pPr>
        <w:pStyle w:val="ListParagraph"/>
        <w:numPr>
          <w:ilvl w:val="0"/>
          <w:numId w:val="28"/>
        </w:numPr>
      </w:pPr>
      <w:r>
        <w:t>Ret</w:t>
      </w:r>
      <w:r w:rsidR="00596A64">
        <w:t xml:space="preserve">urn to the Projects tab in Netbeans and right-click the </w:t>
      </w:r>
      <w:proofErr w:type="spellStart"/>
      <w:r w:rsidR="00596A64">
        <w:t>OrderWebApp</w:t>
      </w:r>
      <w:proofErr w:type="spellEnd"/>
      <w:r w:rsidR="00596A64">
        <w:t xml:space="preserve"> icon</w:t>
      </w:r>
      <w:r w:rsidR="00344EDE">
        <w:t>. Choose Run. This will begin execution of the program.</w:t>
      </w:r>
    </w:p>
    <w:p w14:paraId="0A68FA7F" w14:textId="469F1713" w:rsidR="000563A2" w:rsidRDefault="00A75B0C" w:rsidP="002158B3">
      <w:pPr>
        <w:pStyle w:val="ListParagraph"/>
        <w:numPr>
          <w:ilvl w:val="0"/>
          <w:numId w:val="28"/>
        </w:numPr>
      </w:pPr>
      <w:r>
        <w:t>A new web page will appear in your default web browser</w:t>
      </w:r>
      <w:r w:rsidR="00426CB8">
        <w:t>. This is the index page of the web application</w:t>
      </w:r>
      <w:r w:rsidR="00D8251D">
        <w:t>. You can choose to view the customers or products tables.</w:t>
      </w:r>
    </w:p>
    <w:p w14:paraId="6044FE4E" w14:textId="45B82D94" w:rsidR="00D8251D" w:rsidRDefault="001B7310" w:rsidP="002158B3">
      <w:pPr>
        <w:pStyle w:val="ListParagraph"/>
        <w:numPr>
          <w:ilvl w:val="0"/>
          <w:numId w:val="28"/>
        </w:numPr>
      </w:pPr>
      <w:r>
        <w:t>After choosing a table to view, you will be presented with the option</w:t>
      </w:r>
      <w:r w:rsidR="00164B8B">
        <w:t xml:space="preserve"> to View, Edit, or Destroy any of the individual records already in the table, or you can Create </w:t>
      </w:r>
      <w:r w:rsidR="00D51CBC">
        <w:t>New Record. Use the Index link to return to the index page.</w:t>
      </w:r>
    </w:p>
    <w:p w14:paraId="45B96F97" w14:textId="197DC2C4" w:rsidR="009167E4" w:rsidRDefault="009167E4" w:rsidP="009167E4"/>
    <w:p w14:paraId="08A58916" w14:textId="5188C717" w:rsidR="009167E4" w:rsidRDefault="009167E4" w:rsidP="009167E4"/>
    <w:p w14:paraId="074A9CBE" w14:textId="546BE144" w:rsidR="009167E4" w:rsidRDefault="009167E4" w:rsidP="009167E4"/>
    <w:p w14:paraId="49ADC90A" w14:textId="2B066E95" w:rsidR="009167E4" w:rsidRDefault="009167E4" w:rsidP="009167E4"/>
    <w:p w14:paraId="30CD1DD3" w14:textId="47FDFD5F" w:rsidR="009167E4" w:rsidRDefault="009167E4" w:rsidP="009167E4"/>
    <w:p w14:paraId="75EDF78E" w14:textId="453EFED1" w:rsidR="009167E4" w:rsidRDefault="009167E4" w:rsidP="009167E4"/>
    <w:p w14:paraId="1CC27810" w14:textId="6B84B302" w:rsidR="009167E4" w:rsidRDefault="009167E4" w:rsidP="009167E4"/>
    <w:p w14:paraId="5CD45294" w14:textId="5870E589" w:rsidR="009167E4" w:rsidRDefault="009167E4" w:rsidP="009167E4"/>
    <w:p w14:paraId="7E229694" w14:textId="0FF7957E" w:rsidR="009167E4" w:rsidRDefault="009167E4" w:rsidP="009167E4"/>
    <w:p w14:paraId="282EC1A4" w14:textId="24C77344" w:rsidR="009167E4" w:rsidRDefault="009167E4" w:rsidP="009167E4"/>
    <w:p w14:paraId="129DC482" w14:textId="498869AC" w:rsidR="009167E4" w:rsidRDefault="009167E4" w:rsidP="009167E4"/>
    <w:p w14:paraId="114AB90A" w14:textId="7AA96808" w:rsidR="009167E4" w:rsidRDefault="009167E4" w:rsidP="009167E4"/>
    <w:p w14:paraId="5008EBF9" w14:textId="0EA3F036" w:rsidR="009167E4" w:rsidRDefault="009C1374" w:rsidP="009C1374">
      <w:pPr>
        <w:pStyle w:val="Heading1"/>
        <w:ind w:firstLine="0"/>
      </w:pPr>
      <w:bookmarkStart w:id="12" w:name="_Toc23863598"/>
      <w:r w:rsidRPr="009C1374">
        <w:lastRenderedPageBreak/>
        <w:t>Test Case</w:t>
      </w:r>
      <w:r>
        <w:t>s</w:t>
      </w:r>
      <w:bookmarkEnd w:id="12"/>
    </w:p>
    <w:p w14:paraId="3EEF8520" w14:textId="3EE067E2" w:rsidR="00007315" w:rsidRPr="009B4AD2" w:rsidRDefault="00902FEB" w:rsidP="009B4AD2">
      <w:r>
        <w:t xml:space="preserve">The Web Application </w:t>
      </w:r>
      <w:r w:rsidR="00796556">
        <w:t xml:space="preserve">will fulfill the necessary </w:t>
      </w:r>
      <w:r w:rsidR="00BE396A">
        <w:t xml:space="preserve">create, read, update, and delete (CRUD) functionality </w:t>
      </w:r>
      <w:r w:rsidR="001C77E1">
        <w:t xml:space="preserve">for managing the database. </w:t>
      </w:r>
      <w:r w:rsidR="000573F3">
        <w:t>Each CRUD test on the system has been documented.</w:t>
      </w:r>
      <w:r w:rsidR="00E60ED8">
        <w:t xml:space="preserve"> </w:t>
      </w:r>
      <w:r w:rsidR="002232D4">
        <w:t>T</w:t>
      </w:r>
      <w:r w:rsidR="00E60ED8">
        <w:t xml:space="preserve">he </w:t>
      </w:r>
      <w:r w:rsidR="00B62F7F">
        <w:t xml:space="preserve">bulk management of the database will be </w:t>
      </w:r>
      <w:r w:rsidR="00E90504">
        <w:t>handled through SQL scripts</w:t>
      </w:r>
      <w:r w:rsidR="00007315">
        <w:t>. A test script with successful execution has been included in the tests.</w:t>
      </w:r>
      <w:r w:rsidR="002232D4">
        <w:t xml:space="preserve"> The system will also be able to handle multi-threading operations</w:t>
      </w:r>
      <w:r w:rsidR="00221828">
        <w:t xml:space="preserve">. </w:t>
      </w:r>
      <w:r w:rsidR="00F617AE">
        <w:t>The database will be able to receive requests from one client and make synchronous changes to the database that are available to any other connected clients.</w:t>
      </w:r>
    </w:p>
    <w:p w14:paraId="054DFF4D" w14:textId="5F1C22A9" w:rsidR="00D617CC" w:rsidRDefault="00DD2112" w:rsidP="00F244F9">
      <w:pPr>
        <w:pStyle w:val="Heading2"/>
      </w:pPr>
      <w:bookmarkStart w:id="13" w:name="_Toc23863599"/>
      <w:r>
        <w:t xml:space="preserve">SQL Script to </w:t>
      </w:r>
      <w:r w:rsidR="00F244F9">
        <w:t>Create and Populate Tables</w:t>
      </w:r>
      <w:bookmarkEnd w:id="13"/>
    </w:p>
    <w:p w14:paraId="55B0E23E" w14:textId="18318C0A" w:rsidR="00F244F9" w:rsidRDefault="00E50628" w:rsidP="00F244F9">
      <w:pPr>
        <w:ind w:firstLine="0"/>
      </w:pPr>
      <w:r w:rsidRPr="00E50628">
        <w:drawing>
          <wp:inline distT="0" distB="0" distL="0" distR="0" wp14:anchorId="09DC9BA5" wp14:editId="7203E0BB">
            <wp:extent cx="3562350" cy="20407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15414" cy="2071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6158D" w14:textId="05559007" w:rsidR="00E50628" w:rsidRDefault="00397568" w:rsidP="00F244F9">
      <w:pPr>
        <w:ind w:firstLine="0"/>
      </w:pPr>
      <w:r>
        <w:t xml:space="preserve">MySQL Database ctuonline is shown with </w:t>
      </w:r>
      <w:r w:rsidR="007B5389">
        <w:t>no data in it</w:t>
      </w:r>
    </w:p>
    <w:p w14:paraId="3E82FD36" w14:textId="485AB25E" w:rsidR="003D57E7" w:rsidRDefault="00E0627D" w:rsidP="00F244F9">
      <w:pPr>
        <w:ind w:firstLine="0"/>
      </w:pPr>
      <w:r w:rsidRPr="00E0627D">
        <w:drawing>
          <wp:inline distT="0" distB="0" distL="0" distR="0" wp14:anchorId="409E0102" wp14:editId="1658F28D">
            <wp:extent cx="2581275" cy="236589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51779" cy="243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98F92" w14:textId="497D33FE" w:rsidR="00E0627D" w:rsidRDefault="00E0627D" w:rsidP="00F244F9">
      <w:pPr>
        <w:ind w:firstLine="0"/>
      </w:pPr>
      <w:r>
        <w:t xml:space="preserve">SQL </w:t>
      </w:r>
      <w:r w:rsidR="008D4147">
        <w:t xml:space="preserve">script is </w:t>
      </w:r>
      <w:r w:rsidR="00886431">
        <w:t xml:space="preserve">executed </w:t>
      </w:r>
      <w:r w:rsidR="008C0FC2">
        <w:t>on the server from Netbeans</w:t>
      </w:r>
    </w:p>
    <w:p w14:paraId="63407A40" w14:textId="2E943A66" w:rsidR="008C0FC2" w:rsidRDefault="00974E8D" w:rsidP="00F244F9">
      <w:pPr>
        <w:ind w:firstLine="0"/>
      </w:pPr>
      <w:r w:rsidRPr="00974E8D">
        <w:lastRenderedPageBreak/>
        <w:drawing>
          <wp:inline distT="0" distB="0" distL="0" distR="0" wp14:anchorId="276A2F1A" wp14:editId="6C6B2718">
            <wp:extent cx="4838700" cy="406120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59337" cy="4078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11BF2" w14:textId="0EFAF3B8" w:rsidR="00974E8D" w:rsidRDefault="00F11047" w:rsidP="00F244F9">
      <w:pPr>
        <w:ind w:firstLine="0"/>
      </w:pPr>
      <w:r>
        <w:t xml:space="preserve">MySQL </w:t>
      </w:r>
      <w:r w:rsidR="00376455">
        <w:t xml:space="preserve">can now be seen </w:t>
      </w:r>
      <w:r w:rsidR="003C7699">
        <w:t xml:space="preserve">populated with the correct tables, and the </w:t>
      </w:r>
      <w:r w:rsidR="002F4A46">
        <w:t xml:space="preserve">server print out shows the affected </w:t>
      </w:r>
      <w:r w:rsidR="00725C82">
        <w:t>rows from the SQL script.</w:t>
      </w:r>
    </w:p>
    <w:p w14:paraId="4C6487C6" w14:textId="3187162A" w:rsidR="00725C82" w:rsidRDefault="00D31C24" w:rsidP="004715D7">
      <w:pPr>
        <w:pStyle w:val="Heading2"/>
      </w:pPr>
      <w:bookmarkStart w:id="14" w:name="_Toc23863600"/>
      <w:r>
        <w:t>Read Record</w:t>
      </w:r>
      <w:r w:rsidR="00806B36">
        <w:t>s</w:t>
      </w:r>
      <w:bookmarkEnd w:id="14"/>
    </w:p>
    <w:p w14:paraId="546D1C18" w14:textId="6E2EDE1B" w:rsidR="004715D7" w:rsidRDefault="00941830" w:rsidP="004715D7">
      <w:pPr>
        <w:ind w:firstLine="0"/>
      </w:pPr>
      <w:r w:rsidRPr="00941830">
        <w:drawing>
          <wp:inline distT="0" distB="0" distL="0" distR="0" wp14:anchorId="2FECD80D" wp14:editId="0731F065">
            <wp:extent cx="3552825" cy="2470376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81191" cy="249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BB5E9" w14:textId="7EAA8A30" w:rsidR="00941830" w:rsidRDefault="00CD30F2" w:rsidP="004715D7">
      <w:pPr>
        <w:ind w:firstLine="0"/>
      </w:pPr>
      <w:r>
        <w:t xml:space="preserve">Current records of Products </w:t>
      </w:r>
      <w:r w:rsidR="009E2492">
        <w:t>as read from MySQL and displayed to</w:t>
      </w:r>
      <w:r>
        <w:t xml:space="preserve"> the </w:t>
      </w:r>
      <w:proofErr w:type="gramStart"/>
      <w:r w:rsidR="002E27D1">
        <w:t>client side</w:t>
      </w:r>
      <w:proofErr w:type="gramEnd"/>
      <w:r w:rsidR="002E27D1">
        <w:t xml:space="preserve"> browser</w:t>
      </w:r>
      <w:r w:rsidR="00140FBB">
        <w:t>.</w:t>
      </w:r>
    </w:p>
    <w:p w14:paraId="6F8453A3" w14:textId="5E2549E1" w:rsidR="009E2492" w:rsidRDefault="009E2492" w:rsidP="009E2492">
      <w:pPr>
        <w:pStyle w:val="Heading2"/>
      </w:pPr>
      <w:bookmarkStart w:id="15" w:name="_Toc23863601"/>
      <w:r>
        <w:lastRenderedPageBreak/>
        <w:t>Create A Record</w:t>
      </w:r>
      <w:bookmarkEnd w:id="15"/>
    </w:p>
    <w:p w14:paraId="7102BBA1" w14:textId="52873AE6" w:rsidR="00140FBB" w:rsidRDefault="00B37193" w:rsidP="004715D7">
      <w:pPr>
        <w:ind w:firstLine="0"/>
      </w:pPr>
      <w:r w:rsidRPr="00B37193">
        <w:drawing>
          <wp:inline distT="0" distB="0" distL="0" distR="0" wp14:anchorId="35C8533F" wp14:editId="241EF419">
            <wp:extent cx="3190875" cy="2360536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2595" cy="237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B5EE6" w14:textId="1FC19EB6" w:rsidR="00B37193" w:rsidRDefault="00B37193" w:rsidP="004715D7">
      <w:pPr>
        <w:ind w:firstLine="0"/>
      </w:pPr>
      <w:r>
        <w:t xml:space="preserve">Using the </w:t>
      </w:r>
      <w:r w:rsidR="00386C01">
        <w:t>Java Server Faces</w:t>
      </w:r>
      <w:r w:rsidR="00754112">
        <w:t xml:space="preserve"> client to </w:t>
      </w:r>
      <w:r w:rsidR="00EB573C">
        <w:t>create a new Product record</w:t>
      </w:r>
    </w:p>
    <w:p w14:paraId="61F26583" w14:textId="22F760A9" w:rsidR="00EB573C" w:rsidRDefault="00712381" w:rsidP="004715D7">
      <w:pPr>
        <w:ind w:firstLine="0"/>
      </w:pPr>
      <w:r w:rsidRPr="00712381">
        <w:drawing>
          <wp:inline distT="0" distB="0" distL="0" distR="0" wp14:anchorId="000E9C6A" wp14:editId="33D58FB8">
            <wp:extent cx="5943600" cy="27057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3EC92" w14:textId="4ECAC7DA" w:rsidR="00712381" w:rsidRDefault="00DB17AB" w:rsidP="004715D7">
      <w:pPr>
        <w:ind w:firstLine="0"/>
      </w:pPr>
      <w:r>
        <w:t xml:space="preserve">The browser displays </w:t>
      </w:r>
      <w:r w:rsidR="00C91CFB">
        <w:t>a record was created successfully, and the new record can be seen in MySQL</w:t>
      </w:r>
    </w:p>
    <w:p w14:paraId="5461D6B4" w14:textId="48768F6E" w:rsidR="00F55750" w:rsidRDefault="00F55750" w:rsidP="004715D7">
      <w:pPr>
        <w:ind w:firstLine="0"/>
      </w:pPr>
    </w:p>
    <w:p w14:paraId="07695937" w14:textId="6F9035D2" w:rsidR="00F55750" w:rsidRDefault="00F55750" w:rsidP="004715D7">
      <w:pPr>
        <w:ind w:firstLine="0"/>
      </w:pPr>
    </w:p>
    <w:p w14:paraId="0A6DA4E4" w14:textId="2B5B6C03" w:rsidR="00F55750" w:rsidRDefault="00F55750" w:rsidP="004715D7">
      <w:pPr>
        <w:ind w:firstLine="0"/>
      </w:pPr>
    </w:p>
    <w:p w14:paraId="6D4B76DE" w14:textId="031C234E" w:rsidR="00F55750" w:rsidRDefault="00F55750" w:rsidP="004715D7">
      <w:pPr>
        <w:ind w:firstLine="0"/>
      </w:pPr>
    </w:p>
    <w:p w14:paraId="29B307B5" w14:textId="16A1FB19" w:rsidR="00616CF6" w:rsidRDefault="00D31C24" w:rsidP="009E2492">
      <w:pPr>
        <w:pStyle w:val="Heading2"/>
      </w:pPr>
      <w:bookmarkStart w:id="16" w:name="_Toc23863602"/>
      <w:r>
        <w:lastRenderedPageBreak/>
        <w:t>Update A Record</w:t>
      </w:r>
      <w:bookmarkEnd w:id="16"/>
    </w:p>
    <w:p w14:paraId="54B29BF8" w14:textId="7C99100C" w:rsidR="00F55750" w:rsidRDefault="005E02FD" w:rsidP="004715D7">
      <w:pPr>
        <w:ind w:firstLine="0"/>
      </w:pPr>
      <w:r w:rsidRPr="005E02FD">
        <w:drawing>
          <wp:inline distT="0" distB="0" distL="0" distR="0" wp14:anchorId="68BE3718" wp14:editId="377AC9B6">
            <wp:extent cx="3505200" cy="2583123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28339" cy="26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9A0C3" w14:textId="2E4E42C0" w:rsidR="005E02FD" w:rsidRDefault="00576D41" w:rsidP="004715D7">
      <w:pPr>
        <w:ind w:firstLine="0"/>
      </w:pPr>
      <w:r>
        <w:t xml:space="preserve">Navigated to the page to edit a </w:t>
      </w:r>
      <w:proofErr w:type="spellStart"/>
      <w:proofErr w:type="gramStart"/>
      <w:r>
        <w:t>customers</w:t>
      </w:r>
      <w:proofErr w:type="spellEnd"/>
      <w:proofErr w:type="gramEnd"/>
      <w:r>
        <w:t xml:space="preserve"> information</w:t>
      </w:r>
    </w:p>
    <w:p w14:paraId="0B63904D" w14:textId="378CDD75" w:rsidR="009B7253" w:rsidRDefault="00DB268F" w:rsidP="004715D7">
      <w:pPr>
        <w:ind w:firstLine="0"/>
      </w:pPr>
      <w:r w:rsidRPr="00DB268F">
        <w:drawing>
          <wp:inline distT="0" distB="0" distL="0" distR="0" wp14:anchorId="358E5999" wp14:editId="7803742D">
            <wp:extent cx="5943600" cy="290068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95C4" w14:textId="55E9BC65" w:rsidR="00DB268F" w:rsidRDefault="00363BEA" w:rsidP="004715D7">
      <w:pPr>
        <w:ind w:firstLine="0"/>
      </w:pPr>
      <w:r>
        <w:t>The browser displays the results of the edit, and they are seen in MySQL</w:t>
      </w:r>
    </w:p>
    <w:p w14:paraId="02ED48D6" w14:textId="640FDA8F" w:rsidR="00616CF6" w:rsidRDefault="00616CF6" w:rsidP="004715D7">
      <w:pPr>
        <w:ind w:firstLine="0"/>
      </w:pPr>
    </w:p>
    <w:p w14:paraId="4F408F38" w14:textId="77FCA961" w:rsidR="00616CF6" w:rsidRDefault="00616CF6" w:rsidP="004715D7">
      <w:pPr>
        <w:ind w:firstLine="0"/>
      </w:pPr>
    </w:p>
    <w:p w14:paraId="32FAE54D" w14:textId="77777777" w:rsidR="009E2492" w:rsidRDefault="009E2492" w:rsidP="004715D7">
      <w:pPr>
        <w:ind w:firstLine="0"/>
      </w:pPr>
    </w:p>
    <w:p w14:paraId="772A9296" w14:textId="77777777" w:rsidR="009E2492" w:rsidRDefault="009E2492" w:rsidP="004715D7">
      <w:pPr>
        <w:ind w:firstLine="0"/>
      </w:pPr>
    </w:p>
    <w:p w14:paraId="5056FF90" w14:textId="4ACC34DA" w:rsidR="009E2492" w:rsidRDefault="009E2492" w:rsidP="009E2492">
      <w:pPr>
        <w:pStyle w:val="Heading2"/>
      </w:pPr>
      <w:bookmarkStart w:id="17" w:name="_Toc23863603"/>
      <w:r>
        <w:lastRenderedPageBreak/>
        <w:t>Delet</w:t>
      </w:r>
      <w:r w:rsidR="00985BF5">
        <w:t>e</w:t>
      </w:r>
      <w:r>
        <w:t xml:space="preserve"> A Record</w:t>
      </w:r>
      <w:bookmarkEnd w:id="17"/>
    </w:p>
    <w:p w14:paraId="2F311381" w14:textId="1DF2F22E" w:rsidR="00616CF6" w:rsidRDefault="000640BE" w:rsidP="004715D7">
      <w:pPr>
        <w:ind w:firstLine="0"/>
      </w:pPr>
      <w:r w:rsidRPr="000640BE">
        <w:drawing>
          <wp:inline distT="0" distB="0" distL="0" distR="0" wp14:anchorId="117EBA9D" wp14:editId="6CA20050">
            <wp:extent cx="5943600" cy="250888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17E98" w14:textId="55929F5C" w:rsidR="000640BE" w:rsidRDefault="00AF188B" w:rsidP="004715D7">
      <w:pPr>
        <w:ind w:firstLine="0"/>
      </w:pPr>
      <w:r>
        <w:t xml:space="preserve">Choosing the Destroy </w:t>
      </w:r>
      <w:r w:rsidR="00C172CC">
        <w:t xml:space="preserve">link from the browser executes the deletion of the record. </w:t>
      </w:r>
    </w:p>
    <w:p w14:paraId="0A3CEEF0" w14:textId="138B4CCA" w:rsidR="00D1408A" w:rsidRDefault="00AA4D25" w:rsidP="00A466AD">
      <w:pPr>
        <w:pStyle w:val="Heading2"/>
      </w:pPr>
      <w:bookmarkStart w:id="18" w:name="_Toc23863604"/>
      <w:r>
        <w:t>Multiple Client</w:t>
      </w:r>
      <w:r w:rsidR="00D1408A">
        <w:t xml:space="preserve"> Requests</w:t>
      </w:r>
      <w:bookmarkEnd w:id="18"/>
    </w:p>
    <w:p w14:paraId="620DACFC" w14:textId="723561BA" w:rsidR="00A466AD" w:rsidRDefault="00A466AD" w:rsidP="00A466AD">
      <w:pPr>
        <w:ind w:firstLine="0"/>
      </w:pPr>
      <w:r w:rsidRPr="00A466AD">
        <w:drawing>
          <wp:inline distT="0" distB="0" distL="0" distR="0" wp14:anchorId="68056A9D" wp14:editId="7896329F">
            <wp:extent cx="5524500" cy="3537215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36171" cy="3544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30194" w14:textId="653CB56F" w:rsidR="00A466AD" w:rsidRPr="00A466AD" w:rsidRDefault="00E97CD0" w:rsidP="00A466AD">
      <w:pPr>
        <w:ind w:firstLine="0"/>
      </w:pPr>
      <w:r>
        <w:t>Multiple Clients</w:t>
      </w:r>
      <w:r w:rsidR="00C747FA">
        <w:t xml:space="preserve"> </w:t>
      </w:r>
      <w:r w:rsidR="00D43402">
        <w:t xml:space="preserve">have </w:t>
      </w:r>
      <w:r w:rsidR="00C747FA">
        <w:t>connected to the database</w:t>
      </w:r>
      <w:r w:rsidR="003331C4">
        <w:t xml:space="preserve">. In one browser a create operation was performed, and the result can be seen </w:t>
      </w:r>
      <w:r w:rsidR="002232D4">
        <w:t>in the list of products on the second browser.</w:t>
      </w:r>
    </w:p>
    <w:p w14:paraId="37659676" w14:textId="33FCD0C8" w:rsidR="00D9527B" w:rsidRDefault="00D9527B" w:rsidP="00D9527B">
      <w:pPr>
        <w:pStyle w:val="Heading1"/>
        <w:ind w:firstLine="0"/>
      </w:pPr>
      <w:bookmarkStart w:id="19" w:name="_Toc23863605"/>
      <w:r>
        <w:lastRenderedPageBreak/>
        <w:t>Web-Application D</w:t>
      </w:r>
      <w:r w:rsidR="00041070">
        <w:t>i</w:t>
      </w:r>
      <w:r>
        <w:t>scussion</w:t>
      </w:r>
      <w:bookmarkEnd w:id="19"/>
    </w:p>
    <w:p w14:paraId="080E6D5F" w14:textId="47275EC6" w:rsidR="007A37FE" w:rsidRDefault="00F01DC0" w:rsidP="00F01DC0">
      <w:pPr>
        <w:pStyle w:val="Heading2"/>
      </w:pPr>
      <w:bookmarkStart w:id="20" w:name="_Toc23863606"/>
      <w:r>
        <w:t>Examples &amp; Benefits of Web Services</w:t>
      </w:r>
      <w:bookmarkEnd w:id="20"/>
    </w:p>
    <w:p w14:paraId="06C09C00" w14:textId="4EE02594" w:rsidR="00041070" w:rsidRDefault="00E43B77" w:rsidP="00041070">
      <w:r>
        <w:t xml:space="preserve">In the real world, web services have become an </w:t>
      </w:r>
      <w:r w:rsidR="00D357A6">
        <w:t>indispensable</w:t>
      </w:r>
      <w:r>
        <w:t xml:space="preserve"> part of </w:t>
      </w:r>
      <w:r w:rsidR="00FB6BAD">
        <w:t>business</w:t>
      </w:r>
      <w:r w:rsidR="00AC7D83">
        <w:t xml:space="preserve"> and personal </w:t>
      </w:r>
      <w:r w:rsidR="00515586">
        <w:t>life</w:t>
      </w:r>
      <w:r w:rsidR="00062B50">
        <w:t xml:space="preserve">. </w:t>
      </w:r>
      <w:r w:rsidR="008D320E">
        <w:t>Web services have leveraged a</w:t>
      </w:r>
      <w:r w:rsidR="003710C7">
        <w:t xml:space="preserve"> standardization </w:t>
      </w:r>
      <w:r w:rsidR="008D320E">
        <w:t>in the</w:t>
      </w:r>
      <w:r w:rsidR="003710C7">
        <w:t xml:space="preserve"> </w:t>
      </w:r>
      <w:r w:rsidR="009B4F4A">
        <w:t xml:space="preserve">communication methods between </w:t>
      </w:r>
      <w:r w:rsidR="002A46F5">
        <w:t xml:space="preserve">the enormous variety of </w:t>
      </w:r>
      <w:r w:rsidR="00D43433">
        <w:t xml:space="preserve">programming languages </w:t>
      </w:r>
      <w:r w:rsidR="00E51E07">
        <w:t>found in client and server programs</w:t>
      </w:r>
      <w:r w:rsidR="008D320E">
        <w:t>.</w:t>
      </w:r>
      <w:r w:rsidR="00D43433">
        <w:t xml:space="preserve"> </w:t>
      </w:r>
      <w:r w:rsidR="00637225">
        <w:t>Amazon Web Services</w:t>
      </w:r>
      <w:r w:rsidR="00644635">
        <w:t xml:space="preserve"> (AWS) is a subsidiary of Amazon that has specialized in providing web services to</w:t>
      </w:r>
      <w:r w:rsidR="00D1087F">
        <w:t xml:space="preserve"> customers. </w:t>
      </w:r>
      <w:r w:rsidR="00135880">
        <w:t xml:space="preserve">By placing your </w:t>
      </w:r>
      <w:r w:rsidR="00BB7E04">
        <w:t>program on an AWS server</w:t>
      </w:r>
      <w:r w:rsidR="00EC2EE2">
        <w:t xml:space="preserve">, you </w:t>
      </w:r>
      <w:r w:rsidR="00B03D97">
        <w:t xml:space="preserve">can utilize the </w:t>
      </w:r>
      <w:r w:rsidR="008622B6">
        <w:t>server-side</w:t>
      </w:r>
      <w:r w:rsidR="00B03D97">
        <w:t xml:space="preserve"> </w:t>
      </w:r>
      <w:r w:rsidR="00397CFC">
        <w:t xml:space="preserve">functionality they offer, </w:t>
      </w:r>
      <w:r w:rsidR="001D6B9C">
        <w:t xml:space="preserve">as well as </w:t>
      </w:r>
      <w:r w:rsidR="00335CE1">
        <w:t xml:space="preserve">receive requests from clients for </w:t>
      </w:r>
      <w:r w:rsidR="008622B6">
        <w:t xml:space="preserve">computing. AWS is an </w:t>
      </w:r>
      <w:r w:rsidR="00FB42E6">
        <w:t xml:space="preserve">architectural </w:t>
      </w:r>
      <w:r w:rsidR="00A606C6">
        <w:t xml:space="preserve">system that </w:t>
      </w:r>
      <w:r w:rsidR="0089660A">
        <w:t xml:space="preserve">is designed to deploy </w:t>
      </w:r>
      <w:r w:rsidR="006A6103">
        <w:t>applications on the web by providing a robus</w:t>
      </w:r>
      <w:r w:rsidR="00795CC7">
        <w:t xml:space="preserve">t set features for web services. More generally, </w:t>
      </w:r>
      <w:r w:rsidR="004F0541">
        <w:t xml:space="preserve">the </w:t>
      </w:r>
      <w:r w:rsidR="00DB18D4">
        <w:t xml:space="preserve">vast number of </w:t>
      </w:r>
      <w:r w:rsidR="00A97F1F">
        <w:t xml:space="preserve">shopping </w:t>
      </w:r>
      <w:r w:rsidR="00DB18D4">
        <w:t>applications that are available for mobile devices</w:t>
      </w:r>
      <w:r w:rsidR="00A97F1F">
        <w:t xml:space="preserve"> utilize web services to </w:t>
      </w:r>
      <w:r w:rsidR="005C7DF3">
        <w:t xml:space="preserve">make </w:t>
      </w:r>
      <w:r w:rsidR="00DC344A">
        <w:t xml:space="preserve">buying, paying, and shipping their products easier for consumers. </w:t>
      </w:r>
      <w:r w:rsidR="005C2D3F">
        <w:t xml:space="preserve">The mobile application is a client </w:t>
      </w:r>
      <w:r w:rsidR="00FC302D">
        <w:t xml:space="preserve">that consumes the </w:t>
      </w:r>
      <w:r w:rsidR="005A4E96">
        <w:t xml:space="preserve">resources of the server. This is necessary to maintain </w:t>
      </w:r>
      <w:r w:rsidR="00DA1137">
        <w:t>accurate product and pricing details and keep the information</w:t>
      </w:r>
      <w:r w:rsidR="00735B9A">
        <w:t xml:space="preserve"> on the client side </w:t>
      </w:r>
      <w:r w:rsidR="00463D3A">
        <w:t xml:space="preserve">up to date. </w:t>
      </w:r>
      <w:r w:rsidR="000E2116">
        <w:t xml:space="preserve">Even some traditional desktop </w:t>
      </w:r>
      <w:r w:rsidR="000151AE">
        <w:t xml:space="preserve">applications </w:t>
      </w:r>
      <w:r w:rsidR="00E41314">
        <w:t xml:space="preserve">have migrated </w:t>
      </w:r>
      <w:r w:rsidR="00897DF0">
        <w:t xml:space="preserve">toward web services. Google maintains </w:t>
      </w:r>
      <w:r w:rsidR="00110955">
        <w:t xml:space="preserve">their text editor, not as </w:t>
      </w:r>
      <w:r w:rsidR="00E35769">
        <w:t>software</w:t>
      </w:r>
      <w:r w:rsidR="005A1966">
        <w:t>,</w:t>
      </w:r>
      <w:r w:rsidR="00E35769">
        <w:t xml:space="preserve"> on their </w:t>
      </w:r>
      <w:r w:rsidR="00413A87">
        <w:t>laptops, but as a service provided through</w:t>
      </w:r>
      <w:r w:rsidR="001C576F">
        <w:t xml:space="preserve"> Chrome, </w:t>
      </w:r>
      <w:r w:rsidR="0056697E">
        <w:t xml:space="preserve">their web browser. </w:t>
      </w:r>
      <w:r w:rsidR="00D20D87">
        <w:t xml:space="preserve">Changes made to the document are sent </w:t>
      </w:r>
      <w:r w:rsidR="00232A4B">
        <w:t>to the server for processing</w:t>
      </w:r>
      <w:r w:rsidR="00117FF5">
        <w:t xml:space="preserve">. </w:t>
      </w:r>
      <w:r w:rsidR="00876D4C">
        <w:t>This also supports “cloud” services</w:t>
      </w:r>
      <w:r w:rsidR="00EA5137">
        <w:t xml:space="preserve">; making your documents more portable as they are accessible </w:t>
      </w:r>
      <w:r w:rsidR="0088523D">
        <w:t>on any device that can access the internet</w:t>
      </w:r>
      <w:r w:rsidR="001702A6">
        <w:t>.</w:t>
      </w:r>
    </w:p>
    <w:p w14:paraId="36CC954C" w14:textId="01322D7E" w:rsidR="001702A6" w:rsidRDefault="00D403BA" w:rsidP="00041070">
      <w:r>
        <w:t xml:space="preserve">Those examples show some of the many benefits of web services. </w:t>
      </w:r>
      <w:r w:rsidR="00C1278A">
        <w:t>Using</w:t>
      </w:r>
      <w:r w:rsidR="008C600E">
        <w:t xml:space="preserve"> XML, it is possible for </w:t>
      </w:r>
      <w:r w:rsidR="003C214E">
        <w:t>programs running on many different language platforms to communicate to one another</w:t>
      </w:r>
      <w:r w:rsidR="00417B12">
        <w:t xml:space="preserve">. </w:t>
      </w:r>
      <w:r w:rsidR="003A2C1E">
        <w:t>The architecture of we</w:t>
      </w:r>
      <w:r w:rsidR="001613FC">
        <w:t>b</w:t>
      </w:r>
      <w:r w:rsidR="003A2C1E">
        <w:t xml:space="preserve"> services is built on the </w:t>
      </w:r>
      <w:r w:rsidR="001613FC">
        <w:t>HTTP</w:t>
      </w:r>
      <w:r w:rsidR="005A3958">
        <w:t xml:space="preserve">, </w:t>
      </w:r>
      <w:r w:rsidR="00EC57D1">
        <w:t>and with standardized message</w:t>
      </w:r>
      <w:r w:rsidR="004F7867">
        <w:t xml:space="preserve"> protocols like SOA</w:t>
      </w:r>
      <w:r w:rsidR="00315D25">
        <w:t>P, REST and JSON</w:t>
      </w:r>
      <w:r w:rsidR="009013C8">
        <w:t xml:space="preserve">, </w:t>
      </w:r>
      <w:r w:rsidR="00F54149">
        <w:t xml:space="preserve">messages between </w:t>
      </w:r>
      <w:r w:rsidR="00E73777">
        <w:t>programs can be simple or as complex as needed</w:t>
      </w:r>
      <w:r w:rsidR="00500627">
        <w:t xml:space="preserve"> </w:t>
      </w:r>
      <w:sdt>
        <w:sdtPr>
          <w:id w:val="643622087"/>
          <w:citation/>
        </w:sdtPr>
        <w:sdtContent>
          <w:r w:rsidR="00500627">
            <w:fldChar w:fldCharType="begin"/>
          </w:r>
          <w:r w:rsidR="00500627">
            <w:instrText xml:space="preserve"> CITATION Wha19 \l 1033 </w:instrText>
          </w:r>
          <w:r w:rsidR="00500627">
            <w:fldChar w:fldCharType="separate"/>
          </w:r>
          <w:r w:rsidR="00500627">
            <w:rPr>
              <w:noProof/>
            </w:rPr>
            <w:t>(What are Web Services? Architecture, Types, Example, 2019)</w:t>
          </w:r>
          <w:r w:rsidR="00500627">
            <w:fldChar w:fldCharType="end"/>
          </w:r>
        </w:sdtContent>
      </w:sdt>
      <w:r w:rsidR="0068411A">
        <w:t xml:space="preserve">. </w:t>
      </w:r>
      <w:r w:rsidR="009961ED">
        <w:t xml:space="preserve">The real </w:t>
      </w:r>
      <w:r w:rsidR="009961ED">
        <w:lastRenderedPageBreak/>
        <w:t xml:space="preserve">benefits of web services </w:t>
      </w:r>
      <w:r w:rsidR="00D43402">
        <w:t>rely</w:t>
      </w:r>
      <w:r w:rsidR="009961ED">
        <w:t xml:space="preserve"> on the architectures ability to</w:t>
      </w:r>
      <w:r w:rsidR="00D43402">
        <w:t xml:space="preserve"> remain platform and language independent </w:t>
      </w:r>
      <w:sdt>
        <w:sdtPr>
          <w:id w:val="-1026247334"/>
          <w:citation/>
        </w:sdtPr>
        <w:sdtContent>
          <w:r w:rsidR="00D43402">
            <w:fldChar w:fldCharType="begin"/>
          </w:r>
          <w:r w:rsidR="00D43402">
            <w:instrText xml:space="preserve"> CITATION Fow041 \l 1033 </w:instrText>
          </w:r>
          <w:r w:rsidR="00D43402">
            <w:fldChar w:fldCharType="separate"/>
          </w:r>
          <w:r w:rsidR="00D43402">
            <w:rPr>
              <w:noProof/>
            </w:rPr>
            <w:t>(Fowler, 2004)</w:t>
          </w:r>
          <w:r w:rsidR="00D43402">
            <w:fldChar w:fldCharType="end"/>
          </w:r>
        </w:sdtContent>
      </w:sdt>
      <w:r w:rsidR="00D43402">
        <w:t>.</w:t>
      </w:r>
    </w:p>
    <w:p w14:paraId="5A5BAE38" w14:textId="737C3A74" w:rsidR="00F01DC0" w:rsidRDefault="009C260A" w:rsidP="000E1798">
      <w:pPr>
        <w:pStyle w:val="Heading2"/>
      </w:pPr>
      <w:bookmarkStart w:id="21" w:name="_Toc23863607"/>
      <w:r>
        <w:t>Troubleshooting &amp; Consuming Web Services</w:t>
      </w:r>
      <w:bookmarkEnd w:id="21"/>
    </w:p>
    <w:p w14:paraId="43B2FCA3" w14:textId="25CA76ED" w:rsidR="00B30D13" w:rsidRDefault="00CF4E36" w:rsidP="00D43402">
      <w:r>
        <w:t xml:space="preserve">JAX-WS </w:t>
      </w:r>
      <w:r w:rsidR="007D3B5D">
        <w:t xml:space="preserve">in Netbeans </w:t>
      </w:r>
      <w:r>
        <w:t xml:space="preserve">provides a great </w:t>
      </w:r>
      <w:r w:rsidR="007D3B5D">
        <w:t xml:space="preserve">built in </w:t>
      </w:r>
      <w:r>
        <w:t xml:space="preserve">tester for </w:t>
      </w:r>
      <w:r w:rsidR="007D3B5D">
        <w:t xml:space="preserve">testing web services. </w:t>
      </w:r>
      <w:r w:rsidR="00AE78A7">
        <w:t xml:space="preserve">This feature </w:t>
      </w:r>
      <w:r w:rsidR="009F5428">
        <w:t xml:space="preserve">builds a browser page that allows the developer to view SOAP messages, </w:t>
      </w:r>
      <w:r w:rsidR="00995FB1">
        <w:t xml:space="preserve">sent and received messages, and page definitions. </w:t>
      </w:r>
      <w:r w:rsidR="00782C77">
        <w:t xml:space="preserve">When working with other web service technologies, the </w:t>
      </w:r>
      <w:r w:rsidR="000D005E">
        <w:t xml:space="preserve">debugger is still a valuable tool. </w:t>
      </w:r>
      <w:r w:rsidR="000A016D">
        <w:t xml:space="preserve">It allows you to access </w:t>
      </w:r>
      <w:r w:rsidR="00335393">
        <w:t>the data that is being sent</w:t>
      </w:r>
      <w:r w:rsidR="00BF01BD">
        <w:t xml:space="preserve"> and</w:t>
      </w:r>
      <w:r w:rsidR="00B551B5">
        <w:t xml:space="preserve"> the location it is being sent to</w:t>
      </w:r>
      <w:r w:rsidR="00BF01BD">
        <w:t xml:space="preserve">. </w:t>
      </w:r>
      <w:r w:rsidR="00EE7D3E">
        <w:t>More troublesome for the developer is the status of the network</w:t>
      </w:r>
      <w:r w:rsidR="009D79D9">
        <w:t xml:space="preserve">. You must ensure that </w:t>
      </w:r>
      <w:r w:rsidR="009C1473">
        <w:t xml:space="preserve">the server is </w:t>
      </w:r>
      <w:r w:rsidR="00A373B3">
        <w:t xml:space="preserve">running properly and </w:t>
      </w:r>
      <w:r w:rsidR="00052A75">
        <w:t xml:space="preserve">capable of transmitting the messages. </w:t>
      </w:r>
    </w:p>
    <w:p w14:paraId="7FDB705E" w14:textId="55309438" w:rsidR="00D43402" w:rsidRPr="00D43402" w:rsidRDefault="00705218" w:rsidP="00D43402">
      <w:r>
        <w:t xml:space="preserve">In our desktop client-server program, web services could be consumed by adding </w:t>
      </w:r>
      <w:r w:rsidR="00A20EE2">
        <w:t xml:space="preserve">the right web service technologies to the client and server </w:t>
      </w:r>
      <w:r w:rsidR="00D303C0">
        <w:t>programs. The client</w:t>
      </w:r>
      <w:r w:rsidR="00B90D16">
        <w:t>, instead of using Sockets</w:t>
      </w:r>
      <w:r w:rsidR="00042B2A">
        <w:t xml:space="preserve">, </w:t>
      </w:r>
      <w:r w:rsidR="00DF7D25">
        <w:t>could incorporate JAX-WS</w:t>
      </w:r>
      <w:r w:rsidR="005702C3">
        <w:t xml:space="preserve">. This </w:t>
      </w:r>
      <w:r w:rsidR="00CF7A13">
        <w:t xml:space="preserve">would allow the client to send </w:t>
      </w:r>
      <w:r w:rsidR="00F500CE">
        <w:t>SOAP messages to the server</w:t>
      </w:r>
      <w:r w:rsidR="000B4BAC">
        <w:t xml:space="preserve">. </w:t>
      </w:r>
      <w:r w:rsidR="006F36C9">
        <w:t>The s</w:t>
      </w:r>
      <w:r w:rsidR="00FF2DEE">
        <w:t>erver</w:t>
      </w:r>
      <w:r w:rsidR="006F36C9">
        <w:t>, no longer using a Socket for read and write</w:t>
      </w:r>
      <w:r w:rsidR="00FF2DEE">
        <w:t xml:space="preserve"> functions, </w:t>
      </w:r>
      <w:r w:rsidR="005F0E1C">
        <w:t xml:space="preserve">could use </w:t>
      </w:r>
      <w:r w:rsidR="00973967">
        <w:t xml:space="preserve">web service technologies to support </w:t>
      </w:r>
      <w:r w:rsidR="000033C3">
        <w:t>accessing its methods</w:t>
      </w:r>
      <w:r w:rsidR="00AB5ED7">
        <w:t xml:space="preserve">. </w:t>
      </w:r>
      <w:r w:rsidR="001A42CF">
        <w:t>The client-server</w:t>
      </w:r>
      <w:r w:rsidR="00E6543D">
        <w:t xml:space="preserve"> Socket connection maintains a </w:t>
      </w:r>
      <w:r w:rsidR="00391214">
        <w:t xml:space="preserve">constant line of communication between </w:t>
      </w:r>
      <w:r w:rsidR="0072061F">
        <w:t xml:space="preserve">the two. To </w:t>
      </w:r>
      <w:r w:rsidR="00586CC5">
        <w:t>transition</w:t>
      </w:r>
      <w:r w:rsidR="0072061F">
        <w:t xml:space="preserve"> to</w:t>
      </w:r>
      <w:r w:rsidR="00A45669">
        <w:t xml:space="preserve"> using web services </w:t>
      </w:r>
      <w:r w:rsidR="00586CC5">
        <w:t xml:space="preserve">for the program </w:t>
      </w:r>
      <w:r w:rsidR="00A45669">
        <w:t>would be a reconfiguration of the interfaces that the two programs have</w:t>
      </w:r>
      <w:r w:rsidR="00586CC5">
        <w:t xml:space="preserve">; </w:t>
      </w:r>
      <w:r w:rsidR="00D37C3C">
        <w:t>a transition from reading and writing objects to requesting and</w:t>
      </w:r>
      <w:r w:rsidR="001F0902">
        <w:t xml:space="preserve"> responding to method calls.</w:t>
      </w:r>
    </w:p>
    <w:p w14:paraId="188163C5" w14:textId="0E06F3A4" w:rsidR="009C260A" w:rsidRDefault="000E1798" w:rsidP="000E1798">
      <w:pPr>
        <w:pStyle w:val="Heading2"/>
      </w:pPr>
      <w:bookmarkStart w:id="22" w:name="_Toc23863608"/>
      <w:r>
        <w:t>Technolog</w:t>
      </w:r>
      <w:r w:rsidR="00F7593B">
        <w:t>ies</w:t>
      </w:r>
      <w:r>
        <w:t xml:space="preserve"> &amp; Persistence for Web Services</w:t>
      </w:r>
      <w:bookmarkEnd w:id="22"/>
    </w:p>
    <w:p w14:paraId="3087F72D" w14:textId="0929C36B" w:rsidR="001F78BB" w:rsidRDefault="00E80457" w:rsidP="00041070">
      <w:r>
        <w:t>JavaServer Faces:</w:t>
      </w:r>
      <w:r w:rsidR="00DF36D3">
        <w:t xml:space="preserve"> JSF’s</w:t>
      </w:r>
      <w:r w:rsidR="0061637E">
        <w:t xml:space="preserve"> </w:t>
      </w:r>
      <w:r w:rsidR="009C5AC8">
        <w:t xml:space="preserve">are the </w:t>
      </w:r>
      <w:r w:rsidR="003A32AC">
        <w:t xml:space="preserve">complete architectural answer to web services. </w:t>
      </w:r>
      <w:r w:rsidR="00BC34DA">
        <w:t>They handle client</w:t>
      </w:r>
      <w:r w:rsidR="000E1DA4">
        <w:t>-</w:t>
      </w:r>
      <w:r w:rsidR="00BC34DA">
        <w:t>side page navigation</w:t>
      </w:r>
      <w:r w:rsidR="00DB71C8">
        <w:t>, all the GUI controls</w:t>
      </w:r>
      <w:r w:rsidR="005E561F">
        <w:t xml:space="preserve"> and event handling</w:t>
      </w:r>
      <w:r w:rsidR="00874BC7">
        <w:t xml:space="preserve">, and process HTTP requests </w:t>
      </w:r>
      <w:sdt>
        <w:sdtPr>
          <w:id w:val="-111294139"/>
          <w:citation/>
        </w:sdtPr>
        <w:sdtContent>
          <w:r w:rsidR="00874BC7">
            <w:fldChar w:fldCharType="begin"/>
          </w:r>
          <w:r w:rsidR="00874BC7">
            <w:instrText xml:space="preserve"> CITATION Fow041 \l 1033 </w:instrText>
          </w:r>
          <w:r w:rsidR="00874BC7">
            <w:fldChar w:fldCharType="separate"/>
          </w:r>
          <w:r w:rsidR="00874BC7">
            <w:rPr>
              <w:noProof/>
            </w:rPr>
            <w:t>(Fowler, 2004)</w:t>
          </w:r>
          <w:r w:rsidR="00874BC7">
            <w:fldChar w:fldCharType="end"/>
          </w:r>
        </w:sdtContent>
      </w:sdt>
      <w:r w:rsidR="000E1DA4">
        <w:t xml:space="preserve">. </w:t>
      </w:r>
    </w:p>
    <w:p w14:paraId="4E0FF55E" w14:textId="4E193A1A" w:rsidR="00C16AA5" w:rsidRDefault="00C16AA5" w:rsidP="00041070">
      <w:r>
        <w:t>REST</w:t>
      </w:r>
      <w:r w:rsidR="004E3424">
        <w:t>ful Web S</w:t>
      </w:r>
      <w:r w:rsidR="00BF2E15">
        <w:t>ervices</w:t>
      </w:r>
      <w:r w:rsidR="000E1DA4">
        <w:t xml:space="preserve">: </w:t>
      </w:r>
      <w:r w:rsidR="00594353">
        <w:t xml:space="preserve">JSF’s use REST </w:t>
      </w:r>
      <w:r w:rsidR="00754576">
        <w:t xml:space="preserve">for sending requests to the server. </w:t>
      </w:r>
      <w:r w:rsidR="00D46A2A">
        <w:t>In a R</w:t>
      </w:r>
      <w:r w:rsidR="00415EBE">
        <w:t>EST</w:t>
      </w:r>
      <w:r w:rsidR="00D46A2A">
        <w:t>ful web service</w:t>
      </w:r>
      <w:r w:rsidR="00415EBE">
        <w:t xml:space="preserve">, </w:t>
      </w:r>
      <w:r w:rsidR="00E7472C">
        <w:t>methods provided from the server are assigned their own URL</w:t>
      </w:r>
      <w:r w:rsidR="00E26390">
        <w:t xml:space="preserve">. This enables </w:t>
      </w:r>
      <w:r w:rsidR="00897481">
        <w:t xml:space="preserve">quick </w:t>
      </w:r>
      <w:r w:rsidR="00897481">
        <w:lastRenderedPageBreak/>
        <w:t>access to the service and can provide more flexibility in message re</w:t>
      </w:r>
      <w:r w:rsidR="00BE5B95">
        <w:t>sponses than the standard SOAP messages.</w:t>
      </w:r>
    </w:p>
    <w:p w14:paraId="63D55F8C" w14:textId="7B32CBC3" w:rsidR="003B7473" w:rsidRDefault="0014460F" w:rsidP="00041070">
      <w:r>
        <w:t>SOAP</w:t>
      </w:r>
      <w:r w:rsidR="00BE5B95">
        <w:t xml:space="preserve">: </w:t>
      </w:r>
      <w:r w:rsidR="009E5412">
        <w:t xml:space="preserve">A SOAP message is an XML message sent over HTTP. </w:t>
      </w:r>
      <w:r w:rsidR="00D91387">
        <w:t xml:space="preserve">It’s a standard format, </w:t>
      </w:r>
      <w:r w:rsidR="003E5D6B">
        <w:t xml:space="preserve">governed by the W3 organization, and allows </w:t>
      </w:r>
      <w:r w:rsidR="00B0503C">
        <w:t xml:space="preserve">for the easy transmission of webservices between all types of programs. </w:t>
      </w:r>
      <w:r w:rsidR="001E3C9B">
        <w:t>The use of XML and the standardization of SOAP is what truly makes web services platfor</w:t>
      </w:r>
      <w:r w:rsidR="00E10667">
        <w:t>m and language independent.</w:t>
      </w:r>
    </w:p>
    <w:p w14:paraId="0BC01140" w14:textId="59B9F555" w:rsidR="0014460F" w:rsidRDefault="0014460F" w:rsidP="00041070">
      <w:r>
        <w:t>WSDL</w:t>
      </w:r>
      <w:r w:rsidR="00AD1985">
        <w:t xml:space="preserve">: A Web Service Description Language is </w:t>
      </w:r>
      <w:r w:rsidR="00833C8E">
        <w:t>a server</w:t>
      </w:r>
      <w:r w:rsidR="002364FE">
        <w:t>’</w:t>
      </w:r>
      <w:r w:rsidR="00833C8E">
        <w:t xml:space="preserve">s </w:t>
      </w:r>
      <w:r w:rsidR="00926915">
        <w:t xml:space="preserve">instructions on how to access </w:t>
      </w:r>
      <w:r w:rsidR="004B54FE">
        <w:t xml:space="preserve">its methods by using web services. </w:t>
      </w:r>
      <w:r w:rsidR="002364FE">
        <w:t xml:space="preserve">Coordination between developers isn’t necessary </w:t>
      </w:r>
      <w:r w:rsidR="00F7593B">
        <w:t>if</w:t>
      </w:r>
      <w:r w:rsidR="002364FE">
        <w:t xml:space="preserve"> the WSDL </w:t>
      </w:r>
      <w:r w:rsidR="000D7276">
        <w:t>is made available to the requesting party. It will contain which methods can be called, what parameters</w:t>
      </w:r>
      <w:r w:rsidR="00A07927">
        <w:t xml:space="preserve"> are necessary for successful processing, and what </w:t>
      </w:r>
      <w:r w:rsidR="00F7593B">
        <w:t>return message the client can expect from the server.</w:t>
      </w:r>
    </w:p>
    <w:p w14:paraId="4E059BC3" w14:textId="014D3A86" w:rsidR="00F7593B" w:rsidRDefault="00FF24DE" w:rsidP="00041070">
      <w:r>
        <w:t xml:space="preserve">Maintaining Persistence: </w:t>
      </w:r>
      <w:r w:rsidR="00AD7AA4">
        <w:t xml:space="preserve">With JavaServer Faces, a persistence.xml file is created to maintain persistence with the database. </w:t>
      </w:r>
      <w:r w:rsidR="002D72BC">
        <w:t>This Persistence Uni</w:t>
      </w:r>
      <w:r w:rsidR="00BB68E5">
        <w:t>t is typically named</w:t>
      </w:r>
      <w:r w:rsidR="00C52B74">
        <w:t xml:space="preserve"> </w:t>
      </w:r>
      <w:r w:rsidR="00C52B74" w:rsidRPr="00C52B74">
        <w:rPr>
          <w:i/>
          <w:iCs/>
        </w:rPr>
        <w:t>*</w:t>
      </w:r>
      <w:proofErr w:type="spellStart"/>
      <w:r w:rsidR="00C52B74" w:rsidRPr="00C52B74">
        <w:rPr>
          <w:i/>
          <w:iCs/>
        </w:rPr>
        <w:t>ProjectName</w:t>
      </w:r>
      <w:proofErr w:type="spellEnd"/>
      <w:r w:rsidR="00C52B74" w:rsidRPr="00C52B74">
        <w:rPr>
          <w:i/>
          <w:iCs/>
        </w:rPr>
        <w:t>*</w:t>
      </w:r>
      <w:r w:rsidR="00C52B74">
        <w:t>PU</w:t>
      </w:r>
      <w:r w:rsidR="009E45DD">
        <w:t xml:space="preserve"> and </w:t>
      </w:r>
      <w:r w:rsidR="006D0086">
        <w:t>points to</w:t>
      </w:r>
      <w:r w:rsidR="009E45DD">
        <w:t xml:space="preserve"> a </w:t>
      </w:r>
      <w:r w:rsidR="00193BE8">
        <w:t xml:space="preserve">data source. </w:t>
      </w:r>
      <w:r w:rsidR="006D0086">
        <w:t xml:space="preserve">For </w:t>
      </w:r>
      <w:r w:rsidR="00166402">
        <w:t>this project, the data source is the database that stores the products and customer</w:t>
      </w:r>
      <w:r w:rsidR="00663061">
        <w:t>s information.</w:t>
      </w:r>
    </w:p>
    <w:p w14:paraId="0ACAE805" w14:textId="2533CA48" w:rsidR="00663061" w:rsidRDefault="00663061" w:rsidP="00041070"/>
    <w:p w14:paraId="4EE3EF8E" w14:textId="1969F00B" w:rsidR="00663061" w:rsidRDefault="00663061" w:rsidP="00041070"/>
    <w:p w14:paraId="102AA2E0" w14:textId="4EB72CC9" w:rsidR="00663061" w:rsidRDefault="00663061" w:rsidP="00041070"/>
    <w:p w14:paraId="643E0AD0" w14:textId="3B31A7B4" w:rsidR="00663061" w:rsidRDefault="00663061" w:rsidP="00041070"/>
    <w:p w14:paraId="7AFB6B92" w14:textId="1A5AAF4F" w:rsidR="00663061" w:rsidRDefault="00663061" w:rsidP="00041070"/>
    <w:p w14:paraId="24043980" w14:textId="511EA822" w:rsidR="00663061" w:rsidRDefault="00663061" w:rsidP="00041070"/>
    <w:p w14:paraId="202508E1" w14:textId="47D26220" w:rsidR="00663061" w:rsidRDefault="00663061" w:rsidP="00041070"/>
    <w:p w14:paraId="6D0B3CEA" w14:textId="77777777" w:rsidR="00663061" w:rsidRDefault="00663061" w:rsidP="00041070"/>
    <w:bookmarkStart w:id="23" w:name="_Toc23863609" w:displacedByCustomXml="next"/>
    <w:sdt>
      <w:sdtPr>
        <w:id w:val="764356177"/>
        <w:docPartObj>
          <w:docPartGallery w:val="Bibliographies"/>
          <w:docPartUnique/>
        </w:docPartObj>
      </w:sdtPr>
      <w:sdtEndPr>
        <w:rPr>
          <w:b w:val="0"/>
        </w:rPr>
      </w:sdtEndPr>
      <w:sdtContent>
        <w:p w14:paraId="52C91222" w14:textId="5888E50D" w:rsidR="003B7473" w:rsidRDefault="003B7473" w:rsidP="003B7473">
          <w:pPr>
            <w:pStyle w:val="Heading1"/>
            <w:ind w:firstLine="0"/>
          </w:pPr>
          <w:r>
            <w:t>References</w:t>
          </w:r>
          <w:bookmarkEnd w:id="23"/>
        </w:p>
        <w:sdt>
          <w:sdtPr>
            <w:id w:val="-573587230"/>
            <w:bibliography/>
          </w:sdtPr>
          <w:sdtContent>
            <w:p w14:paraId="57E204DA" w14:textId="77777777" w:rsidR="003B7473" w:rsidRDefault="003B7473" w:rsidP="003B7473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Fowler, M. (2004). </w:t>
              </w:r>
              <w:r>
                <w:rPr>
                  <w:i/>
                  <w:iCs/>
                  <w:noProof/>
                </w:rPr>
                <w:t>UML Distilled: A Brief Guide to the Standadrd Objet Modeling Language.</w:t>
              </w:r>
              <w:r>
                <w:rPr>
                  <w:noProof/>
                </w:rPr>
                <w:t xml:space="preserve"> Boston, MA: Pearson Education.</w:t>
              </w:r>
            </w:p>
            <w:p w14:paraId="14E100C1" w14:textId="77777777" w:rsidR="003B7473" w:rsidRDefault="003B7473" w:rsidP="003B7473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What are Web Services? Architecture, Types, Example</w:t>
              </w:r>
              <w:r>
                <w:rPr>
                  <w:noProof/>
                </w:rPr>
                <w:t>. (2019). Retrieved from Guru99: https://www.guru99.com/web-service-architecture.html</w:t>
              </w:r>
            </w:p>
            <w:p w14:paraId="06C9899B" w14:textId="034065AA" w:rsidR="003B7473" w:rsidRDefault="003B7473" w:rsidP="003B747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11E7EE0" w14:textId="77777777" w:rsidR="003B7473" w:rsidRPr="00041070" w:rsidRDefault="003B7473" w:rsidP="00041070"/>
    <w:p w14:paraId="2780572E" w14:textId="77777777" w:rsidR="009C1374" w:rsidRPr="009C1374" w:rsidRDefault="009C1374" w:rsidP="009C1374">
      <w:pPr>
        <w:ind w:firstLine="0"/>
      </w:pPr>
    </w:p>
    <w:sectPr w:rsidR="009C1374" w:rsidRPr="009C1374" w:rsidSect="00C202B0">
      <w:headerReference w:type="default" r:id="rId37"/>
      <w:footerReference w:type="default" r:id="rId38"/>
      <w:headerReference w:type="first" r:id="rId3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80B46" w14:textId="77777777" w:rsidR="007942B6" w:rsidRDefault="007942B6" w:rsidP="00642C34">
      <w:r>
        <w:separator/>
      </w:r>
    </w:p>
  </w:endnote>
  <w:endnote w:type="continuationSeparator" w:id="0">
    <w:p w14:paraId="7948063C" w14:textId="77777777" w:rsidR="007942B6" w:rsidRDefault="007942B6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AA63A" w14:textId="77777777" w:rsidR="00C202B0" w:rsidRDefault="00C202B0" w:rsidP="00642C34">
    <w:pPr>
      <w:pStyle w:val="Footer"/>
    </w:pPr>
  </w:p>
  <w:p w14:paraId="2DF7F1DD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BBBDBE" w14:textId="77777777" w:rsidR="007942B6" w:rsidRDefault="007942B6" w:rsidP="00642C34">
      <w:r>
        <w:separator/>
      </w:r>
    </w:p>
  </w:footnote>
  <w:footnote w:type="continuationSeparator" w:id="0">
    <w:p w14:paraId="2C6F1B07" w14:textId="77777777" w:rsidR="007942B6" w:rsidRDefault="007942B6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A9CED" w14:textId="3C5A86B8" w:rsidR="00C202B0" w:rsidRPr="00C202B0" w:rsidRDefault="00D03F8B" w:rsidP="00642C34">
    <w:pPr>
      <w:pStyle w:val="Header"/>
      <w:ind w:firstLine="0"/>
    </w:pPr>
    <w:r>
      <w:t>OBJECT ORIENTED DESIGN</w:t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09E68" w14:textId="367F831C" w:rsidR="00C202B0" w:rsidRDefault="009C72E4" w:rsidP="00642C34">
    <w:pPr>
      <w:pStyle w:val="Header"/>
      <w:ind w:firstLine="0"/>
    </w:pPr>
    <w:r w:rsidRPr="009C72E4">
      <w:ptab w:relativeTo="margin" w:alignment="right" w:leader="none"/>
    </w:r>
    <w:r w:rsidRPr="009C72E4">
      <w:fldChar w:fldCharType="begin"/>
    </w:r>
    <w:r w:rsidRPr="009C72E4">
      <w:instrText xml:space="preserve"> PAGE   \* MERGEFORMAT </w:instrText>
    </w:r>
    <w:r w:rsidRPr="009C72E4">
      <w:fldChar w:fldCharType="separate"/>
    </w:r>
    <w:r w:rsidR="006D765C">
      <w:rPr>
        <w:noProof/>
      </w:rPr>
      <w:t>1</w:t>
    </w:r>
    <w:r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50957"/>
    <w:multiLevelType w:val="hybridMultilevel"/>
    <w:tmpl w:val="FC90E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7233D3"/>
    <w:multiLevelType w:val="hybridMultilevel"/>
    <w:tmpl w:val="423E9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83A5E"/>
    <w:multiLevelType w:val="hybridMultilevel"/>
    <w:tmpl w:val="B79C8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B0964"/>
    <w:multiLevelType w:val="hybridMultilevel"/>
    <w:tmpl w:val="EE106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90B"/>
    <w:multiLevelType w:val="hybridMultilevel"/>
    <w:tmpl w:val="02E0BF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C90CF7"/>
    <w:multiLevelType w:val="hybridMultilevel"/>
    <w:tmpl w:val="496C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B4DF4"/>
    <w:multiLevelType w:val="hybridMultilevel"/>
    <w:tmpl w:val="8FC02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D41BE9"/>
    <w:multiLevelType w:val="hybridMultilevel"/>
    <w:tmpl w:val="F2D6C7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7A31F31"/>
    <w:multiLevelType w:val="hybridMultilevel"/>
    <w:tmpl w:val="86E807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04E3AD5"/>
    <w:multiLevelType w:val="hybridMultilevel"/>
    <w:tmpl w:val="FF143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D7632"/>
    <w:multiLevelType w:val="hybridMultilevel"/>
    <w:tmpl w:val="703C21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6A61E45"/>
    <w:multiLevelType w:val="hybridMultilevel"/>
    <w:tmpl w:val="974A7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779C2"/>
    <w:multiLevelType w:val="hybridMultilevel"/>
    <w:tmpl w:val="955431F4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4EAA1E94"/>
    <w:multiLevelType w:val="hybridMultilevel"/>
    <w:tmpl w:val="74AED3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993FDB"/>
    <w:multiLevelType w:val="hybridMultilevel"/>
    <w:tmpl w:val="DE9CA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F7797C"/>
    <w:multiLevelType w:val="hybridMultilevel"/>
    <w:tmpl w:val="D592BB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2A64A29"/>
    <w:multiLevelType w:val="hybridMultilevel"/>
    <w:tmpl w:val="0D4ED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37AC9"/>
    <w:multiLevelType w:val="hybridMultilevel"/>
    <w:tmpl w:val="87FE92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1D3D4B"/>
    <w:multiLevelType w:val="hybridMultilevel"/>
    <w:tmpl w:val="ACA00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AD3C01"/>
    <w:multiLevelType w:val="hybridMultilevel"/>
    <w:tmpl w:val="13307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D862E9"/>
    <w:multiLevelType w:val="hybridMultilevel"/>
    <w:tmpl w:val="BB3EB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921AEB"/>
    <w:multiLevelType w:val="hybridMultilevel"/>
    <w:tmpl w:val="A260D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7D5ED2"/>
    <w:multiLevelType w:val="hybridMultilevel"/>
    <w:tmpl w:val="DCDA3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493674"/>
    <w:multiLevelType w:val="hybridMultilevel"/>
    <w:tmpl w:val="7E0C33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142438"/>
    <w:multiLevelType w:val="hybridMultilevel"/>
    <w:tmpl w:val="12580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346BF9"/>
    <w:multiLevelType w:val="hybridMultilevel"/>
    <w:tmpl w:val="97B6C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EC4DD3"/>
    <w:multiLevelType w:val="hybridMultilevel"/>
    <w:tmpl w:val="563E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8F6D81"/>
    <w:multiLevelType w:val="hybridMultilevel"/>
    <w:tmpl w:val="DED06D1E"/>
    <w:lvl w:ilvl="0" w:tplc="5E60F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7"/>
  </w:num>
  <w:num w:numId="3">
    <w:abstractNumId w:val="4"/>
  </w:num>
  <w:num w:numId="4">
    <w:abstractNumId w:val="11"/>
  </w:num>
  <w:num w:numId="5">
    <w:abstractNumId w:val="10"/>
  </w:num>
  <w:num w:numId="6">
    <w:abstractNumId w:val="5"/>
  </w:num>
  <w:num w:numId="7">
    <w:abstractNumId w:val="12"/>
  </w:num>
  <w:num w:numId="8">
    <w:abstractNumId w:val="8"/>
  </w:num>
  <w:num w:numId="9">
    <w:abstractNumId w:val="20"/>
  </w:num>
  <w:num w:numId="10">
    <w:abstractNumId w:val="7"/>
  </w:num>
  <w:num w:numId="11">
    <w:abstractNumId w:val="2"/>
  </w:num>
  <w:num w:numId="12">
    <w:abstractNumId w:val="15"/>
  </w:num>
  <w:num w:numId="13">
    <w:abstractNumId w:val="24"/>
  </w:num>
  <w:num w:numId="14">
    <w:abstractNumId w:val="21"/>
  </w:num>
  <w:num w:numId="15">
    <w:abstractNumId w:val="9"/>
  </w:num>
  <w:num w:numId="16">
    <w:abstractNumId w:val="3"/>
  </w:num>
  <w:num w:numId="17">
    <w:abstractNumId w:val="16"/>
  </w:num>
  <w:num w:numId="18">
    <w:abstractNumId w:val="19"/>
  </w:num>
  <w:num w:numId="19">
    <w:abstractNumId w:val="22"/>
  </w:num>
  <w:num w:numId="20">
    <w:abstractNumId w:val="18"/>
  </w:num>
  <w:num w:numId="21">
    <w:abstractNumId w:val="14"/>
  </w:num>
  <w:num w:numId="22">
    <w:abstractNumId w:val="13"/>
  </w:num>
  <w:num w:numId="23">
    <w:abstractNumId w:val="25"/>
  </w:num>
  <w:num w:numId="24">
    <w:abstractNumId w:val="1"/>
  </w:num>
  <w:num w:numId="25">
    <w:abstractNumId w:val="26"/>
  </w:num>
  <w:num w:numId="26">
    <w:abstractNumId w:val="23"/>
  </w:num>
  <w:num w:numId="27">
    <w:abstractNumId w:val="27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BA6"/>
    <w:rsid w:val="00001A79"/>
    <w:rsid w:val="000033C3"/>
    <w:rsid w:val="000041D2"/>
    <w:rsid w:val="00005089"/>
    <w:rsid w:val="0000652F"/>
    <w:rsid w:val="0000697C"/>
    <w:rsid w:val="00007315"/>
    <w:rsid w:val="00013117"/>
    <w:rsid w:val="00013292"/>
    <w:rsid w:val="000151AE"/>
    <w:rsid w:val="000156A5"/>
    <w:rsid w:val="00015BD2"/>
    <w:rsid w:val="00016155"/>
    <w:rsid w:val="00017976"/>
    <w:rsid w:val="00021919"/>
    <w:rsid w:val="00024039"/>
    <w:rsid w:val="00025964"/>
    <w:rsid w:val="00026AA2"/>
    <w:rsid w:val="000270C1"/>
    <w:rsid w:val="0002769E"/>
    <w:rsid w:val="00030B48"/>
    <w:rsid w:val="0003157D"/>
    <w:rsid w:val="00033A91"/>
    <w:rsid w:val="00036277"/>
    <w:rsid w:val="00040758"/>
    <w:rsid w:val="00041070"/>
    <w:rsid w:val="00042B2A"/>
    <w:rsid w:val="00043591"/>
    <w:rsid w:val="00043D78"/>
    <w:rsid w:val="000456AE"/>
    <w:rsid w:val="00047CBE"/>
    <w:rsid w:val="00051CB1"/>
    <w:rsid w:val="00052A75"/>
    <w:rsid w:val="00052F80"/>
    <w:rsid w:val="00054842"/>
    <w:rsid w:val="00054882"/>
    <w:rsid w:val="00055206"/>
    <w:rsid w:val="000563A2"/>
    <w:rsid w:val="000573F3"/>
    <w:rsid w:val="000622EB"/>
    <w:rsid w:val="00062B50"/>
    <w:rsid w:val="000640BE"/>
    <w:rsid w:val="00067BD4"/>
    <w:rsid w:val="00070971"/>
    <w:rsid w:val="00077BF6"/>
    <w:rsid w:val="00081A58"/>
    <w:rsid w:val="00086DBB"/>
    <w:rsid w:val="000875EC"/>
    <w:rsid w:val="00090979"/>
    <w:rsid w:val="00090B7A"/>
    <w:rsid w:val="00090CAA"/>
    <w:rsid w:val="00092717"/>
    <w:rsid w:val="000934ED"/>
    <w:rsid w:val="000A016D"/>
    <w:rsid w:val="000A284D"/>
    <w:rsid w:val="000A4104"/>
    <w:rsid w:val="000A546D"/>
    <w:rsid w:val="000A66D2"/>
    <w:rsid w:val="000A74F6"/>
    <w:rsid w:val="000B0368"/>
    <w:rsid w:val="000B08B3"/>
    <w:rsid w:val="000B174D"/>
    <w:rsid w:val="000B1EC8"/>
    <w:rsid w:val="000B4BAC"/>
    <w:rsid w:val="000C1276"/>
    <w:rsid w:val="000C4E6D"/>
    <w:rsid w:val="000C4FFC"/>
    <w:rsid w:val="000C50A8"/>
    <w:rsid w:val="000C55AA"/>
    <w:rsid w:val="000C5912"/>
    <w:rsid w:val="000C7A69"/>
    <w:rsid w:val="000C7EC9"/>
    <w:rsid w:val="000D005E"/>
    <w:rsid w:val="000D0AFE"/>
    <w:rsid w:val="000D3962"/>
    <w:rsid w:val="000D3998"/>
    <w:rsid w:val="000D4FAD"/>
    <w:rsid w:val="000D628F"/>
    <w:rsid w:val="000D7276"/>
    <w:rsid w:val="000D7D6B"/>
    <w:rsid w:val="000E0690"/>
    <w:rsid w:val="000E1692"/>
    <w:rsid w:val="000E1798"/>
    <w:rsid w:val="000E1DA4"/>
    <w:rsid w:val="000E2116"/>
    <w:rsid w:val="000E2467"/>
    <w:rsid w:val="000E2E86"/>
    <w:rsid w:val="000E4CFC"/>
    <w:rsid w:val="000E5DBD"/>
    <w:rsid w:val="000F25ED"/>
    <w:rsid w:val="000F2D05"/>
    <w:rsid w:val="000F4347"/>
    <w:rsid w:val="000F4E05"/>
    <w:rsid w:val="000F6264"/>
    <w:rsid w:val="000F688D"/>
    <w:rsid w:val="000F7113"/>
    <w:rsid w:val="000F72F9"/>
    <w:rsid w:val="001013E0"/>
    <w:rsid w:val="0010322E"/>
    <w:rsid w:val="00103241"/>
    <w:rsid w:val="001037CB"/>
    <w:rsid w:val="00104A9E"/>
    <w:rsid w:val="0010734B"/>
    <w:rsid w:val="00110955"/>
    <w:rsid w:val="00112B9E"/>
    <w:rsid w:val="00113A5A"/>
    <w:rsid w:val="00114D23"/>
    <w:rsid w:val="001158B3"/>
    <w:rsid w:val="00117FF5"/>
    <w:rsid w:val="00121CEE"/>
    <w:rsid w:val="00122CD7"/>
    <w:rsid w:val="001257DB"/>
    <w:rsid w:val="001334BF"/>
    <w:rsid w:val="001339D9"/>
    <w:rsid w:val="00133B6F"/>
    <w:rsid w:val="00133EE4"/>
    <w:rsid w:val="001355C3"/>
    <w:rsid w:val="00135880"/>
    <w:rsid w:val="00136B1F"/>
    <w:rsid w:val="00140FBB"/>
    <w:rsid w:val="00141711"/>
    <w:rsid w:val="00142054"/>
    <w:rsid w:val="00143CF1"/>
    <w:rsid w:val="001444A6"/>
    <w:rsid w:val="0014460F"/>
    <w:rsid w:val="00146FEF"/>
    <w:rsid w:val="001533F8"/>
    <w:rsid w:val="00153678"/>
    <w:rsid w:val="00155546"/>
    <w:rsid w:val="00155A86"/>
    <w:rsid w:val="00155E03"/>
    <w:rsid w:val="00156B78"/>
    <w:rsid w:val="001571FF"/>
    <w:rsid w:val="001613FC"/>
    <w:rsid w:val="00162285"/>
    <w:rsid w:val="001634E7"/>
    <w:rsid w:val="00163AFF"/>
    <w:rsid w:val="00164B8B"/>
    <w:rsid w:val="00165F3C"/>
    <w:rsid w:val="00166402"/>
    <w:rsid w:val="00166457"/>
    <w:rsid w:val="00166704"/>
    <w:rsid w:val="001702A6"/>
    <w:rsid w:val="001715C7"/>
    <w:rsid w:val="001727BE"/>
    <w:rsid w:val="001776CC"/>
    <w:rsid w:val="00177930"/>
    <w:rsid w:val="00181331"/>
    <w:rsid w:val="00191611"/>
    <w:rsid w:val="00191847"/>
    <w:rsid w:val="00193BE8"/>
    <w:rsid w:val="00193FA8"/>
    <w:rsid w:val="001957A2"/>
    <w:rsid w:val="00197763"/>
    <w:rsid w:val="0019790D"/>
    <w:rsid w:val="001A0A81"/>
    <w:rsid w:val="001A13A3"/>
    <w:rsid w:val="001A18F8"/>
    <w:rsid w:val="001A1DC5"/>
    <w:rsid w:val="001A229B"/>
    <w:rsid w:val="001A240D"/>
    <w:rsid w:val="001A42CF"/>
    <w:rsid w:val="001A47AA"/>
    <w:rsid w:val="001A567B"/>
    <w:rsid w:val="001B0C78"/>
    <w:rsid w:val="001B0CA2"/>
    <w:rsid w:val="001B1D16"/>
    <w:rsid w:val="001B50C2"/>
    <w:rsid w:val="001B5D16"/>
    <w:rsid w:val="001B6E0D"/>
    <w:rsid w:val="001B7310"/>
    <w:rsid w:val="001C0BF6"/>
    <w:rsid w:val="001C0DF0"/>
    <w:rsid w:val="001C0EF7"/>
    <w:rsid w:val="001C5502"/>
    <w:rsid w:val="001C576F"/>
    <w:rsid w:val="001C77E1"/>
    <w:rsid w:val="001D08BF"/>
    <w:rsid w:val="001D2F21"/>
    <w:rsid w:val="001D37E8"/>
    <w:rsid w:val="001D381C"/>
    <w:rsid w:val="001D4F3C"/>
    <w:rsid w:val="001D6B9C"/>
    <w:rsid w:val="001E0885"/>
    <w:rsid w:val="001E1804"/>
    <w:rsid w:val="001E234D"/>
    <w:rsid w:val="001E236B"/>
    <w:rsid w:val="001E25B3"/>
    <w:rsid w:val="001E3C9B"/>
    <w:rsid w:val="001E41B6"/>
    <w:rsid w:val="001E635C"/>
    <w:rsid w:val="001E73D8"/>
    <w:rsid w:val="001E7902"/>
    <w:rsid w:val="001F0902"/>
    <w:rsid w:val="001F2DE2"/>
    <w:rsid w:val="001F326A"/>
    <w:rsid w:val="001F6604"/>
    <w:rsid w:val="001F78BB"/>
    <w:rsid w:val="002009CB"/>
    <w:rsid w:val="00202549"/>
    <w:rsid w:val="00202869"/>
    <w:rsid w:val="00203AC6"/>
    <w:rsid w:val="002061F3"/>
    <w:rsid w:val="00206CE7"/>
    <w:rsid w:val="00206EE2"/>
    <w:rsid w:val="00207050"/>
    <w:rsid w:val="00210303"/>
    <w:rsid w:val="00211489"/>
    <w:rsid w:val="00213FEC"/>
    <w:rsid w:val="002158B3"/>
    <w:rsid w:val="002166C4"/>
    <w:rsid w:val="0021752A"/>
    <w:rsid w:val="002175B5"/>
    <w:rsid w:val="00217651"/>
    <w:rsid w:val="0022041B"/>
    <w:rsid w:val="00220705"/>
    <w:rsid w:val="0022114F"/>
    <w:rsid w:val="00221828"/>
    <w:rsid w:val="0022217A"/>
    <w:rsid w:val="002232D4"/>
    <w:rsid w:val="0022355A"/>
    <w:rsid w:val="0022472F"/>
    <w:rsid w:val="00225757"/>
    <w:rsid w:val="002307D2"/>
    <w:rsid w:val="00231AF6"/>
    <w:rsid w:val="00231EF8"/>
    <w:rsid w:val="00231FD8"/>
    <w:rsid w:val="002322AF"/>
    <w:rsid w:val="00232A4B"/>
    <w:rsid w:val="00232B20"/>
    <w:rsid w:val="00235352"/>
    <w:rsid w:val="002356B0"/>
    <w:rsid w:val="002358EE"/>
    <w:rsid w:val="002364FE"/>
    <w:rsid w:val="002401AA"/>
    <w:rsid w:val="00241705"/>
    <w:rsid w:val="002417F8"/>
    <w:rsid w:val="00242C7B"/>
    <w:rsid w:val="0024450E"/>
    <w:rsid w:val="00244A42"/>
    <w:rsid w:val="00247D34"/>
    <w:rsid w:val="00251626"/>
    <w:rsid w:val="002530FB"/>
    <w:rsid w:val="0025351E"/>
    <w:rsid w:val="00253778"/>
    <w:rsid w:val="002547A4"/>
    <w:rsid w:val="0025522A"/>
    <w:rsid w:val="00260F3F"/>
    <w:rsid w:val="002638BA"/>
    <w:rsid w:val="00265F0B"/>
    <w:rsid w:val="00266E3D"/>
    <w:rsid w:val="00270873"/>
    <w:rsid w:val="002721BE"/>
    <w:rsid w:val="00274B12"/>
    <w:rsid w:val="0027523F"/>
    <w:rsid w:val="00275F68"/>
    <w:rsid w:val="00277720"/>
    <w:rsid w:val="00280835"/>
    <w:rsid w:val="00281CBA"/>
    <w:rsid w:val="002824E8"/>
    <w:rsid w:val="002834A5"/>
    <w:rsid w:val="0028393F"/>
    <w:rsid w:val="00285B63"/>
    <w:rsid w:val="00285E51"/>
    <w:rsid w:val="00292D00"/>
    <w:rsid w:val="00296043"/>
    <w:rsid w:val="002A05C2"/>
    <w:rsid w:val="002A3648"/>
    <w:rsid w:val="002A46F5"/>
    <w:rsid w:val="002A4932"/>
    <w:rsid w:val="002A532A"/>
    <w:rsid w:val="002B1AA7"/>
    <w:rsid w:val="002B411F"/>
    <w:rsid w:val="002B5700"/>
    <w:rsid w:val="002B5713"/>
    <w:rsid w:val="002C19BA"/>
    <w:rsid w:val="002C1A45"/>
    <w:rsid w:val="002C28F7"/>
    <w:rsid w:val="002C5DB8"/>
    <w:rsid w:val="002D2C1A"/>
    <w:rsid w:val="002D3FCB"/>
    <w:rsid w:val="002D72BC"/>
    <w:rsid w:val="002E0124"/>
    <w:rsid w:val="002E23D5"/>
    <w:rsid w:val="002E27D1"/>
    <w:rsid w:val="002E7588"/>
    <w:rsid w:val="002F27E2"/>
    <w:rsid w:val="002F4A46"/>
    <w:rsid w:val="002F4E1F"/>
    <w:rsid w:val="002F53C1"/>
    <w:rsid w:val="002F6E98"/>
    <w:rsid w:val="0030602C"/>
    <w:rsid w:val="00311A70"/>
    <w:rsid w:val="00311DF6"/>
    <w:rsid w:val="003123A2"/>
    <w:rsid w:val="00315D25"/>
    <w:rsid w:val="003162A3"/>
    <w:rsid w:val="003218DA"/>
    <w:rsid w:val="00322509"/>
    <w:rsid w:val="003233A5"/>
    <w:rsid w:val="00323C4D"/>
    <w:rsid w:val="00325401"/>
    <w:rsid w:val="00325BDB"/>
    <w:rsid w:val="00326021"/>
    <w:rsid w:val="00330054"/>
    <w:rsid w:val="0033055A"/>
    <w:rsid w:val="00330855"/>
    <w:rsid w:val="00332953"/>
    <w:rsid w:val="003331C4"/>
    <w:rsid w:val="00333688"/>
    <w:rsid w:val="00333E61"/>
    <w:rsid w:val="00335393"/>
    <w:rsid w:val="00335CE1"/>
    <w:rsid w:val="0033623A"/>
    <w:rsid w:val="0034068F"/>
    <w:rsid w:val="00340953"/>
    <w:rsid w:val="003440AE"/>
    <w:rsid w:val="00344EDE"/>
    <w:rsid w:val="0035030B"/>
    <w:rsid w:val="00350D7C"/>
    <w:rsid w:val="0035239D"/>
    <w:rsid w:val="00353DA9"/>
    <w:rsid w:val="00354367"/>
    <w:rsid w:val="00355ECD"/>
    <w:rsid w:val="003563A9"/>
    <w:rsid w:val="00356B91"/>
    <w:rsid w:val="003603CE"/>
    <w:rsid w:val="003616ED"/>
    <w:rsid w:val="003624E4"/>
    <w:rsid w:val="00362CDC"/>
    <w:rsid w:val="00363BEA"/>
    <w:rsid w:val="003656B7"/>
    <w:rsid w:val="0036625D"/>
    <w:rsid w:val="003710C7"/>
    <w:rsid w:val="003734E5"/>
    <w:rsid w:val="00375083"/>
    <w:rsid w:val="00376455"/>
    <w:rsid w:val="003817E1"/>
    <w:rsid w:val="003821B0"/>
    <w:rsid w:val="00382A7D"/>
    <w:rsid w:val="00383C42"/>
    <w:rsid w:val="00384A25"/>
    <w:rsid w:val="003860CB"/>
    <w:rsid w:val="00386C01"/>
    <w:rsid w:val="00387A29"/>
    <w:rsid w:val="00387DDF"/>
    <w:rsid w:val="00391214"/>
    <w:rsid w:val="00391C44"/>
    <w:rsid w:val="00393D21"/>
    <w:rsid w:val="00393ECD"/>
    <w:rsid w:val="00394227"/>
    <w:rsid w:val="00394E97"/>
    <w:rsid w:val="00396930"/>
    <w:rsid w:val="00397568"/>
    <w:rsid w:val="00397A61"/>
    <w:rsid w:val="00397CFC"/>
    <w:rsid w:val="003A2176"/>
    <w:rsid w:val="003A2C1E"/>
    <w:rsid w:val="003A32AC"/>
    <w:rsid w:val="003A3486"/>
    <w:rsid w:val="003A71A8"/>
    <w:rsid w:val="003B1518"/>
    <w:rsid w:val="003B18D6"/>
    <w:rsid w:val="003B2F5E"/>
    <w:rsid w:val="003B53F8"/>
    <w:rsid w:val="003B5507"/>
    <w:rsid w:val="003B5F09"/>
    <w:rsid w:val="003B5F67"/>
    <w:rsid w:val="003B65BF"/>
    <w:rsid w:val="003B7473"/>
    <w:rsid w:val="003B7D75"/>
    <w:rsid w:val="003C041C"/>
    <w:rsid w:val="003C0CD3"/>
    <w:rsid w:val="003C0EA0"/>
    <w:rsid w:val="003C214E"/>
    <w:rsid w:val="003C320B"/>
    <w:rsid w:val="003C45B4"/>
    <w:rsid w:val="003C5457"/>
    <w:rsid w:val="003C6700"/>
    <w:rsid w:val="003C6FDC"/>
    <w:rsid w:val="003C73BB"/>
    <w:rsid w:val="003C7699"/>
    <w:rsid w:val="003D0579"/>
    <w:rsid w:val="003D1318"/>
    <w:rsid w:val="003D1687"/>
    <w:rsid w:val="003D2E8D"/>
    <w:rsid w:val="003D3108"/>
    <w:rsid w:val="003D3392"/>
    <w:rsid w:val="003D3640"/>
    <w:rsid w:val="003D382E"/>
    <w:rsid w:val="003D3B66"/>
    <w:rsid w:val="003D57E7"/>
    <w:rsid w:val="003D58A1"/>
    <w:rsid w:val="003D6230"/>
    <w:rsid w:val="003E014F"/>
    <w:rsid w:val="003E1BC0"/>
    <w:rsid w:val="003E2D7F"/>
    <w:rsid w:val="003E466A"/>
    <w:rsid w:val="003E48AD"/>
    <w:rsid w:val="003E5848"/>
    <w:rsid w:val="003E5D6B"/>
    <w:rsid w:val="003E5EED"/>
    <w:rsid w:val="003F2B36"/>
    <w:rsid w:val="003F4DB7"/>
    <w:rsid w:val="003F5BE8"/>
    <w:rsid w:val="003F6F15"/>
    <w:rsid w:val="003F7760"/>
    <w:rsid w:val="00401AEA"/>
    <w:rsid w:val="004022A5"/>
    <w:rsid w:val="0041175C"/>
    <w:rsid w:val="00413A87"/>
    <w:rsid w:val="00414EE9"/>
    <w:rsid w:val="00415EBE"/>
    <w:rsid w:val="004173F6"/>
    <w:rsid w:val="00417B12"/>
    <w:rsid w:val="004203DE"/>
    <w:rsid w:val="00421BBD"/>
    <w:rsid w:val="0042298A"/>
    <w:rsid w:val="00423BA0"/>
    <w:rsid w:val="004265BF"/>
    <w:rsid w:val="004268B1"/>
    <w:rsid w:val="00426CB8"/>
    <w:rsid w:val="00431333"/>
    <w:rsid w:val="0043209D"/>
    <w:rsid w:val="00432498"/>
    <w:rsid w:val="00433B9D"/>
    <w:rsid w:val="00434F16"/>
    <w:rsid w:val="00441B65"/>
    <w:rsid w:val="004444FD"/>
    <w:rsid w:val="00447315"/>
    <w:rsid w:val="00447383"/>
    <w:rsid w:val="0045485F"/>
    <w:rsid w:val="0045505D"/>
    <w:rsid w:val="00455A45"/>
    <w:rsid w:val="00460048"/>
    <w:rsid w:val="00461145"/>
    <w:rsid w:val="00461757"/>
    <w:rsid w:val="00461F9E"/>
    <w:rsid w:val="00463372"/>
    <w:rsid w:val="00463D3A"/>
    <w:rsid w:val="00464999"/>
    <w:rsid w:val="00467462"/>
    <w:rsid w:val="00467B69"/>
    <w:rsid w:val="00470169"/>
    <w:rsid w:val="004715D7"/>
    <w:rsid w:val="00472C7D"/>
    <w:rsid w:val="00476205"/>
    <w:rsid w:val="004811A3"/>
    <w:rsid w:val="00482BF9"/>
    <w:rsid w:val="004830A5"/>
    <w:rsid w:val="004841FB"/>
    <w:rsid w:val="00484E58"/>
    <w:rsid w:val="00485960"/>
    <w:rsid w:val="00485A74"/>
    <w:rsid w:val="00486FFA"/>
    <w:rsid w:val="00487F21"/>
    <w:rsid w:val="004901D9"/>
    <w:rsid w:val="00492663"/>
    <w:rsid w:val="00495E2F"/>
    <w:rsid w:val="004A1010"/>
    <w:rsid w:val="004A3014"/>
    <w:rsid w:val="004A3C34"/>
    <w:rsid w:val="004A4E48"/>
    <w:rsid w:val="004B1576"/>
    <w:rsid w:val="004B321D"/>
    <w:rsid w:val="004B54FE"/>
    <w:rsid w:val="004B6E84"/>
    <w:rsid w:val="004B7E3F"/>
    <w:rsid w:val="004C0A98"/>
    <w:rsid w:val="004C2213"/>
    <w:rsid w:val="004C255B"/>
    <w:rsid w:val="004C34B1"/>
    <w:rsid w:val="004C3DE6"/>
    <w:rsid w:val="004C4237"/>
    <w:rsid w:val="004C67AE"/>
    <w:rsid w:val="004C77FA"/>
    <w:rsid w:val="004D10C0"/>
    <w:rsid w:val="004D1A15"/>
    <w:rsid w:val="004D40A3"/>
    <w:rsid w:val="004D4971"/>
    <w:rsid w:val="004D5C83"/>
    <w:rsid w:val="004D6538"/>
    <w:rsid w:val="004D7317"/>
    <w:rsid w:val="004E3424"/>
    <w:rsid w:val="004E3DDF"/>
    <w:rsid w:val="004E3E79"/>
    <w:rsid w:val="004E4790"/>
    <w:rsid w:val="004E545E"/>
    <w:rsid w:val="004F0541"/>
    <w:rsid w:val="004F0B47"/>
    <w:rsid w:val="004F3C0C"/>
    <w:rsid w:val="004F428D"/>
    <w:rsid w:val="004F4A77"/>
    <w:rsid w:val="004F60CA"/>
    <w:rsid w:val="004F6B83"/>
    <w:rsid w:val="004F7867"/>
    <w:rsid w:val="00500627"/>
    <w:rsid w:val="00500A14"/>
    <w:rsid w:val="00502582"/>
    <w:rsid w:val="00502B5B"/>
    <w:rsid w:val="005044F1"/>
    <w:rsid w:val="00505573"/>
    <w:rsid w:val="00506CA5"/>
    <w:rsid w:val="00507F4C"/>
    <w:rsid w:val="00507F70"/>
    <w:rsid w:val="00512288"/>
    <w:rsid w:val="00513A9B"/>
    <w:rsid w:val="00514188"/>
    <w:rsid w:val="00514E50"/>
    <w:rsid w:val="00515586"/>
    <w:rsid w:val="00515885"/>
    <w:rsid w:val="0051641C"/>
    <w:rsid w:val="00517B27"/>
    <w:rsid w:val="00520887"/>
    <w:rsid w:val="0052313B"/>
    <w:rsid w:val="00523245"/>
    <w:rsid w:val="005232A5"/>
    <w:rsid w:val="00523442"/>
    <w:rsid w:val="0053082F"/>
    <w:rsid w:val="00531FB7"/>
    <w:rsid w:val="005333AF"/>
    <w:rsid w:val="00533BA8"/>
    <w:rsid w:val="00533EEA"/>
    <w:rsid w:val="0053608A"/>
    <w:rsid w:val="005369F2"/>
    <w:rsid w:val="0053786C"/>
    <w:rsid w:val="00542437"/>
    <w:rsid w:val="00543A94"/>
    <w:rsid w:val="00543E1C"/>
    <w:rsid w:val="005461CD"/>
    <w:rsid w:val="00546DD0"/>
    <w:rsid w:val="0055172D"/>
    <w:rsid w:val="00553E6C"/>
    <w:rsid w:val="005604F6"/>
    <w:rsid w:val="005625C6"/>
    <w:rsid w:val="00562EEC"/>
    <w:rsid w:val="005661A4"/>
    <w:rsid w:val="00566864"/>
    <w:rsid w:val="0056697E"/>
    <w:rsid w:val="0056759C"/>
    <w:rsid w:val="005702C3"/>
    <w:rsid w:val="00572290"/>
    <w:rsid w:val="0057242F"/>
    <w:rsid w:val="0057257B"/>
    <w:rsid w:val="00572BC9"/>
    <w:rsid w:val="00573038"/>
    <w:rsid w:val="005735E6"/>
    <w:rsid w:val="005758D8"/>
    <w:rsid w:val="00576A79"/>
    <w:rsid w:val="00576D41"/>
    <w:rsid w:val="00580EB9"/>
    <w:rsid w:val="005845F2"/>
    <w:rsid w:val="00584846"/>
    <w:rsid w:val="005851F2"/>
    <w:rsid w:val="00586CC5"/>
    <w:rsid w:val="00591A93"/>
    <w:rsid w:val="005920AC"/>
    <w:rsid w:val="00593369"/>
    <w:rsid w:val="00593820"/>
    <w:rsid w:val="00594353"/>
    <w:rsid w:val="00596A64"/>
    <w:rsid w:val="00597071"/>
    <w:rsid w:val="00597610"/>
    <w:rsid w:val="005A1966"/>
    <w:rsid w:val="005A1A6B"/>
    <w:rsid w:val="005A1C48"/>
    <w:rsid w:val="005A3958"/>
    <w:rsid w:val="005A3BE4"/>
    <w:rsid w:val="005A4E96"/>
    <w:rsid w:val="005A75B0"/>
    <w:rsid w:val="005B0265"/>
    <w:rsid w:val="005B347D"/>
    <w:rsid w:val="005B3B4C"/>
    <w:rsid w:val="005B52D7"/>
    <w:rsid w:val="005B5BAC"/>
    <w:rsid w:val="005B6711"/>
    <w:rsid w:val="005B7AA5"/>
    <w:rsid w:val="005C1511"/>
    <w:rsid w:val="005C28B2"/>
    <w:rsid w:val="005C2D3F"/>
    <w:rsid w:val="005C5563"/>
    <w:rsid w:val="005C6FD0"/>
    <w:rsid w:val="005C7DF3"/>
    <w:rsid w:val="005D0C31"/>
    <w:rsid w:val="005D117C"/>
    <w:rsid w:val="005D24F0"/>
    <w:rsid w:val="005D4081"/>
    <w:rsid w:val="005D694D"/>
    <w:rsid w:val="005D7120"/>
    <w:rsid w:val="005E02FD"/>
    <w:rsid w:val="005E0D41"/>
    <w:rsid w:val="005E15FE"/>
    <w:rsid w:val="005E1E55"/>
    <w:rsid w:val="005E2AEE"/>
    <w:rsid w:val="005E561F"/>
    <w:rsid w:val="005E579E"/>
    <w:rsid w:val="005E6199"/>
    <w:rsid w:val="005F09BA"/>
    <w:rsid w:val="005F0E1C"/>
    <w:rsid w:val="005F28B8"/>
    <w:rsid w:val="005F2A95"/>
    <w:rsid w:val="005F3DBB"/>
    <w:rsid w:val="005F5BC5"/>
    <w:rsid w:val="005F7FFA"/>
    <w:rsid w:val="00610D61"/>
    <w:rsid w:val="006116C1"/>
    <w:rsid w:val="006128D8"/>
    <w:rsid w:val="00615672"/>
    <w:rsid w:val="006162E9"/>
    <w:rsid w:val="0061637E"/>
    <w:rsid w:val="00616CF6"/>
    <w:rsid w:val="00622753"/>
    <w:rsid w:val="00622BF3"/>
    <w:rsid w:val="006235AC"/>
    <w:rsid w:val="0062425D"/>
    <w:rsid w:val="00624C75"/>
    <w:rsid w:val="006270CB"/>
    <w:rsid w:val="00627B95"/>
    <w:rsid w:val="00627F3B"/>
    <w:rsid w:val="0063113D"/>
    <w:rsid w:val="00631E83"/>
    <w:rsid w:val="006322CA"/>
    <w:rsid w:val="00633576"/>
    <w:rsid w:val="00634DC9"/>
    <w:rsid w:val="006355B7"/>
    <w:rsid w:val="00637225"/>
    <w:rsid w:val="006426D2"/>
    <w:rsid w:val="00642C34"/>
    <w:rsid w:val="00643A24"/>
    <w:rsid w:val="00644635"/>
    <w:rsid w:val="00645F30"/>
    <w:rsid w:val="00652455"/>
    <w:rsid w:val="00654D78"/>
    <w:rsid w:val="00655F52"/>
    <w:rsid w:val="00657946"/>
    <w:rsid w:val="006609DA"/>
    <w:rsid w:val="00663061"/>
    <w:rsid w:val="00664A57"/>
    <w:rsid w:val="006669AF"/>
    <w:rsid w:val="006679EE"/>
    <w:rsid w:val="00672832"/>
    <w:rsid w:val="00673492"/>
    <w:rsid w:val="00674455"/>
    <w:rsid w:val="006755B4"/>
    <w:rsid w:val="00675FAE"/>
    <w:rsid w:val="00677E2A"/>
    <w:rsid w:val="0068261C"/>
    <w:rsid w:val="0068411A"/>
    <w:rsid w:val="006857CA"/>
    <w:rsid w:val="006864F0"/>
    <w:rsid w:val="00687FBD"/>
    <w:rsid w:val="00690CBE"/>
    <w:rsid w:val="00694D55"/>
    <w:rsid w:val="00695D6F"/>
    <w:rsid w:val="006976DD"/>
    <w:rsid w:val="006A3AE7"/>
    <w:rsid w:val="006A4408"/>
    <w:rsid w:val="006A45E4"/>
    <w:rsid w:val="006A46F4"/>
    <w:rsid w:val="006A4E75"/>
    <w:rsid w:val="006A6103"/>
    <w:rsid w:val="006B0121"/>
    <w:rsid w:val="006B0451"/>
    <w:rsid w:val="006B16B7"/>
    <w:rsid w:val="006B2F42"/>
    <w:rsid w:val="006B3333"/>
    <w:rsid w:val="006B38E4"/>
    <w:rsid w:val="006B55A5"/>
    <w:rsid w:val="006B6578"/>
    <w:rsid w:val="006C0491"/>
    <w:rsid w:val="006C04C2"/>
    <w:rsid w:val="006C1F7E"/>
    <w:rsid w:val="006C3ADB"/>
    <w:rsid w:val="006C4E6D"/>
    <w:rsid w:val="006C5100"/>
    <w:rsid w:val="006C617A"/>
    <w:rsid w:val="006D0086"/>
    <w:rsid w:val="006D0155"/>
    <w:rsid w:val="006D2866"/>
    <w:rsid w:val="006D6704"/>
    <w:rsid w:val="006D765C"/>
    <w:rsid w:val="006E18CF"/>
    <w:rsid w:val="006E2185"/>
    <w:rsid w:val="006E2860"/>
    <w:rsid w:val="006E2E02"/>
    <w:rsid w:val="006E3EBA"/>
    <w:rsid w:val="006F0F33"/>
    <w:rsid w:val="006F104A"/>
    <w:rsid w:val="006F1B26"/>
    <w:rsid w:val="006F36C9"/>
    <w:rsid w:val="006F464A"/>
    <w:rsid w:val="006F5766"/>
    <w:rsid w:val="006F6587"/>
    <w:rsid w:val="00702272"/>
    <w:rsid w:val="007039D0"/>
    <w:rsid w:val="00703DEA"/>
    <w:rsid w:val="00705218"/>
    <w:rsid w:val="00705298"/>
    <w:rsid w:val="007055B5"/>
    <w:rsid w:val="00705C41"/>
    <w:rsid w:val="00706989"/>
    <w:rsid w:val="00707404"/>
    <w:rsid w:val="00710750"/>
    <w:rsid w:val="0071079D"/>
    <w:rsid w:val="00711FD2"/>
    <w:rsid w:val="00712381"/>
    <w:rsid w:val="00712B0D"/>
    <w:rsid w:val="0071389D"/>
    <w:rsid w:val="00716F74"/>
    <w:rsid w:val="00720032"/>
    <w:rsid w:val="0072061F"/>
    <w:rsid w:val="0072097F"/>
    <w:rsid w:val="00720AF6"/>
    <w:rsid w:val="00720D33"/>
    <w:rsid w:val="00721378"/>
    <w:rsid w:val="007213B7"/>
    <w:rsid w:val="00721C69"/>
    <w:rsid w:val="00725C82"/>
    <w:rsid w:val="00726F48"/>
    <w:rsid w:val="00731624"/>
    <w:rsid w:val="00732592"/>
    <w:rsid w:val="00732804"/>
    <w:rsid w:val="00732A18"/>
    <w:rsid w:val="0073597F"/>
    <w:rsid w:val="00735B9A"/>
    <w:rsid w:val="00736203"/>
    <w:rsid w:val="00737322"/>
    <w:rsid w:val="00743C7F"/>
    <w:rsid w:val="00743EEF"/>
    <w:rsid w:val="007448F7"/>
    <w:rsid w:val="00747035"/>
    <w:rsid w:val="007476E8"/>
    <w:rsid w:val="00747D6E"/>
    <w:rsid w:val="00752961"/>
    <w:rsid w:val="00752A75"/>
    <w:rsid w:val="00754112"/>
    <w:rsid w:val="00754576"/>
    <w:rsid w:val="00756A7F"/>
    <w:rsid w:val="00756DA4"/>
    <w:rsid w:val="0076026E"/>
    <w:rsid w:val="007606C2"/>
    <w:rsid w:val="0076208B"/>
    <w:rsid w:val="00762819"/>
    <w:rsid w:val="007630CB"/>
    <w:rsid w:val="0076325A"/>
    <w:rsid w:val="00763F9D"/>
    <w:rsid w:val="0076539E"/>
    <w:rsid w:val="00770475"/>
    <w:rsid w:val="00770B6A"/>
    <w:rsid w:val="00772FAA"/>
    <w:rsid w:val="007738A9"/>
    <w:rsid w:val="007754D3"/>
    <w:rsid w:val="0077581D"/>
    <w:rsid w:val="0077607E"/>
    <w:rsid w:val="00776877"/>
    <w:rsid w:val="00776929"/>
    <w:rsid w:val="007775F8"/>
    <w:rsid w:val="00777850"/>
    <w:rsid w:val="00781ED8"/>
    <w:rsid w:val="00782C77"/>
    <w:rsid w:val="00782D80"/>
    <w:rsid w:val="0078453B"/>
    <w:rsid w:val="007942B6"/>
    <w:rsid w:val="0079493D"/>
    <w:rsid w:val="00794B03"/>
    <w:rsid w:val="0079505D"/>
    <w:rsid w:val="00795CC7"/>
    <w:rsid w:val="00796556"/>
    <w:rsid w:val="007A008F"/>
    <w:rsid w:val="007A31B3"/>
    <w:rsid w:val="007A3538"/>
    <w:rsid w:val="007A37FE"/>
    <w:rsid w:val="007A49D6"/>
    <w:rsid w:val="007A7FB3"/>
    <w:rsid w:val="007B1161"/>
    <w:rsid w:val="007B5389"/>
    <w:rsid w:val="007B7016"/>
    <w:rsid w:val="007B7A91"/>
    <w:rsid w:val="007C0A53"/>
    <w:rsid w:val="007C334F"/>
    <w:rsid w:val="007C50EE"/>
    <w:rsid w:val="007C5FB2"/>
    <w:rsid w:val="007C6715"/>
    <w:rsid w:val="007C7626"/>
    <w:rsid w:val="007D3B5D"/>
    <w:rsid w:val="007D4425"/>
    <w:rsid w:val="007D5585"/>
    <w:rsid w:val="007D59AD"/>
    <w:rsid w:val="007D78E8"/>
    <w:rsid w:val="007D7B4B"/>
    <w:rsid w:val="007E18B3"/>
    <w:rsid w:val="007E270B"/>
    <w:rsid w:val="007E280A"/>
    <w:rsid w:val="007E478D"/>
    <w:rsid w:val="007E6137"/>
    <w:rsid w:val="007E6B14"/>
    <w:rsid w:val="007E71BC"/>
    <w:rsid w:val="007E73C6"/>
    <w:rsid w:val="007F472C"/>
    <w:rsid w:val="007F6321"/>
    <w:rsid w:val="007F727C"/>
    <w:rsid w:val="007F73DB"/>
    <w:rsid w:val="00800253"/>
    <w:rsid w:val="00801D83"/>
    <w:rsid w:val="0080301A"/>
    <w:rsid w:val="008032A4"/>
    <w:rsid w:val="00803366"/>
    <w:rsid w:val="00804E18"/>
    <w:rsid w:val="00805276"/>
    <w:rsid w:val="00806B36"/>
    <w:rsid w:val="00806F97"/>
    <w:rsid w:val="00807D26"/>
    <w:rsid w:val="0081053A"/>
    <w:rsid w:val="008106FE"/>
    <w:rsid w:val="00811FAB"/>
    <w:rsid w:val="00817857"/>
    <w:rsid w:val="00820582"/>
    <w:rsid w:val="00820F2C"/>
    <w:rsid w:val="00821330"/>
    <w:rsid w:val="00821921"/>
    <w:rsid w:val="00821ECC"/>
    <w:rsid w:val="008227F8"/>
    <w:rsid w:val="008229A4"/>
    <w:rsid w:val="0082608D"/>
    <w:rsid w:val="008261AC"/>
    <w:rsid w:val="00826B13"/>
    <w:rsid w:val="00831BBA"/>
    <w:rsid w:val="0083220B"/>
    <w:rsid w:val="00833C8E"/>
    <w:rsid w:val="0083558F"/>
    <w:rsid w:val="0083685C"/>
    <w:rsid w:val="008372E1"/>
    <w:rsid w:val="008404F8"/>
    <w:rsid w:val="00840B4F"/>
    <w:rsid w:val="00841664"/>
    <w:rsid w:val="00843BB8"/>
    <w:rsid w:val="008445EF"/>
    <w:rsid w:val="008460A7"/>
    <w:rsid w:val="00851962"/>
    <w:rsid w:val="00851CD9"/>
    <w:rsid w:val="008521F2"/>
    <w:rsid w:val="0085272F"/>
    <w:rsid w:val="008533FB"/>
    <w:rsid w:val="0085396F"/>
    <w:rsid w:val="00854092"/>
    <w:rsid w:val="00854463"/>
    <w:rsid w:val="00856B40"/>
    <w:rsid w:val="0085714A"/>
    <w:rsid w:val="008573B8"/>
    <w:rsid w:val="008622B6"/>
    <w:rsid w:val="00865E9D"/>
    <w:rsid w:val="00866001"/>
    <w:rsid w:val="00867358"/>
    <w:rsid w:val="0087096B"/>
    <w:rsid w:val="008712AF"/>
    <w:rsid w:val="008714C0"/>
    <w:rsid w:val="00872F28"/>
    <w:rsid w:val="00873224"/>
    <w:rsid w:val="008744E4"/>
    <w:rsid w:val="00874BC7"/>
    <w:rsid w:val="00875062"/>
    <w:rsid w:val="0087648F"/>
    <w:rsid w:val="00876D4C"/>
    <w:rsid w:val="00877E04"/>
    <w:rsid w:val="0088072D"/>
    <w:rsid w:val="00882548"/>
    <w:rsid w:val="0088523D"/>
    <w:rsid w:val="00886431"/>
    <w:rsid w:val="00886E1E"/>
    <w:rsid w:val="008907A3"/>
    <w:rsid w:val="00891407"/>
    <w:rsid w:val="00893F8F"/>
    <w:rsid w:val="0089488C"/>
    <w:rsid w:val="0089660A"/>
    <w:rsid w:val="00897481"/>
    <w:rsid w:val="00897DF0"/>
    <w:rsid w:val="008A0DBA"/>
    <w:rsid w:val="008A1324"/>
    <w:rsid w:val="008A178F"/>
    <w:rsid w:val="008A1E82"/>
    <w:rsid w:val="008A426B"/>
    <w:rsid w:val="008A4822"/>
    <w:rsid w:val="008A5928"/>
    <w:rsid w:val="008A6715"/>
    <w:rsid w:val="008A6D76"/>
    <w:rsid w:val="008B2491"/>
    <w:rsid w:val="008B29F8"/>
    <w:rsid w:val="008B339B"/>
    <w:rsid w:val="008C08DE"/>
    <w:rsid w:val="008C0FC2"/>
    <w:rsid w:val="008C429B"/>
    <w:rsid w:val="008C57B3"/>
    <w:rsid w:val="008C600E"/>
    <w:rsid w:val="008D11A6"/>
    <w:rsid w:val="008D1A83"/>
    <w:rsid w:val="008D320E"/>
    <w:rsid w:val="008D3640"/>
    <w:rsid w:val="008D4147"/>
    <w:rsid w:val="008D424C"/>
    <w:rsid w:val="008D44B8"/>
    <w:rsid w:val="008D5EFA"/>
    <w:rsid w:val="008D6F23"/>
    <w:rsid w:val="008E106F"/>
    <w:rsid w:val="008E32D4"/>
    <w:rsid w:val="008F0133"/>
    <w:rsid w:val="008F08D6"/>
    <w:rsid w:val="008F0B71"/>
    <w:rsid w:val="008F1005"/>
    <w:rsid w:val="008F172F"/>
    <w:rsid w:val="008F20A4"/>
    <w:rsid w:val="008F20FC"/>
    <w:rsid w:val="009013C8"/>
    <w:rsid w:val="00902FEB"/>
    <w:rsid w:val="009116DE"/>
    <w:rsid w:val="00911C90"/>
    <w:rsid w:val="00912B84"/>
    <w:rsid w:val="00912F3B"/>
    <w:rsid w:val="009136D7"/>
    <w:rsid w:val="009167E4"/>
    <w:rsid w:val="00916AE1"/>
    <w:rsid w:val="00921341"/>
    <w:rsid w:val="00921B68"/>
    <w:rsid w:val="00921E46"/>
    <w:rsid w:val="00924ECF"/>
    <w:rsid w:val="009253AE"/>
    <w:rsid w:val="00926915"/>
    <w:rsid w:val="00927D95"/>
    <w:rsid w:val="00930286"/>
    <w:rsid w:val="00933C93"/>
    <w:rsid w:val="00941647"/>
    <w:rsid w:val="00941830"/>
    <w:rsid w:val="00941C64"/>
    <w:rsid w:val="009438B3"/>
    <w:rsid w:val="00945560"/>
    <w:rsid w:val="00945592"/>
    <w:rsid w:val="00947C83"/>
    <w:rsid w:val="00951974"/>
    <w:rsid w:val="00954D9D"/>
    <w:rsid w:val="00955316"/>
    <w:rsid w:val="0095582B"/>
    <w:rsid w:val="00955D75"/>
    <w:rsid w:val="00956B6C"/>
    <w:rsid w:val="00957ED7"/>
    <w:rsid w:val="00960A25"/>
    <w:rsid w:val="00962558"/>
    <w:rsid w:val="0097081D"/>
    <w:rsid w:val="00970E9A"/>
    <w:rsid w:val="00972156"/>
    <w:rsid w:val="00973967"/>
    <w:rsid w:val="00974E1A"/>
    <w:rsid w:val="00974E8D"/>
    <w:rsid w:val="00980342"/>
    <w:rsid w:val="00980FCC"/>
    <w:rsid w:val="00981218"/>
    <w:rsid w:val="00983C53"/>
    <w:rsid w:val="00984320"/>
    <w:rsid w:val="00984986"/>
    <w:rsid w:val="00985379"/>
    <w:rsid w:val="0098560E"/>
    <w:rsid w:val="00985BF5"/>
    <w:rsid w:val="009877BD"/>
    <w:rsid w:val="009908A4"/>
    <w:rsid w:val="009908B1"/>
    <w:rsid w:val="00990AD8"/>
    <w:rsid w:val="00990D75"/>
    <w:rsid w:val="009914E7"/>
    <w:rsid w:val="00994AAD"/>
    <w:rsid w:val="0099500E"/>
    <w:rsid w:val="00995FB1"/>
    <w:rsid w:val="009961ED"/>
    <w:rsid w:val="00996FD9"/>
    <w:rsid w:val="009A2FA2"/>
    <w:rsid w:val="009A69BE"/>
    <w:rsid w:val="009B2AC7"/>
    <w:rsid w:val="009B4AD2"/>
    <w:rsid w:val="009B4EE5"/>
    <w:rsid w:val="009B4F4A"/>
    <w:rsid w:val="009B6522"/>
    <w:rsid w:val="009B66A8"/>
    <w:rsid w:val="009B68A1"/>
    <w:rsid w:val="009B7253"/>
    <w:rsid w:val="009C1374"/>
    <w:rsid w:val="009C1473"/>
    <w:rsid w:val="009C260A"/>
    <w:rsid w:val="009C5120"/>
    <w:rsid w:val="009C56C4"/>
    <w:rsid w:val="009C5AC8"/>
    <w:rsid w:val="009C69D2"/>
    <w:rsid w:val="009C72E4"/>
    <w:rsid w:val="009D1A83"/>
    <w:rsid w:val="009D2F83"/>
    <w:rsid w:val="009D45A1"/>
    <w:rsid w:val="009D5CD2"/>
    <w:rsid w:val="009D667A"/>
    <w:rsid w:val="009D6788"/>
    <w:rsid w:val="009D6FB3"/>
    <w:rsid w:val="009D6FBF"/>
    <w:rsid w:val="009D79D9"/>
    <w:rsid w:val="009E0183"/>
    <w:rsid w:val="009E0A27"/>
    <w:rsid w:val="009E16D6"/>
    <w:rsid w:val="009E2492"/>
    <w:rsid w:val="009E34D7"/>
    <w:rsid w:val="009E3DA0"/>
    <w:rsid w:val="009E45DD"/>
    <w:rsid w:val="009E5412"/>
    <w:rsid w:val="009E68C6"/>
    <w:rsid w:val="009F03FB"/>
    <w:rsid w:val="009F4250"/>
    <w:rsid w:val="009F5428"/>
    <w:rsid w:val="00A009AE"/>
    <w:rsid w:val="00A013DC"/>
    <w:rsid w:val="00A02A9E"/>
    <w:rsid w:val="00A03789"/>
    <w:rsid w:val="00A037D1"/>
    <w:rsid w:val="00A04876"/>
    <w:rsid w:val="00A059AA"/>
    <w:rsid w:val="00A060D4"/>
    <w:rsid w:val="00A0686C"/>
    <w:rsid w:val="00A073AF"/>
    <w:rsid w:val="00A07927"/>
    <w:rsid w:val="00A11008"/>
    <w:rsid w:val="00A11314"/>
    <w:rsid w:val="00A1204B"/>
    <w:rsid w:val="00A12483"/>
    <w:rsid w:val="00A1250A"/>
    <w:rsid w:val="00A1271E"/>
    <w:rsid w:val="00A12D35"/>
    <w:rsid w:val="00A12D70"/>
    <w:rsid w:val="00A15235"/>
    <w:rsid w:val="00A16673"/>
    <w:rsid w:val="00A16CFA"/>
    <w:rsid w:val="00A17F3D"/>
    <w:rsid w:val="00A20EE2"/>
    <w:rsid w:val="00A211EA"/>
    <w:rsid w:val="00A21713"/>
    <w:rsid w:val="00A22F0E"/>
    <w:rsid w:val="00A247E7"/>
    <w:rsid w:val="00A30013"/>
    <w:rsid w:val="00A31BCA"/>
    <w:rsid w:val="00A3661A"/>
    <w:rsid w:val="00A36E1B"/>
    <w:rsid w:val="00A373B3"/>
    <w:rsid w:val="00A408AC"/>
    <w:rsid w:val="00A45669"/>
    <w:rsid w:val="00A46235"/>
    <w:rsid w:val="00A466AD"/>
    <w:rsid w:val="00A46895"/>
    <w:rsid w:val="00A46BD0"/>
    <w:rsid w:val="00A47780"/>
    <w:rsid w:val="00A528CB"/>
    <w:rsid w:val="00A606C6"/>
    <w:rsid w:val="00A61398"/>
    <w:rsid w:val="00A62727"/>
    <w:rsid w:val="00A640ED"/>
    <w:rsid w:val="00A6673A"/>
    <w:rsid w:val="00A67A5F"/>
    <w:rsid w:val="00A7085E"/>
    <w:rsid w:val="00A717C7"/>
    <w:rsid w:val="00A71941"/>
    <w:rsid w:val="00A72C7B"/>
    <w:rsid w:val="00A73526"/>
    <w:rsid w:val="00A74E94"/>
    <w:rsid w:val="00A75B0C"/>
    <w:rsid w:val="00A8037C"/>
    <w:rsid w:val="00A81105"/>
    <w:rsid w:val="00A824B6"/>
    <w:rsid w:val="00A827A4"/>
    <w:rsid w:val="00A83CDA"/>
    <w:rsid w:val="00A841A6"/>
    <w:rsid w:val="00A85BAF"/>
    <w:rsid w:val="00A860EA"/>
    <w:rsid w:val="00A90300"/>
    <w:rsid w:val="00A91E5D"/>
    <w:rsid w:val="00A9206D"/>
    <w:rsid w:val="00A92CF3"/>
    <w:rsid w:val="00A954C1"/>
    <w:rsid w:val="00A97F1F"/>
    <w:rsid w:val="00AA4107"/>
    <w:rsid w:val="00AA4D25"/>
    <w:rsid w:val="00AA69CF"/>
    <w:rsid w:val="00AA740F"/>
    <w:rsid w:val="00AB03F6"/>
    <w:rsid w:val="00AB27F3"/>
    <w:rsid w:val="00AB5ED7"/>
    <w:rsid w:val="00AB62F8"/>
    <w:rsid w:val="00AB73C0"/>
    <w:rsid w:val="00AC13FA"/>
    <w:rsid w:val="00AC1C10"/>
    <w:rsid w:val="00AC6FE3"/>
    <w:rsid w:val="00AC7D83"/>
    <w:rsid w:val="00AD1985"/>
    <w:rsid w:val="00AD3F86"/>
    <w:rsid w:val="00AD54B1"/>
    <w:rsid w:val="00AD69B1"/>
    <w:rsid w:val="00AD6E19"/>
    <w:rsid w:val="00AD7AA4"/>
    <w:rsid w:val="00AE35D9"/>
    <w:rsid w:val="00AE3BDF"/>
    <w:rsid w:val="00AE41B9"/>
    <w:rsid w:val="00AE457B"/>
    <w:rsid w:val="00AE4731"/>
    <w:rsid w:val="00AE74C5"/>
    <w:rsid w:val="00AE7899"/>
    <w:rsid w:val="00AE78A7"/>
    <w:rsid w:val="00AF188B"/>
    <w:rsid w:val="00AF3F61"/>
    <w:rsid w:val="00AF55DD"/>
    <w:rsid w:val="00AF591F"/>
    <w:rsid w:val="00AF7638"/>
    <w:rsid w:val="00AF7C62"/>
    <w:rsid w:val="00AF7F6B"/>
    <w:rsid w:val="00B00817"/>
    <w:rsid w:val="00B010F4"/>
    <w:rsid w:val="00B01638"/>
    <w:rsid w:val="00B01824"/>
    <w:rsid w:val="00B03D97"/>
    <w:rsid w:val="00B0503C"/>
    <w:rsid w:val="00B05D46"/>
    <w:rsid w:val="00B07C19"/>
    <w:rsid w:val="00B07FAC"/>
    <w:rsid w:val="00B128F6"/>
    <w:rsid w:val="00B13F00"/>
    <w:rsid w:val="00B17135"/>
    <w:rsid w:val="00B17614"/>
    <w:rsid w:val="00B2085D"/>
    <w:rsid w:val="00B208BF"/>
    <w:rsid w:val="00B2198A"/>
    <w:rsid w:val="00B21BE6"/>
    <w:rsid w:val="00B222B7"/>
    <w:rsid w:val="00B304A6"/>
    <w:rsid w:val="00B30D13"/>
    <w:rsid w:val="00B31077"/>
    <w:rsid w:val="00B3357B"/>
    <w:rsid w:val="00B33ACA"/>
    <w:rsid w:val="00B33F61"/>
    <w:rsid w:val="00B34046"/>
    <w:rsid w:val="00B34BBD"/>
    <w:rsid w:val="00B361BA"/>
    <w:rsid w:val="00B36814"/>
    <w:rsid w:val="00B37193"/>
    <w:rsid w:val="00B37F51"/>
    <w:rsid w:val="00B428C2"/>
    <w:rsid w:val="00B445BC"/>
    <w:rsid w:val="00B451CC"/>
    <w:rsid w:val="00B45C39"/>
    <w:rsid w:val="00B45EC1"/>
    <w:rsid w:val="00B46A27"/>
    <w:rsid w:val="00B47CC5"/>
    <w:rsid w:val="00B522C9"/>
    <w:rsid w:val="00B54A7D"/>
    <w:rsid w:val="00B551B5"/>
    <w:rsid w:val="00B55B92"/>
    <w:rsid w:val="00B55D31"/>
    <w:rsid w:val="00B579E6"/>
    <w:rsid w:val="00B57ECD"/>
    <w:rsid w:val="00B6027E"/>
    <w:rsid w:val="00B605B9"/>
    <w:rsid w:val="00B605E8"/>
    <w:rsid w:val="00B60ABF"/>
    <w:rsid w:val="00B61941"/>
    <w:rsid w:val="00B62F7F"/>
    <w:rsid w:val="00B6304D"/>
    <w:rsid w:val="00B646FB"/>
    <w:rsid w:val="00B64B77"/>
    <w:rsid w:val="00B65CA9"/>
    <w:rsid w:val="00B65F4D"/>
    <w:rsid w:val="00B66185"/>
    <w:rsid w:val="00B717DA"/>
    <w:rsid w:val="00B7270F"/>
    <w:rsid w:val="00B76609"/>
    <w:rsid w:val="00B80A3D"/>
    <w:rsid w:val="00B81779"/>
    <w:rsid w:val="00B82C20"/>
    <w:rsid w:val="00B84A10"/>
    <w:rsid w:val="00B86B4F"/>
    <w:rsid w:val="00B876F8"/>
    <w:rsid w:val="00B90063"/>
    <w:rsid w:val="00B90D16"/>
    <w:rsid w:val="00B92228"/>
    <w:rsid w:val="00B94FAD"/>
    <w:rsid w:val="00B96E02"/>
    <w:rsid w:val="00BA1777"/>
    <w:rsid w:val="00BA1868"/>
    <w:rsid w:val="00BA2C5F"/>
    <w:rsid w:val="00BA4FB6"/>
    <w:rsid w:val="00BA690E"/>
    <w:rsid w:val="00BA70AE"/>
    <w:rsid w:val="00BA7A2C"/>
    <w:rsid w:val="00BB175F"/>
    <w:rsid w:val="00BB2EC4"/>
    <w:rsid w:val="00BB4312"/>
    <w:rsid w:val="00BB68E5"/>
    <w:rsid w:val="00BB699E"/>
    <w:rsid w:val="00BB7E04"/>
    <w:rsid w:val="00BC02CF"/>
    <w:rsid w:val="00BC1BE2"/>
    <w:rsid w:val="00BC1E4F"/>
    <w:rsid w:val="00BC2A60"/>
    <w:rsid w:val="00BC34DA"/>
    <w:rsid w:val="00BC50DA"/>
    <w:rsid w:val="00BC6543"/>
    <w:rsid w:val="00BC70B4"/>
    <w:rsid w:val="00BC7B48"/>
    <w:rsid w:val="00BD0B33"/>
    <w:rsid w:val="00BD0F1C"/>
    <w:rsid w:val="00BD2C80"/>
    <w:rsid w:val="00BD54F6"/>
    <w:rsid w:val="00BE2007"/>
    <w:rsid w:val="00BE3517"/>
    <w:rsid w:val="00BE396A"/>
    <w:rsid w:val="00BE59D7"/>
    <w:rsid w:val="00BE5B95"/>
    <w:rsid w:val="00BE6134"/>
    <w:rsid w:val="00BE7F80"/>
    <w:rsid w:val="00BF01BD"/>
    <w:rsid w:val="00BF11CF"/>
    <w:rsid w:val="00BF2AE1"/>
    <w:rsid w:val="00BF2E15"/>
    <w:rsid w:val="00BF2FF2"/>
    <w:rsid w:val="00BF30E6"/>
    <w:rsid w:val="00C006FD"/>
    <w:rsid w:val="00C009BE"/>
    <w:rsid w:val="00C01556"/>
    <w:rsid w:val="00C0462C"/>
    <w:rsid w:val="00C05446"/>
    <w:rsid w:val="00C05D94"/>
    <w:rsid w:val="00C06289"/>
    <w:rsid w:val="00C06725"/>
    <w:rsid w:val="00C069AA"/>
    <w:rsid w:val="00C072E7"/>
    <w:rsid w:val="00C109B6"/>
    <w:rsid w:val="00C114A4"/>
    <w:rsid w:val="00C123CF"/>
    <w:rsid w:val="00C1278A"/>
    <w:rsid w:val="00C12AC0"/>
    <w:rsid w:val="00C13267"/>
    <w:rsid w:val="00C16AA5"/>
    <w:rsid w:val="00C172CC"/>
    <w:rsid w:val="00C17916"/>
    <w:rsid w:val="00C202B0"/>
    <w:rsid w:val="00C236C4"/>
    <w:rsid w:val="00C24A17"/>
    <w:rsid w:val="00C26D9A"/>
    <w:rsid w:val="00C27501"/>
    <w:rsid w:val="00C27AF7"/>
    <w:rsid w:val="00C3106C"/>
    <w:rsid w:val="00C315C3"/>
    <w:rsid w:val="00C321CB"/>
    <w:rsid w:val="00C33117"/>
    <w:rsid w:val="00C3334C"/>
    <w:rsid w:val="00C335DF"/>
    <w:rsid w:val="00C34240"/>
    <w:rsid w:val="00C35C34"/>
    <w:rsid w:val="00C35CE8"/>
    <w:rsid w:val="00C35D4D"/>
    <w:rsid w:val="00C37D98"/>
    <w:rsid w:val="00C40D4D"/>
    <w:rsid w:val="00C4481F"/>
    <w:rsid w:val="00C45909"/>
    <w:rsid w:val="00C45BAC"/>
    <w:rsid w:val="00C46350"/>
    <w:rsid w:val="00C465D7"/>
    <w:rsid w:val="00C46F28"/>
    <w:rsid w:val="00C50079"/>
    <w:rsid w:val="00C5045B"/>
    <w:rsid w:val="00C50BF3"/>
    <w:rsid w:val="00C50E00"/>
    <w:rsid w:val="00C5233D"/>
    <w:rsid w:val="00C52757"/>
    <w:rsid w:val="00C52B74"/>
    <w:rsid w:val="00C52FFB"/>
    <w:rsid w:val="00C5401B"/>
    <w:rsid w:val="00C54F84"/>
    <w:rsid w:val="00C55335"/>
    <w:rsid w:val="00C5640F"/>
    <w:rsid w:val="00C564C2"/>
    <w:rsid w:val="00C57362"/>
    <w:rsid w:val="00C618F5"/>
    <w:rsid w:val="00C61C80"/>
    <w:rsid w:val="00C62652"/>
    <w:rsid w:val="00C63ED5"/>
    <w:rsid w:val="00C64C8E"/>
    <w:rsid w:val="00C64F6D"/>
    <w:rsid w:val="00C65808"/>
    <w:rsid w:val="00C67E41"/>
    <w:rsid w:val="00C7145E"/>
    <w:rsid w:val="00C71731"/>
    <w:rsid w:val="00C71955"/>
    <w:rsid w:val="00C71ECC"/>
    <w:rsid w:val="00C73FC5"/>
    <w:rsid w:val="00C747FA"/>
    <w:rsid w:val="00C76941"/>
    <w:rsid w:val="00C76F59"/>
    <w:rsid w:val="00C77195"/>
    <w:rsid w:val="00C83246"/>
    <w:rsid w:val="00C83C71"/>
    <w:rsid w:val="00C83D42"/>
    <w:rsid w:val="00C8484E"/>
    <w:rsid w:val="00C868B3"/>
    <w:rsid w:val="00C90630"/>
    <w:rsid w:val="00C91CFB"/>
    <w:rsid w:val="00C92C5E"/>
    <w:rsid w:val="00C93507"/>
    <w:rsid w:val="00C93BCC"/>
    <w:rsid w:val="00C941BD"/>
    <w:rsid w:val="00C96F00"/>
    <w:rsid w:val="00CA3021"/>
    <w:rsid w:val="00CA3584"/>
    <w:rsid w:val="00CA58D3"/>
    <w:rsid w:val="00CA6C01"/>
    <w:rsid w:val="00CB00C2"/>
    <w:rsid w:val="00CB0983"/>
    <w:rsid w:val="00CB4036"/>
    <w:rsid w:val="00CB4B36"/>
    <w:rsid w:val="00CB5B87"/>
    <w:rsid w:val="00CB7DEF"/>
    <w:rsid w:val="00CC4361"/>
    <w:rsid w:val="00CC4F52"/>
    <w:rsid w:val="00CC5228"/>
    <w:rsid w:val="00CC57AA"/>
    <w:rsid w:val="00CC66CB"/>
    <w:rsid w:val="00CC66F1"/>
    <w:rsid w:val="00CC7ABE"/>
    <w:rsid w:val="00CD203F"/>
    <w:rsid w:val="00CD2D47"/>
    <w:rsid w:val="00CD30F2"/>
    <w:rsid w:val="00CD6134"/>
    <w:rsid w:val="00CE23DC"/>
    <w:rsid w:val="00CE39ED"/>
    <w:rsid w:val="00CE5D55"/>
    <w:rsid w:val="00CF1162"/>
    <w:rsid w:val="00CF358E"/>
    <w:rsid w:val="00CF4E36"/>
    <w:rsid w:val="00CF5964"/>
    <w:rsid w:val="00CF68AC"/>
    <w:rsid w:val="00CF7A13"/>
    <w:rsid w:val="00D01027"/>
    <w:rsid w:val="00D01B6F"/>
    <w:rsid w:val="00D020E4"/>
    <w:rsid w:val="00D0276F"/>
    <w:rsid w:val="00D03F8B"/>
    <w:rsid w:val="00D0492E"/>
    <w:rsid w:val="00D052EF"/>
    <w:rsid w:val="00D06B00"/>
    <w:rsid w:val="00D07778"/>
    <w:rsid w:val="00D07863"/>
    <w:rsid w:val="00D1087F"/>
    <w:rsid w:val="00D1408A"/>
    <w:rsid w:val="00D17F9D"/>
    <w:rsid w:val="00D20D87"/>
    <w:rsid w:val="00D22E9D"/>
    <w:rsid w:val="00D24917"/>
    <w:rsid w:val="00D26388"/>
    <w:rsid w:val="00D303C0"/>
    <w:rsid w:val="00D3073A"/>
    <w:rsid w:val="00D30F2E"/>
    <w:rsid w:val="00D31C24"/>
    <w:rsid w:val="00D3417E"/>
    <w:rsid w:val="00D357A6"/>
    <w:rsid w:val="00D35B1E"/>
    <w:rsid w:val="00D36EF2"/>
    <w:rsid w:val="00D3762F"/>
    <w:rsid w:val="00D37C10"/>
    <w:rsid w:val="00D37C3C"/>
    <w:rsid w:val="00D37C49"/>
    <w:rsid w:val="00D403BA"/>
    <w:rsid w:val="00D405E9"/>
    <w:rsid w:val="00D43402"/>
    <w:rsid w:val="00D43433"/>
    <w:rsid w:val="00D45B79"/>
    <w:rsid w:val="00D46A2A"/>
    <w:rsid w:val="00D51CBC"/>
    <w:rsid w:val="00D52670"/>
    <w:rsid w:val="00D52ABD"/>
    <w:rsid w:val="00D53D7B"/>
    <w:rsid w:val="00D57B98"/>
    <w:rsid w:val="00D617CC"/>
    <w:rsid w:val="00D6225F"/>
    <w:rsid w:val="00D6343C"/>
    <w:rsid w:val="00D71050"/>
    <w:rsid w:val="00D748C9"/>
    <w:rsid w:val="00D75057"/>
    <w:rsid w:val="00D7578A"/>
    <w:rsid w:val="00D8251D"/>
    <w:rsid w:val="00D82D83"/>
    <w:rsid w:val="00D844ED"/>
    <w:rsid w:val="00D8490F"/>
    <w:rsid w:val="00D853E1"/>
    <w:rsid w:val="00D87248"/>
    <w:rsid w:val="00D91194"/>
    <w:rsid w:val="00D91387"/>
    <w:rsid w:val="00D9527B"/>
    <w:rsid w:val="00D961BD"/>
    <w:rsid w:val="00D96279"/>
    <w:rsid w:val="00D976ED"/>
    <w:rsid w:val="00DA0D60"/>
    <w:rsid w:val="00DA1137"/>
    <w:rsid w:val="00DA18A1"/>
    <w:rsid w:val="00DA20E0"/>
    <w:rsid w:val="00DA3181"/>
    <w:rsid w:val="00DA5068"/>
    <w:rsid w:val="00DA62A1"/>
    <w:rsid w:val="00DA656E"/>
    <w:rsid w:val="00DB1554"/>
    <w:rsid w:val="00DB17AB"/>
    <w:rsid w:val="00DB18D4"/>
    <w:rsid w:val="00DB268F"/>
    <w:rsid w:val="00DB3E4D"/>
    <w:rsid w:val="00DB62D1"/>
    <w:rsid w:val="00DB71C8"/>
    <w:rsid w:val="00DC08B3"/>
    <w:rsid w:val="00DC23A0"/>
    <w:rsid w:val="00DC26D2"/>
    <w:rsid w:val="00DC344A"/>
    <w:rsid w:val="00DC37D2"/>
    <w:rsid w:val="00DC3E52"/>
    <w:rsid w:val="00DC41DB"/>
    <w:rsid w:val="00DC420A"/>
    <w:rsid w:val="00DC4EF5"/>
    <w:rsid w:val="00DC5706"/>
    <w:rsid w:val="00DC78B7"/>
    <w:rsid w:val="00DD2112"/>
    <w:rsid w:val="00DD27D1"/>
    <w:rsid w:val="00DD721E"/>
    <w:rsid w:val="00DD7B43"/>
    <w:rsid w:val="00DE4B09"/>
    <w:rsid w:val="00DF098A"/>
    <w:rsid w:val="00DF159F"/>
    <w:rsid w:val="00DF2E9F"/>
    <w:rsid w:val="00DF36D3"/>
    <w:rsid w:val="00DF48BF"/>
    <w:rsid w:val="00DF4902"/>
    <w:rsid w:val="00DF68D3"/>
    <w:rsid w:val="00DF78A2"/>
    <w:rsid w:val="00DF7D25"/>
    <w:rsid w:val="00E01387"/>
    <w:rsid w:val="00E0207F"/>
    <w:rsid w:val="00E04037"/>
    <w:rsid w:val="00E0413E"/>
    <w:rsid w:val="00E05044"/>
    <w:rsid w:val="00E0627D"/>
    <w:rsid w:val="00E10667"/>
    <w:rsid w:val="00E10837"/>
    <w:rsid w:val="00E10E9B"/>
    <w:rsid w:val="00E11A45"/>
    <w:rsid w:val="00E1397F"/>
    <w:rsid w:val="00E140C5"/>
    <w:rsid w:val="00E147F3"/>
    <w:rsid w:val="00E14A31"/>
    <w:rsid w:val="00E2085C"/>
    <w:rsid w:val="00E22216"/>
    <w:rsid w:val="00E229FA"/>
    <w:rsid w:val="00E23973"/>
    <w:rsid w:val="00E241B7"/>
    <w:rsid w:val="00E24275"/>
    <w:rsid w:val="00E24F35"/>
    <w:rsid w:val="00E26390"/>
    <w:rsid w:val="00E26694"/>
    <w:rsid w:val="00E27295"/>
    <w:rsid w:val="00E273B9"/>
    <w:rsid w:val="00E3150E"/>
    <w:rsid w:val="00E318E8"/>
    <w:rsid w:val="00E31F1A"/>
    <w:rsid w:val="00E32240"/>
    <w:rsid w:val="00E35769"/>
    <w:rsid w:val="00E36487"/>
    <w:rsid w:val="00E41314"/>
    <w:rsid w:val="00E41341"/>
    <w:rsid w:val="00E4169D"/>
    <w:rsid w:val="00E41F62"/>
    <w:rsid w:val="00E437C0"/>
    <w:rsid w:val="00E43B77"/>
    <w:rsid w:val="00E450CF"/>
    <w:rsid w:val="00E4561D"/>
    <w:rsid w:val="00E458BE"/>
    <w:rsid w:val="00E505E8"/>
    <w:rsid w:val="00E50628"/>
    <w:rsid w:val="00E5102F"/>
    <w:rsid w:val="00E51BE4"/>
    <w:rsid w:val="00E51E07"/>
    <w:rsid w:val="00E53432"/>
    <w:rsid w:val="00E53545"/>
    <w:rsid w:val="00E5729F"/>
    <w:rsid w:val="00E57D24"/>
    <w:rsid w:val="00E60ED8"/>
    <w:rsid w:val="00E61076"/>
    <w:rsid w:val="00E610B7"/>
    <w:rsid w:val="00E633BA"/>
    <w:rsid w:val="00E64794"/>
    <w:rsid w:val="00E6543D"/>
    <w:rsid w:val="00E66B39"/>
    <w:rsid w:val="00E704A6"/>
    <w:rsid w:val="00E7185F"/>
    <w:rsid w:val="00E72045"/>
    <w:rsid w:val="00E73777"/>
    <w:rsid w:val="00E7472C"/>
    <w:rsid w:val="00E755CD"/>
    <w:rsid w:val="00E76057"/>
    <w:rsid w:val="00E7794A"/>
    <w:rsid w:val="00E80457"/>
    <w:rsid w:val="00E828A7"/>
    <w:rsid w:val="00E83FBF"/>
    <w:rsid w:val="00E846AB"/>
    <w:rsid w:val="00E84C67"/>
    <w:rsid w:val="00E84F7B"/>
    <w:rsid w:val="00E90504"/>
    <w:rsid w:val="00E930D1"/>
    <w:rsid w:val="00E93C04"/>
    <w:rsid w:val="00E95BD4"/>
    <w:rsid w:val="00E96C08"/>
    <w:rsid w:val="00E97CD0"/>
    <w:rsid w:val="00EA12B8"/>
    <w:rsid w:val="00EA1618"/>
    <w:rsid w:val="00EA25F4"/>
    <w:rsid w:val="00EA5137"/>
    <w:rsid w:val="00EA6082"/>
    <w:rsid w:val="00EA67E1"/>
    <w:rsid w:val="00EB254D"/>
    <w:rsid w:val="00EB277B"/>
    <w:rsid w:val="00EB573C"/>
    <w:rsid w:val="00EC0E02"/>
    <w:rsid w:val="00EC2992"/>
    <w:rsid w:val="00EC2EE2"/>
    <w:rsid w:val="00EC386C"/>
    <w:rsid w:val="00EC57D1"/>
    <w:rsid w:val="00EC5886"/>
    <w:rsid w:val="00ED1569"/>
    <w:rsid w:val="00ED2E74"/>
    <w:rsid w:val="00ED402F"/>
    <w:rsid w:val="00ED4703"/>
    <w:rsid w:val="00ED4F3C"/>
    <w:rsid w:val="00ED5652"/>
    <w:rsid w:val="00ED720E"/>
    <w:rsid w:val="00EE06C0"/>
    <w:rsid w:val="00EE2BCE"/>
    <w:rsid w:val="00EE3F26"/>
    <w:rsid w:val="00EE41E1"/>
    <w:rsid w:val="00EE4653"/>
    <w:rsid w:val="00EE46D5"/>
    <w:rsid w:val="00EE4DF3"/>
    <w:rsid w:val="00EE7B51"/>
    <w:rsid w:val="00EE7D3E"/>
    <w:rsid w:val="00EF0476"/>
    <w:rsid w:val="00EF721B"/>
    <w:rsid w:val="00F00D63"/>
    <w:rsid w:val="00F01DC0"/>
    <w:rsid w:val="00F04DA3"/>
    <w:rsid w:val="00F05B33"/>
    <w:rsid w:val="00F060CA"/>
    <w:rsid w:val="00F0651B"/>
    <w:rsid w:val="00F069CA"/>
    <w:rsid w:val="00F07202"/>
    <w:rsid w:val="00F1017D"/>
    <w:rsid w:val="00F11047"/>
    <w:rsid w:val="00F12A06"/>
    <w:rsid w:val="00F13CF1"/>
    <w:rsid w:val="00F13FC1"/>
    <w:rsid w:val="00F158A2"/>
    <w:rsid w:val="00F160A3"/>
    <w:rsid w:val="00F17FE2"/>
    <w:rsid w:val="00F20089"/>
    <w:rsid w:val="00F200DD"/>
    <w:rsid w:val="00F21431"/>
    <w:rsid w:val="00F2383D"/>
    <w:rsid w:val="00F244F9"/>
    <w:rsid w:val="00F309A1"/>
    <w:rsid w:val="00F34736"/>
    <w:rsid w:val="00F36824"/>
    <w:rsid w:val="00F41B88"/>
    <w:rsid w:val="00F42181"/>
    <w:rsid w:val="00F44AFE"/>
    <w:rsid w:val="00F45D6C"/>
    <w:rsid w:val="00F46847"/>
    <w:rsid w:val="00F46911"/>
    <w:rsid w:val="00F46D11"/>
    <w:rsid w:val="00F47D73"/>
    <w:rsid w:val="00F5004B"/>
    <w:rsid w:val="00F500CE"/>
    <w:rsid w:val="00F51FE0"/>
    <w:rsid w:val="00F52908"/>
    <w:rsid w:val="00F54149"/>
    <w:rsid w:val="00F54211"/>
    <w:rsid w:val="00F55750"/>
    <w:rsid w:val="00F55909"/>
    <w:rsid w:val="00F57C48"/>
    <w:rsid w:val="00F6055B"/>
    <w:rsid w:val="00F617AE"/>
    <w:rsid w:val="00F619F4"/>
    <w:rsid w:val="00F62693"/>
    <w:rsid w:val="00F631AD"/>
    <w:rsid w:val="00F63B3A"/>
    <w:rsid w:val="00F65C49"/>
    <w:rsid w:val="00F66F73"/>
    <w:rsid w:val="00F7156E"/>
    <w:rsid w:val="00F715D4"/>
    <w:rsid w:val="00F724E5"/>
    <w:rsid w:val="00F73B4C"/>
    <w:rsid w:val="00F7573B"/>
    <w:rsid w:val="00F7593B"/>
    <w:rsid w:val="00F76B9C"/>
    <w:rsid w:val="00F770CD"/>
    <w:rsid w:val="00F813EF"/>
    <w:rsid w:val="00F823EF"/>
    <w:rsid w:val="00F84C19"/>
    <w:rsid w:val="00F863AA"/>
    <w:rsid w:val="00F90C70"/>
    <w:rsid w:val="00F915BE"/>
    <w:rsid w:val="00F9226C"/>
    <w:rsid w:val="00F93D12"/>
    <w:rsid w:val="00F93F91"/>
    <w:rsid w:val="00F958D3"/>
    <w:rsid w:val="00F962D8"/>
    <w:rsid w:val="00F964CC"/>
    <w:rsid w:val="00FA1147"/>
    <w:rsid w:val="00FA24B7"/>
    <w:rsid w:val="00FA32C8"/>
    <w:rsid w:val="00FA32E3"/>
    <w:rsid w:val="00FA3D1A"/>
    <w:rsid w:val="00FB09EF"/>
    <w:rsid w:val="00FB0C2B"/>
    <w:rsid w:val="00FB0F7B"/>
    <w:rsid w:val="00FB42E6"/>
    <w:rsid w:val="00FB4D42"/>
    <w:rsid w:val="00FB5558"/>
    <w:rsid w:val="00FB5911"/>
    <w:rsid w:val="00FB5C24"/>
    <w:rsid w:val="00FB5FE4"/>
    <w:rsid w:val="00FB6BAD"/>
    <w:rsid w:val="00FB706C"/>
    <w:rsid w:val="00FB75E2"/>
    <w:rsid w:val="00FB7F2E"/>
    <w:rsid w:val="00FC0988"/>
    <w:rsid w:val="00FC1C3C"/>
    <w:rsid w:val="00FC302D"/>
    <w:rsid w:val="00FC3161"/>
    <w:rsid w:val="00FC3177"/>
    <w:rsid w:val="00FC44E1"/>
    <w:rsid w:val="00FC78CE"/>
    <w:rsid w:val="00FC7DF3"/>
    <w:rsid w:val="00FD14BA"/>
    <w:rsid w:val="00FD2D90"/>
    <w:rsid w:val="00FD3900"/>
    <w:rsid w:val="00FD46BE"/>
    <w:rsid w:val="00FD55FF"/>
    <w:rsid w:val="00FD5963"/>
    <w:rsid w:val="00FE109D"/>
    <w:rsid w:val="00FE1119"/>
    <w:rsid w:val="00FE185A"/>
    <w:rsid w:val="00FE19A1"/>
    <w:rsid w:val="00FE291D"/>
    <w:rsid w:val="00FE37DB"/>
    <w:rsid w:val="00FE5EBB"/>
    <w:rsid w:val="00FE5F85"/>
    <w:rsid w:val="00FE66F2"/>
    <w:rsid w:val="00FE779B"/>
    <w:rsid w:val="00FE78C0"/>
    <w:rsid w:val="00FF0FAA"/>
    <w:rsid w:val="00FF187C"/>
    <w:rsid w:val="00FF24DE"/>
    <w:rsid w:val="00FF2DEE"/>
    <w:rsid w:val="00FF2FAE"/>
    <w:rsid w:val="00FF44ED"/>
    <w:rsid w:val="00FF45B0"/>
    <w:rsid w:val="00FF545D"/>
    <w:rsid w:val="00FF585D"/>
    <w:rsid w:val="00FF74F3"/>
    <w:rsid w:val="00FF7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F7A70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8A1E82"/>
  </w:style>
  <w:style w:type="paragraph" w:styleId="ListParagraph">
    <w:name w:val="List Paragraph"/>
    <w:basedOn w:val="Normal"/>
    <w:uiPriority w:val="34"/>
    <w:qFormat/>
    <w:rsid w:val="00F76B9C"/>
    <w:pPr>
      <w:ind w:left="720"/>
      <w:contextualSpacing/>
    </w:pPr>
  </w:style>
  <w:style w:type="table" w:styleId="TableGrid">
    <w:name w:val="Table Grid"/>
    <w:basedOn w:val="TableNormal"/>
    <w:uiPriority w:val="39"/>
    <w:rsid w:val="007359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715C7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15C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A20E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0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4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2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2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ow041</b:Tag>
    <b:SourceType>Book</b:SourceType>
    <b:Guid>{14224364-C959-40C7-A510-C7336073E3A1}</b:Guid>
    <b:Title>UML Distilled: A Brief Guide to the Standadrd Objet Modeling Language</b:Title>
    <b:Year>2004</b:Year>
    <b:Author>
      <b:Author>
        <b:NameList>
          <b:Person>
            <b:Last>Fowler</b:Last>
            <b:First>Martin</b:First>
          </b:Person>
        </b:NameList>
      </b:Author>
    </b:Author>
    <b:City>Boston, MA</b:City>
    <b:Publisher>Pearson Education</b:Publisher>
    <b:RefOrder>2</b:RefOrder>
  </b:Source>
  <b:Source>
    <b:Tag>Wha19</b:Tag>
    <b:SourceType>InternetSite</b:SourceType>
    <b:Guid>{EFCA5CBD-4C04-4634-AE5E-949EA5821A21}</b:Guid>
    <b:Title>What are Web Services? Architecture, Types, Example</b:Title>
    <b:Year>2019</b:Year>
    <b:InternetSiteTitle>Guru99</b:InternetSiteTitle>
    <b:URL>https://www.guru99.com/web-service-architecture.html</b:URL>
    <b:RefOrder>1</b:RefOrder>
  </b:Source>
</b:Sources>
</file>

<file path=customXml/itemProps1.xml><?xml version="1.0" encoding="utf-8"?>
<ds:datastoreItem xmlns:ds="http://schemas.openxmlformats.org/officeDocument/2006/customXml" ds:itemID="{A17A2ABC-1936-4453-BD40-E026641CC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8</TotalTime>
  <Pages>27</Pages>
  <Words>2362</Words>
  <Characters>1347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ga Koz</dc:creator>
  <cp:lastModifiedBy>dave blonn</cp:lastModifiedBy>
  <cp:revision>598</cp:revision>
  <cp:lastPrinted>2012-03-30T16:25:00Z</cp:lastPrinted>
  <dcterms:created xsi:type="dcterms:W3CDTF">2019-10-12T10:28:00Z</dcterms:created>
  <dcterms:modified xsi:type="dcterms:W3CDTF">2019-11-05T21:26:00Z</dcterms:modified>
</cp:coreProperties>
</file>